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66C003B6" w14:textId="4B619CBB" w:rsidR="00CC7BEA"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 xml:space="preserve">School of </w:t>
      </w:r>
      <w:r w:rsidR="005D5266">
        <w:rPr>
          <w:rFonts w:asciiTheme="minorHAnsi" w:hAnsiTheme="minorHAnsi" w:cstheme="minorHAnsi"/>
          <w:b/>
          <w:color w:val="000000" w:themeColor="text1"/>
          <w:sz w:val="56"/>
          <w:szCs w:val="56"/>
        </w:rPr>
        <w:t>Business</w:t>
      </w:r>
    </w:p>
    <w:p w14:paraId="22C0523C" w14:textId="4B08F598" w:rsidR="009D2A4C"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Department of</w:t>
      </w:r>
      <w:r w:rsidR="00E44878" w:rsidRPr="0044691B">
        <w:rPr>
          <w:rFonts w:asciiTheme="minorHAnsi" w:hAnsiTheme="minorHAnsi" w:cstheme="minorHAnsi"/>
          <w:b/>
          <w:color w:val="000000" w:themeColor="text1"/>
          <w:sz w:val="56"/>
          <w:szCs w:val="56"/>
        </w:rPr>
        <w:t xml:space="preserve"> </w:t>
      </w:r>
      <w:r w:rsidR="005D5266">
        <w:rPr>
          <w:rFonts w:asciiTheme="minorHAnsi" w:hAnsiTheme="minorHAnsi" w:cstheme="minorHAnsi"/>
          <w:b/>
          <w:color w:val="000000" w:themeColor="text1"/>
          <w:sz w:val="56"/>
          <w:szCs w:val="56"/>
        </w:rPr>
        <w:t>Logistics</w:t>
      </w:r>
    </w:p>
    <w:p w14:paraId="5B93CEA8" w14:textId="5ED8EA28" w:rsidR="002F29AA" w:rsidRPr="00746E12" w:rsidRDefault="002F29AA" w:rsidP="002F29AA">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w:t>
      </w:r>
      <w:r w:rsidR="005D5266">
        <w:rPr>
          <w:rFonts w:asciiTheme="minorHAnsi" w:hAnsiTheme="minorHAnsi" w:cstheme="minorHAnsi"/>
          <w:b/>
          <w:color w:val="000000" w:themeColor="text1"/>
          <w:sz w:val="56"/>
          <w:szCs w:val="56"/>
        </w:rPr>
        <w:t xml:space="preserve"> Sciences in</w:t>
      </w:r>
      <w:r w:rsidRPr="0044691B">
        <w:rPr>
          <w:rFonts w:asciiTheme="minorHAnsi" w:hAnsiTheme="minorHAnsi" w:cstheme="minorHAnsi"/>
          <w:b/>
          <w:color w:val="000000" w:themeColor="text1"/>
          <w:sz w:val="56"/>
          <w:szCs w:val="56"/>
        </w:rPr>
        <w:t xml:space="preserve"> </w:t>
      </w:r>
      <w:r w:rsidR="005D5266">
        <w:rPr>
          <w:rFonts w:asciiTheme="minorHAnsi" w:hAnsiTheme="minorHAnsi" w:cstheme="minorHAnsi"/>
          <w:b/>
          <w:color w:val="000000" w:themeColor="text1"/>
          <w:sz w:val="56"/>
          <w:szCs w:val="56"/>
        </w:rPr>
        <w:t>Logistics Management</w:t>
      </w:r>
    </w:p>
    <w:p w14:paraId="4660AAB8" w14:textId="02F65B6C" w:rsidR="00E44878" w:rsidRPr="00746E12" w:rsidRDefault="005D5266" w:rsidP="00217F72">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Thesis</w:t>
      </w:r>
      <w:r w:rsidR="00F80654">
        <w:rPr>
          <w:rFonts w:asciiTheme="minorHAnsi" w:hAnsiTheme="minorHAnsi" w:cstheme="minorHAnsi"/>
          <w:b/>
          <w:color w:val="000000" w:themeColor="text1"/>
          <w:sz w:val="56"/>
          <w:szCs w:val="56"/>
        </w:rPr>
        <w:t xml:space="preserve"> Track</w:t>
      </w:r>
    </w:p>
    <w:p w14:paraId="70DDC35E" w14:textId="069CF406" w:rsidR="00E44878" w:rsidRPr="00746E12" w:rsidRDefault="00E44878" w:rsidP="00353D9B">
      <w:pPr>
        <w:jc w:val="center"/>
        <w:rPr>
          <w:rFonts w:asciiTheme="minorHAnsi" w:hAnsiTheme="minorHAnsi" w:cstheme="minorHAnsi"/>
          <w:b/>
          <w:color w:val="000000" w:themeColor="text1"/>
          <w:sz w:val="56"/>
          <w:szCs w:val="56"/>
        </w:rPr>
      </w:pPr>
    </w:p>
    <w:p w14:paraId="4E4A3BDB" w14:textId="10E72ACF" w:rsidR="00E44878" w:rsidRPr="00746E12" w:rsidRDefault="00E44878" w:rsidP="00353D9B">
      <w:pPr>
        <w:jc w:val="center"/>
        <w:rPr>
          <w:rFonts w:asciiTheme="minorHAnsi" w:hAnsiTheme="minorHAnsi" w:cstheme="minorHAnsi"/>
          <w:b/>
          <w:color w:val="000000" w:themeColor="text1"/>
          <w:sz w:val="56"/>
          <w:szCs w:val="56"/>
        </w:rPr>
      </w:pPr>
    </w:p>
    <w:p w14:paraId="0F621068" w14:textId="6195DE08" w:rsidR="00E44878" w:rsidRPr="00746E12" w:rsidRDefault="00E44878" w:rsidP="00353D9B">
      <w:pPr>
        <w:jc w:val="center"/>
        <w:rPr>
          <w:rFonts w:asciiTheme="minorHAnsi" w:hAnsiTheme="minorHAnsi" w:cstheme="minorHAnsi"/>
          <w:b/>
          <w:color w:val="000000" w:themeColor="text1"/>
          <w:sz w:val="56"/>
          <w:szCs w:val="56"/>
        </w:rPr>
      </w:pPr>
    </w:p>
    <w:p w14:paraId="4D73BFEF" w14:textId="6C970FC2" w:rsidR="00E44878" w:rsidRPr="00746E12" w:rsidRDefault="00E44878" w:rsidP="00353D9B">
      <w:pPr>
        <w:jc w:val="center"/>
        <w:rPr>
          <w:rFonts w:asciiTheme="minorHAnsi" w:hAnsiTheme="minorHAnsi" w:cstheme="minorHAnsi"/>
          <w:b/>
          <w:color w:val="000000" w:themeColor="text1"/>
          <w:sz w:val="56"/>
          <w:szCs w:val="56"/>
        </w:rPr>
      </w:pPr>
    </w:p>
    <w:p w14:paraId="7A4480CE" w14:textId="310E5E71" w:rsidR="00E44878" w:rsidRPr="00746E12" w:rsidRDefault="00E44878" w:rsidP="00353D9B">
      <w:pPr>
        <w:jc w:val="center"/>
        <w:rPr>
          <w:rFonts w:asciiTheme="minorHAnsi" w:hAnsiTheme="minorHAnsi" w:cstheme="minorHAnsi"/>
          <w:b/>
          <w:color w:val="000000" w:themeColor="text1"/>
          <w:sz w:val="56"/>
          <w:szCs w:val="56"/>
        </w:rPr>
      </w:pP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76EA27A6" w:rsidR="00E44878" w:rsidRPr="00746E12" w:rsidRDefault="00D13423" w:rsidP="00353D9B">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Study Plan 20</w:t>
      </w:r>
      <w:r w:rsidR="005D5266">
        <w:rPr>
          <w:rFonts w:asciiTheme="minorHAnsi" w:hAnsiTheme="minorHAnsi" w:cstheme="minorHAnsi"/>
          <w:b/>
          <w:color w:val="000000" w:themeColor="text1"/>
          <w:sz w:val="56"/>
          <w:szCs w:val="56"/>
        </w:rPr>
        <w:t>17-2018</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lastRenderedPageBreak/>
        <w:t>Program Objectives</w:t>
      </w:r>
    </w:p>
    <w:p w14:paraId="3DC4FF50" w14:textId="18D40C05" w:rsidR="00A7675F" w:rsidRPr="004E2066" w:rsidRDefault="005D5266" w:rsidP="005D5266">
      <w:pPr>
        <w:pStyle w:val="BodyText"/>
        <w:spacing w:before="240" w:line="276" w:lineRule="auto"/>
        <w:ind w:right="1320"/>
        <w:jc w:val="both"/>
        <w:rPr>
          <w:rFonts w:asciiTheme="minorHAnsi" w:hAnsiTheme="minorHAnsi" w:cstheme="minorHAnsi"/>
        </w:rPr>
      </w:pPr>
      <w:r w:rsidRPr="00470DCE">
        <w:rPr>
          <w:rFonts w:asciiTheme="minorHAnsi" w:hAnsiTheme="minorHAnsi" w:cstheme="minorHAnsi"/>
        </w:rPr>
        <w:t>The Masters in Logistics provides students with a coherent and principled framework and will equip students with the skills to critically understand current</w:t>
      </w:r>
      <w:r w:rsidRPr="00470DCE">
        <w:rPr>
          <w:rFonts w:asciiTheme="minorHAnsi" w:hAnsiTheme="minorHAnsi" w:cstheme="minorHAnsi"/>
          <w:spacing w:val="-19"/>
        </w:rPr>
        <w:t xml:space="preserve"> </w:t>
      </w:r>
      <w:r w:rsidRPr="00470DCE">
        <w:rPr>
          <w:rFonts w:asciiTheme="minorHAnsi" w:hAnsiTheme="minorHAnsi" w:cstheme="minorHAnsi"/>
        </w:rPr>
        <w:t>logistics</w:t>
      </w:r>
      <w:r w:rsidRPr="00470DCE">
        <w:rPr>
          <w:rFonts w:asciiTheme="minorHAnsi" w:hAnsiTheme="minorHAnsi" w:cstheme="minorHAnsi"/>
          <w:spacing w:val="-18"/>
        </w:rPr>
        <w:t xml:space="preserve"> </w:t>
      </w:r>
      <w:r w:rsidRPr="00470DCE">
        <w:rPr>
          <w:rFonts w:asciiTheme="minorHAnsi" w:hAnsiTheme="minorHAnsi" w:cstheme="minorHAnsi"/>
        </w:rPr>
        <w:t>practice</w:t>
      </w:r>
      <w:r w:rsidRPr="00470DCE">
        <w:rPr>
          <w:rFonts w:asciiTheme="minorHAnsi" w:hAnsiTheme="minorHAnsi" w:cstheme="minorHAnsi"/>
          <w:spacing w:val="-19"/>
        </w:rPr>
        <w:t xml:space="preserve"> </w:t>
      </w:r>
      <w:r w:rsidRPr="00470DCE">
        <w:rPr>
          <w:rFonts w:asciiTheme="minorHAnsi" w:hAnsiTheme="minorHAnsi" w:cstheme="minorHAnsi"/>
        </w:rPr>
        <w:t>in</w:t>
      </w:r>
      <w:r w:rsidRPr="00470DCE">
        <w:rPr>
          <w:rFonts w:asciiTheme="minorHAnsi" w:hAnsiTheme="minorHAnsi" w:cstheme="minorHAnsi"/>
          <w:spacing w:val="-19"/>
        </w:rPr>
        <w:t xml:space="preserve"> </w:t>
      </w:r>
      <w:r w:rsidRPr="00470DCE">
        <w:rPr>
          <w:rFonts w:asciiTheme="minorHAnsi" w:hAnsiTheme="minorHAnsi" w:cstheme="minorHAnsi"/>
        </w:rPr>
        <w:t>an</w:t>
      </w:r>
      <w:r w:rsidRPr="00470DCE">
        <w:rPr>
          <w:rFonts w:asciiTheme="minorHAnsi" w:hAnsiTheme="minorHAnsi" w:cstheme="minorHAnsi"/>
          <w:spacing w:val="-18"/>
        </w:rPr>
        <w:t xml:space="preserve"> </w:t>
      </w:r>
      <w:r w:rsidRPr="00470DCE">
        <w:rPr>
          <w:rFonts w:asciiTheme="minorHAnsi" w:hAnsiTheme="minorHAnsi" w:cstheme="minorHAnsi"/>
        </w:rPr>
        <w:t>increasingly</w:t>
      </w:r>
      <w:r w:rsidRPr="00470DCE">
        <w:rPr>
          <w:rFonts w:asciiTheme="minorHAnsi" w:hAnsiTheme="minorHAnsi" w:cstheme="minorHAnsi"/>
          <w:spacing w:val="-21"/>
        </w:rPr>
        <w:t xml:space="preserve"> </w:t>
      </w:r>
      <w:r w:rsidRPr="00470DCE">
        <w:rPr>
          <w:rFonts w:asciiTheme="minorHAnsi" w:hAnsiTheme="minorHAnsi" w:cstheme="minorHAnsi"/>
        </w:rPr>
        <w:t>dynamic</w:t>
      </w:r>
      <w:r w:rsidRPr="00470DCE">
        <w:rPr>
          <w:rFonts w:asciiTheme="minorHAnsi" w:hAnsiTheme="minorHAnsi" w:cstheme="minorHAnsi"/>
          <w:spacing w:val="-20"/>
        </w:rPr>
        <w:t xml:space="preserve"> </w:t>
      </w:r>
      <w:r w:rsidRPr="00470DCE">
        <w:rPr>
          <w:rFonts w:asciiTheme="minorHAnsi" w:hAnsiTheme="minorHAnsi" w:cstheme="minorHAnsi"/>
        </w:rPr>
        <w:t>business</w:t>
      </w:r>
      <w:r w:rsidRPr="00470DCE">
        <w:rPr>
          <w:rFonts w:asciiTheme="minorHAnsi" w:hAnsiTheme="minorHAnsi" w:cstheme="minorHAnsi"/>
          <w:spacing w:val="-18"/>
        </w:rPr>
        <w:t xml:space="preserve"> </w:t>
      </w:r>
      <w:r w:rsidRPr="00470DCE">
        <w:rPr>
          <w:rFonts w:asciiTheme="minorHAnsi" w:hAnsiTheme="minorHAnsi" w:cstheme="minorHAnsi"/>
        </w:rPr>
        <w:t>environment. The aim of the</w:t>
      </w:r>
      <w:r w:rsidRPr="00470DCE">
        <w:rPr>
          <w:rFonts w:asciiTheme="minorHAnsi" w:hAnsiTheme="minorHAnsi" w:cstheme="minorHAnsi"/>
          <w:spacing w:val="-8"/>
        </w:rPr>
        <w:t xml:space="preserve"> </w:t>
      </w:r>
      <w:r w:rsidRPr="00470DCE">
        <w:rPr>
          <w:rFonts w:asciiTheme="minorHAnsi" w:hAnsiTheme="minorHAnsi" w:cstheme="minorHAnsi"/>
        </w:rPr>
        <w:t>program:</w:t>
      </w:r>
    </w:p>
    <w:p w14:paraId="15AF9147" w14:textId="77777777" w:rsidR="005D5266" w:rsidRPr="00470DCE" w:rsidRDefault="005D5266" w:rsidP="005D5266">
      <w:pPr>
        <w:pStyle w:val="BodyText"/>
        <w:numPr>
          <w:ilvl w:val="0"/>
          <w:numId w:val="19"/>
        </w:numPr>
        <w:spacing w:after="0" w:line="276" w:lineRule="auto"/>
        <w:rPr>
          <w:rFonts w:asciiTheme="minorHAnsi" w:hAnsiTheme="minorHAnsi" w:cstheme="minorHAnsi"/>
          <w:lang w:val="en-GB"/>
        </w:rPr>
      </w:pPr>
      <w:r w:rsidRPr="00470DCE">
        <w:rPr>
          <w:rFonts w:asciiTheme="minorHAnsi" w:hAnsiTheme="minorHAnsi" w:cstheme="minorHAnsi"/>
        </w:rPr>
        <w:t>To provide students with a solid foundation of the specialized terminology, theoretical concepts, and analytical skills in different functions of logistics and supply chain management.</w:t>
      </w:r>
      <w:r w:rsidRPr="00470DCE">
        <w:rPr>
          <w:rFonts w:asciiTheme="minorHAnsi" w:hAnsiTheme="minorHAnsi" w:cstheme="minorHAnsi"/>
          <w:lang w:val="en-GB"/>
        </w:rPr>
        <w:t> </w:t>
      </w:r>
    </w:p>
    <w:p w14:paraId="49836CCA" w14:textId="6A9CD2F0" w:rsidR="007A75F2" w:rsidRPr="004E20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prepare high caliber professionals in logistics management and prepare them for the local and international job markets.</w:t>
      </w:r>
      <w:r w:rsidRPr="00470DCE">
        <w:rPr>
          <w:rFonts w:asciiTheme="minorHAnsi" w:hAnsiTheme="minorHAnsi" w:cstheme="minorHAnsi"/>
          <w:lang w:val="en-GB"/>
        </w:rPr>
        <w:t> </w:t>
      </w:r>
    </w:p>
    <w:p w14:paraId="51F15B39" w14:textId="2B729259" w:rsidR="007A75F2" w:rsidRPr="004E20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build capacities in the field of logistics management to enhance professional practices and academic research according to the various industrial needs.</w:t>
      </w:r>
      <w:r w:rsidRPr="00470DCE">
        <w:rPr>
          <w:rFonts w:asciiTheme="minorHAnsi" w:hAnsiTheme="minorHAnsi" w:cstheme="minorHAnsi"/>
          <w:lang w:val="en-GB"/>
        </w:rPr>
        <w:t> </w:t>
      </w:r>
    </w:p>
    <w:p w14:paraId="33456B61" w14:textId="3B15C5DF" w:rsidR="007A75F2" w:rsidRPr="005D52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equip students with different approaches to improve efficiency and robustness of large logistics systems.</w:t>
      </w:r>
      <w:r w:rsidRPr="00470DCE">
        <w:rPr>
          <w:rFonts w:asciiTheme="minorHAnsi" w:hAnsiTheme="minorHAnsi" w:cstheme="minorHAnsi"/>
          <w:lang w:val="en-GB"/>
        </w:rPr>
        <w:t> </w:t>
      </w:r>
    </w:p>
    <w:p w14:paraId="6DD4FE7F" w14:textId="77777777" w:rsidR="005D5266" w:rsidRPr="00470DCE" w:rsidRDefault="005D5266" w:rsidP="005D5266">
      <w:pPr>
        <w:pStyle w:val="BodyText"/>
        <w:numPr>
          <w:ilvl w:val="0"/>
          <w:numId w:val="19"/>
        </w:numPr>
        <w:spacing w:after="0" w:line="276" w:lineRule="auto"/>
        <w:rPr>
          <w:rFonts w:asciiTheme="minorHAnsi" w:hAnsiTheme="minorHAnsi" w:cstheme="minorHAnsi"/>
          <w:lang w:val="en-GB"/>
        </w:rPr>
      </w:pPr>
      <w:r w:rsidRPr="00470DCE">
        <w:rPr>
          <w:rFonts w:asciiTheme="minorHAnsi" w:hAnsiTheme="minorHAnsi" w:cstheme="minorHAnsi"/>
        </w:rPr>
        <w:t>To develop students’ capabilities in designing sustainable logistics and supply chain networks.</w:t>
      </w:r>
      <w:r w:rsidRPr="00470DCE">
        <w:rPr>
          <w:rFonts w:asciiTheme="minorHAnsi" w:hAnsiTheme="minorHAnsi" w:cstheme="minorHAnsi"/>
          <w:lang w:val="en-GB"/>
        </w:rPr>
        <w:t> </w:t>
      </w:r>
    </w:p>
    <w:p w14:paraId="4D54CC1C" w14:textId="41597FAB" w:rsidR="005D5266" w:rsidRPr="004E20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improve students’ decision-making skills and problem-solving abilities using scientific</w:t>
      </w:r>
      <w:r>
        <w:rPr>
          <w:rFonts w:asciiTheme="minorHAnsi" w:hAnsiTheme="minorHAnsi" w:cstheme="minorHAnsi"/>
        </w:rPr>
        <w:t>.</w:t>
      </w:r>
    </w:p>
    <w:p w14:paraId="7912CC40" w14:textId="77777777" w:rsidR="00BD6043" w:rsidRPr="004E2066" w:rsidRDefault="00BD6043" w:rsidP="00353D9B">
      <w:pPr>
        <w:pStyle w:val="BodyText"/>
      </w:pPr>
    </w:p>
    <w:p w14:paraId="5B238BB6" w14:textId="0973FC9B"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t>Learning Outcomes</w:t>
      </w:r>
    </w:p>
    <w:p w14:paraId="6B979F6F" w14:textId="5898412D" w:rsidR="00CF1492" w:rsidRPr="005D5266" w:rsidRDefault="005D5266" w:rsidP="005D5266">
      <w:pPr>
        <w:pStyle w:val="paragraph"/>
        <w:spacing w:after="240" w:afterAutospacing="0"/>
        <w:jc w:val="both"/>
        <w:textAlignment w:val="baseline"/>
        <w:rPr>
          <w:rFonts w:asciiTheme="minorHAnsi" w:hAnsiTheme="minorHAnsi" w:cstheme="minorHAnsi"/>
          <w:sz w:val="22"/>
          <w:szCs w:val="22"/>
        </w:rPr>
      </w:pPr>
      <w:r w:rsidRPr="00470DCE">
        <w:rPr>
          <w:rStyle w:val="normaltextrun"/>
          <w:rFonts w:asciiTheme="minorHAnsi" w:hAnsiTheme="minorHAnsi" w:cstheme="minorHAnsi"/>
          <w:sz w:val="22"/>
          <w:szCs w:val="22"/>
          <w:lang w:val="en-US"/>
        </w:rPr>
        <w:t>A successful completion of the M.Sc. in Logistics Management program enables students to:</w:t>
      </w:r>
      <w:r w:rsidRPr="00470DCE">
        <w:rPr>
          <w:rStyle w:val="eop"/>
          <w:rFonts w:asciiTheme="minorHAnsi" w:eastAsia="Calibri" w:hAnsiTheme="minorHAnsi" w:cstheme="minorHAnsi"/>
          <w:sz w:val="22"/>
          <w:szCs w:val="22"/>
        </w:rPr>
        <w:t> </w:t>
      </w:r>
    </w:p>
    <w:p w14:paraId="32CC4622" w14:textId="3AB6CC1A" w:rsidR="00CF1492" w:rsidRPr="004E2066" w:rsidRDefault="005D5266" w:rsidP="00CF1492">
      <w:pPr>
        <w:pStyle w:val="BodyText"/>
        <w:numPr>
          <w:ilvl w:val="0"/>
          <w:numId w:val="36"/>
        </w:numPr>
        <w:spacing w:after="0"/>
        <w:rPr>
          <w:rFonts w:asciiTheme="minorHAnsi" w:hAnsiTheme="minorHAnsi" w:cstheme="minorHAnsi"/>
        </w:rPr>
      </w:pPr>
      <w:r w:rsidRPr="00470DCE">
        <w:rPr>
          <w:rStyle w:val="normaltextrun"/>
          <w:rFonts w:asciiTheme="minorHAnsi" w:hAnsiTheme="minorHAnsi" w:cstheme="minorHAnsi"/>
          <w:color w:val="000000"/>
        </w:rPr>
        <w:t>Develop a thorough understanding of the important role, trends, practices and theories of logistics management in today’s business environment utilizing case problems.</w:t>
      </w:r>
      <w:r w:rsidRPr="00470DCE">
        <w:rPr>
          <w:rStyle w:val="eop"/>
          <w:rFonts w:asciiTheme="minorHAnsi" w:hAnsiTheme="minorHAnsi" w:cstheme="minorHAnsi"/>
          <w:color w:val="000000"/>
        </w:rPr>
        <w:t> </w:t>
      </w:r>
    </w:p>
    <w:p w14:paraId="61AB53E7" w14:textId="438A968A" w:rsidR="00CF1492" w:rsidRPr="004E2066" w:rsidRDefault="005D5266" w:rsidP="00CF1492">
      <w:pPr>
        <w:pStyle w:val="BodyText"/>
        <w:numPr>
          <w:ilvl w:val="0"/>
          <w:numId w:val="36"/>
        </w:numPr>
        <w:spacing w:after="0"/>
        <w:rPr>
          <w:rFonts w:asciiTheme="minorHAnsi" w:hAnsiTheme="minorHAnsi" w:cstheme="minorHAnsi"/>
        </w:rPr>
      </w:pPr>
      <w:r w:rsidRPr="00470DCE">
        <w:rPr>
          <w:rStyle w:val="normaltextrun"/>
          <w:rFonts w:asciiTheme="minorHAnsi" w:hAnsiTheme="minorHAnsi" w:cstheme="minorHAnsi"/>
          <w:color w:val="000000"/>
        </w:rPr>
        <w:t>Become familiar with specialized functions of logistics management including transportation, distribution, warehousing, inventory and procurement.</w:t>
      </w:r>
      <w:r w:rsidRPr="00470DCE">
        <w:rPr>
          <w:rStyle w:val="eop"/>
          <w:rFonts w:asciiTheme="minorHAnsi" w:hAnsiTheme="minorHAnsi" w:cstheme="minorHAnsi"/>
          <w:color w:val="000000"/>
        </w:rPr>
        <w:t> </w:t>
      </w:r>
    </w:p>
    <w:p w14:paraId="04BE9EB0" w14:textId="4922C1B0" w:rsidR="00CF1492" w:rsidRPr="005D5266" w:rsidRDefault="005D5266" w:rsidP="00CF1492">
      <w:pPr>
        <w:pStyle w:val="BodyText"/>
        <w:numPr>
          <w:ilvl w:val="0"/>
          <w:numId w:val="36"/>
        </w:numPr>
        <w:spacing w:after="0"/>
        <w:rPr>
          <w:rStyle w:val="eop"/>
          <w:rFonts w:asciiTheme="minorHAnsi" w:hAnsiTheme="minorHAnsi" w:cstheme="minorHAnsi"/>
        </w:rPr>
      </w:pPr>
      <w:r w:rsidRPr="00470DCE">
        <w:rPr>
          <w:rStyle w:val="normaltextrun"/>
          <w:rFonts w:asciiTheme="minorHAnsi" w:hAnsiTheme="minorHAnsi" w:cstheme="minorHAnsi"/>
          <w:color w:val="000000"/>
        </w:rPr>
        <w:t>Learn to use optimization tools in designing supply networks and to apply data analysis techniques. </w:t>
      </w:r>
      <w:r w:rsidRPr="00470DCE">
        <w:rPr>
          <w:rStyle w:val="eop"/>
          <w:rFonts w:asciiTheme="minorHAnsi" w:hAnsiTheme="minorHAnsi" w:cstheme="minorHAnsi"/>
          <w:color w:val="000000"/>
        </w:rPr>
        <w:t> </w:t>
      </w:r>
    </w:p>
    <w:p w14:paraId="556D5820" w14:textId="2ADACB77" w:rsidR="005D5266" w:rsidRPr="005D5266" w:rsidRDefault="005D5266" w:rsidP="00CF1492">
      <w:pPr>
        <w:pStyle w:val="BodyText"/>
        <w:numPr>
          <w:ilvl w:val="0"/>
          <w:numId w:val="36"/>
        </w:numPr>
        <w:spacing w:after="0"/>
        <w:rPr>
          <w:rStyle w:val="eop"/>
          <w:rFonts w:asciiTheme="minorHAnsi" w:hAnsiTheme="minorHAnsi" w:cstheme="minorHAnsi"/>
        </w:rPr>
      </w:pPr>
      <w:r w:rsidRPr="00470DCE">
        <w:rPr>
          <w:rStyle w:val="normaltextrun"/>
          <w:rFonts w:asciiTheme="minorHAnsi" w:hAnsiTheme="minorHAnsi" w:cstheme="minorHAnsi"/>
          <w:color w:val="000000"/>
        </w:rPr>
        <w:t>Develop and utilize critical management skills such as negotiating, working effectively within a diverse business environment, ethical decision making and use of accounting information.</w:t>
      </w:r>
      <w:r w:rsidRPr="00470DCE">
        <w:rPr>
          <w:rStyle w:val="eop"/>
          <w:rFonts w:asciiTheme="minorHAnsi" w:hAnsiTheme="minorHAnsi" w:cstheme="minorHAnsi"/>
          <w:color w:val="000000"/>
        </w:rPr>
        <w:t> </w:t>
      </w:r>
    </w:p>
    <w:p w14:paraId="26BC55A5" w14:textId="33608BA7" w:rsidR="005D5266" w:rsidRPr="005D5266" w:rsidRDefault="005D5266" w:rsidP="00CF1492">
      <w:pPr>
        <w:pStyle w:val="BodyText"/>
        <w:numPr>
          <w:ilvl w:val="0"/>
          <w:numId w:val="36"/>
        </w:numPr>
        <w:spacing w:after="0"/>
        <w:rPr>
          <w:rStyle w:val="eop"/>
          <w:rFonts w:asciiTheme="minorHAnsi" w:hAnsiTheme="minorHAnsi" w:cstheme="minorHAnsi"/>
        </w:rPr>
      </w:pPr>
      <w:r w:rsidRPr="00470DCE">
        <w:rPr>
          <w:rStyle w:val="normaltextrun"/>
          <w:rFonts w:asciiTheme="minorHAnsi" w:hAnsiTheme="minorHAnsi" w:cstheme="minorHAnsi"/>
          <w:color w:val="000000"/>
        </w:rPr>
        <w:t>Demonstrate the use of effective written and oral communications, critical thinking, team building and presentation skills as applied to business problems.</w:t>
      </w:r>
      <w:r w:rsidRPr="00470DCE">
        <w:rPr>
          <w:rStyle w:val="eop"/>
          <w:rFonts w:asciiTheme="minorHAnsi" w:hAnsiTheme="minorHAnsi" w:cstheme="minorHAnsi"/>
          <w:color w:val="000000"/>
        </w:rPr>
        <w:t> </w:t>
      </w:r>
    </w:p>
    <w:p w14:paraId="19DA607C" w14:textId="69B44538" w:rsidR="005D5266" w:rsidRPr="004E2066" w:rsidRDefault="005D5266" w:rsidP="00CF1492">
      <w:pPr>
        <w:pStyle w:val="BodyText"/>
        <w:numPr>
          <w:ilvl w:val="0"/>
          <w:numId w:val="36"/>
        </w:numPr>
        <w:spacing w:after="0"/>
        <w:rPr>
          <w:rFonts w:asciiTheme="minorHAnsi" w:hAnsiTheme="minorHAnsi" w:cstheme="minorHAnsi"/>
        </w:rPr>
      </w:pPr>
      <w:r w:rsidRPr="00470DCE">
        <w:rPr>
          <w:rStyle w:val="normaltextrun"/>
          <w:rFonts w:asciiTheme="minorHAnsi" w:hAnsiTheme="minorHAnsi" w:cstheme="minorHAnsi"/>
          <w:color w:val="000000"/>
        </w:rPr>
        <w:t>Conduct scientific research that addresses a contemporary issue or problem related to logistics fields concluding with a written and oral presentation of the findings.</w:t>
      </w:r>
      <w:r w:rsidRPr="00470DCE">
        <w:rPr>
          <w:rStyle w:val="eop"/>
          <w:rFonts w:asciiTheme="minorHAnsi" w:hAnsiTheme="minorHAnsi" w:cstheme="minorHAnsi"/>
          <w:color w:val="000000"/>
        </w:rPr>
        <w:t> </w:t>
      </w:r>
    </w:p>
    <w:p w14:paraId="0556EA63" w14:textId="77777777" w:rsidR="00785A65" w:rsidRPr="00746E12" w:rsidRDefault="00785A65" w:rsidP="00353D9B">
      <w:pPr>
        <w:pStyle w:val="Heading1"/>
        <w:tabs>
          <w:tab w:val="left" w:pos="0"/>
        </w:tabs>
        <w:spacing w:after="0"/>
        <w:ind w:right="1127"/>
        <w:jc w:val="both"/>
        <w:rPr>
          <w:rFonts w:asciiTheme="minorHAnsi" w:hAnsiTheme="minorHAnsi" w:cstheme="minorHAnsi"/>
          <w:b w:val="0"/>
          <w:bCs w:val="0"/>
          <w:sz w:val="22"/>
          <w:szCs w:val="22"/>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43F8B3E0"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3719846C" w14:textId="68F9FA39" w:rsidR="005D5266" w:rsidRDefault="005D5266" w:rsidP="00353D9B">
      <w:pPr>
        <w:pStyle w:val="BodyText"/>
        <w:spacing w:after="0"/>
        <w:ind w:left="360"/>
        <w:rPr>
          <w:rFonts w:asciiTheme="minorHAnsi" w:hAnsiTheme="minorHAnsi" w:cstheme="minorHAnsi"/>
        </w:rPr>
      </w:pPr>
    </w:p>
    <w:p w14:paraId="5901587D" w14:textId="77777777" w:rsidR="005D5266" w:rsidRDefault="005D5266" w:rsidP="00353D9B">
      <w:pPr>
        <w:pStyle w:val="BodyText"/>
        <w:spacing w:after="0"/>
        <w:ind w:left="360"/>
        <w:rPr>
          <w:rFonts w:asciiTheme="minorHAnsi" w:hAnsiTheme="minorHAnsi" w:cstheme="minorHAnsi"/>
        </w:rPr>
      </w:pP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353D9B">
      <w:pPr>
        <w:pStyle w:val="Heading1"/>
        <w:numPr>
          <w:ilvl w:val="0"/>
          <w:numId w:val="18"/>
        </w:numPr>
        <w:ind w:left="0" w:firstLine="0"/>
        <w:jc w:val="both"/>
        <w:rPr>
          <w:rFonts w:asciiTheme="minorHAnsi" w:hAnsiTheme="minorHAnsi" w:cstheme="minorHAnsi"/>
        </w:rPr>
      </w:pPr>
      <w:r w:rsidRPr="00746E12">
        <w:rPr>
          <w:rFonts w:asciiTheme="minorHAnsi" w:hAnsiTheme="minorHAnsi" w:cstheme="minorHAnsi"/>
        </w:rPr>
        <w:lastRenderedPageBreak/>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533DB34F" w14:textId="2C12161C" w:rsidR="00E24044" w:rsidRPr="00A83556" w:rsidRDefault="007012FB" w:rsidP="00353D9B">
      <w:pPr>
        <w:pStyle w:val="BodyText"/>
        <w:numPr>
          <w:ilvl w:val="0"/>
          <w:numId w:val="33"/>
        </w:numPr>
        <w:spacing w:after="0"/>
        <w:rPr>
          <w:rFonts w:asciiTheme="minorHAnsi" w:hAnsiTheme="minorHAnsi" w:cstheme="minorHAnsi"/>
          <w:color w:val="000000" w:themeColor="text1"/>
        </w:rPr>
      </w:pPr>
      <w:r>
        <w:rPr>
          <w:rFonts w:asciiTheme="minorHAnsi" w:hAnsiTheme="minorHAnsi" w:cstheme="minorHAnsi"/>
          <w:color w:val="000000" w:themeColor="text1"/>
        </w:rPr>
        <w:t>A bachelor’s degree of at least with a grade of at least good in any discipline.</w:t>
      </w:r>
    </w:p>
    <w:p w14:paraId="75B320B3" w14:textId="65B25938" w:rsidR="00E24044" w:rsidRPr="00A83556"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Priority is given to holders of a bachelor's degree in majors offered by the faculties of management, engineering, information technology and pharmacy.</w:t>
      </w:r>
    </w:p>
    <w:p w14:paraId="73FA79F8" w14:textId="3A3FCC60" w:rsidR="00E24044"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 xml:space="preserve">Priority is given to applicants who have practical experience in a related field. Experience certificates must be attached to the </w:t>
      </w:r>
      <w:r>
        <w:rPr>
          <w:rFonts w:asciiTheme="minorHAnsi" w:hAnsiTheme="minorHAnsi" w:cstheme="minorHAnsi"/>
          <w:color w:val="000000" w:themeColor="text1"/>
        </w:rPr>
        <w:t xml:space="preserve">admission </w:t>
      </w:r>
      <w:r w:rsidRPr="007012FB">
        <w:rPr>
          <w:rFonts w:asciiTheme="minorHAnsi" w:hAnsiTheme="minorHAnsi" w:cstheme="minorHAnsi"/>
          <w:color w:val="000000" w:themeColor="text1"/>
        </w:rPr>
        <w:t>application.</w:t>
      </w:r>
    </w:p>
    <w:p w14:paraId="3C904FDF" w14:textId="12235098" w:rsidR="007012FB"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 xml:space="preserve">Proof of English language </w:t>
      </w:r>
      <w:r>
        <w:rPr>
          <w:rFonts w:asciiTheme="minorHAnsi" w:hAnsiTheme="minorHAnsi" w:cstheme="minorHAnsi"/>
          <w:color w:val="000000" w:themeColor="text1"/>
        </w:rPr>
        <w:t>proficiency.</w:t>
      </w:r>
    </w:p>
    <w:p w14:paraId="6FD78991" w14:textId="5AC67AD4" w:rsidR="007012FB"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 xml:space="preserve">Lectures are </w:t>
      </w:r>
      <w:r>
        <w:rPr>
          <w:rFonts w:asciiTheme="minorHAnsi" w:hAnsiTheme="minorHAnsi" w:cstheme="minorHAnsi"/>
          <w:color w:val="000000" w:themeColor="text1"/>
        </w:rPr>
        <w:t>delivered</w:t>
      </w:r>
      <w:r w:rsidRPr="007012FB">
        <w:rPr>
          <w:rFonts w:asciiTheme="minorHAnsi" w:hAnsiTheme="minorHAnsi" w:cstheme="minorHAnsi"/>
          <w:color w:val="000000" w:themeColor="text1"/>
        </w:rPr>
        <w:t xml:space="preserve"> </w:t>
      </w:r>
      <w:r>
        <w:rPr>
          <w:rFonts w:asciiTheme="minorHAnsi" w:hAnsiTheme="minorHAnsi" w:cstheme="minorHAnsi"/>
          <w:color w:val="000000" w:themeColor="text1"/>
        </w:rPr>
        <w:t>at the</w:t>
      </w:r>
      <w:r w:rsidRPr="007012FB">
        <w:rPr>
          <w:rFonts w:asciiTheme="minorHAnsi" w:hAnsiTheme="minorHAnsi" w:cstheme="minorHAnsi"/>
          <w:color w:val="000000" w:themeColor="text1"/>
        </w:rPr>
        <w:t xml:space="preserve"> </w:t>
      </w:r>
      <w:r>
        <w:rPr>
          <w:rFonts w:asciiTheme="minorHAnsi" w:hAnsiTheme="minorHAnsi" w:cstheme="minorHAnsi"/>
          <w:color w:val="000000" w:themeColor="text1"/>
        </w:rPr>
        <w:t>GJU’s campus</w:t>
      </w:r>
      <w:r w:rsidRPr="007012FB">
        <w:rPr>
          <w:rFonts w:asciiTheme="minorHAnsi" w:hAnsiTheme="minorHAnsi" w:cstheme="minorHAnsi"/>
          <w:color w:val="000000" w:themeColor="text1"/>
        </w:rPr>
        <w:t xml:space="preserve"> in Jabal Amman - Dar Othman Bedir.</w:t>
      </w:r>
    </w:p>
    <w:p w14:paraId="0B6308C3" w14:textId="181D22E8" w:rsidR="007012FB"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Credit hour fee: 200 Jordanian dinars.</w:t>
      </w:r>
    </w:p>
    <w:p w14:paraId="30D0EEE8" w14:textId="3FF84836" w:rsidR="007012FB" w:rsidRPr="00A83556"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Program hours: 36 credit hours.</w:t>
      </w:r>
    </w:p>
    <w:p w14:paraId="3ACB3499" w14:textId="4E22C6A0" w:rsidR="00CD1113" w:rsidRPr="00746E12" w:rsidRDefault="00CD1113" w:rsidP="00353D9B">
      <w:pPr>
        <w:pStyle w:val="Heading1"/>
        <w:tabs>
          <w:tab w:val="left" w:pos="0"/>
        </w:tabs>
        <w:spacing w:after="0"/>
        <w:ind w:right="1127"/>
        <w:jc w:val="both"/>
        <w:rPr>
          <w:rFonts w:asciiTheme="minorHAnsi" w:hAnsiTheme="minorHAnsi" w:cstheme="minorHAnsi"/>
          <w:b w:val="0"/>
          <w:bCs w:val="0"/>
          <w:sz w:val="22"/>
          <w:szCs w:val="22"/>
        </w:rPr>
      </w:pPr>
    </w:p>
    <w:p w14:paraId="2E4447A6" w14:textId="77777777" w:rsidR="0023024D" w:rsidRDefault="0023024D">
      <w:pPr>
        <w:rPr>
          <w:rFonts w:asciiTheme="minorHAnsi" w:hAnsiTheme="minorHAnsi" w:cstheme="minorHAnsi"/>
          <w:b/>
          <w:bCs/>
          <w:sz w:val="28"/>
          <w:szCs w:val="28"/>
        </w:rPr>
      </w:pPr>
      <w:r>
        <w:rPr>
          <w:rFonts w:asciiTheme="minorHAnsi" w:hAnsiTheme="minorHAnsi" w:cstheme="minorHAnsi"/>
          <w:sz w:val="28"/>
          <w:szCs w:val="28"/>
        </w:rPr>
        <w:br w:type="page"/>
      </w:r>
    </w:p>
    <w:p w14:paraId="2B0EC2EE" w14:textId="17D22E22" w:rsidR="00D059C1" w:rsidRPr="00FF336A" w:rsidRDefault="00F85A38" w:rsidP="00FF336A">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lastRenderedPageBreak/>
        <w:t>Degree Requirements</w:t>
      </w:r>
      <w:r w:rsidR="007E5B68" w:rsidRPr="00746E12">
        <w:rPr>
          <w:rFonts w:asciiTheme="minorHAnsi" w:hAnsiTheme="minorHAnsi" w:cstheme="minorHAnsi"/>
        </w:rPr>
        <w:t xml:space="preserve"> (</w:t>
      </w:r>
      <w:r w:rsidR="00055C51">
        <w:rPr>
          <w:rFonts w:asciiTheme="minorHAnsi" w:hAnsiTheme="minorHAnsi" w:cstheme="minorHAnsi"/>
        </w:rPr>
        <w:t xml:space="preserve">36 </w:t>
      </w:r>
      <w:r w:rsidR="007E5B68" w:rsidRPr="00746E12">
        <w:rPr>
          <w:rFonts w:asciiTheme="minorHAnsi" w:hAnsiTheme="minorHAnsi" w:cstheme="minorHAnsi"/>
        </w:rPr>
        <w:t>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2F66EEC4" w:rsidR="00784AD8" w:rsidRPr="00746E12" w:rsidRDefault="00AE56F9"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21</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30FAB89E" w:rsidR="00784AD8" w:rsidRPr="00651828" w:rsidRDefault="00AE56F9"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6</w:t>
            </w:r>
          </w:p>
        </w:tc>
      </w:tr>
      <w:tr w:rsidR="00784AD8" w:rsidRPr="00746E12" w14:paraId="7E6291CC" w14:textId="77777777" w:rsidTr="00792B09">
        <w:trPr>
          <w:trHeight w:val="299"/>
          <w:jc w:val="center"/>
        </w:trPr>
        <w:tc>
          <w:tcPr>
            <w:tcW w:w="8505" w:type="dxa"/>
            <w:vAlign w:val="center"/>
          </w:tcPr>
          <w:p w14:paraId="23CA5AC9" w14:textId="31F861C3"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Thesis</w:t>
            </w:r>
          </w:p>
        </w:tc>
        <w:tc>
          <w:tcPr>
            <w:tcW w:w="1701" w:type="dxa"/>
          </w:tcPr>
          <w:p w14:paraId="2509A744" w14:textId="3706BC24" w:rsidR="00784AD8" w:rsidRPr="00651828" w:rsidRDefault="00AE56F9"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9</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1519631B" w:rsidR="00784AD8" w:rsidRPr="00651828" w:rsidRDefault="00FF336A"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6</w:t>
            </w:r>
          </w:p>
        </w:tc>
      </w:tr>
    </w:tbl>
    <w:p w14:paraId="6341DE74" w14:textId="614EBEE3" w:rsidR="00F51C3C" w:rsidRDefault="008A446A" w:rsidP="00F51C3C">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w:t>
      </w:r>
      <w:r w:rsidR="00CE1F30">
        <w:rPr>
          <w:rFonts w:asciiTheme="minorHAnsi" w:hAnsiTheme="minorHAnsi" w:cstheme="minorHAnsi"/>
        </w:rPr>
        <w:t xml:space="preserve">36 </w:t>
      </w:r>
      <w:r w:rsidR="00F51C3C" w:rsidRPr="00746E12">
        <w:rPr>
          <w:rFonts w:asciiTheme="minorHAnsi" w:hAnsiTheme="minorHAnsi" w:cstheme="minorHAnsi"/>
        </w:rPr>
        <w:t xml:space="preserve">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7DD78FA4" w:rsidR="009B45BA" w:rsidRPr="00E0185F" w:rsidRDefault="00362CDB"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AC6256">
        <w:rPr>
          <w:rFonts w:asciiTheme="minorHAnsi" w:hAnsiTheme="minorHAnsi" w:cstheme="minorHAnsi"/>
          <w:sz w:val="32"/>
          <w:szCs w:val="24"/>
        </w:rPr>
        <w:t>21</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146352" w:rsidRPr="00746E12" w14:paraId="39E42A88" w14:textId="77777777" w:rsidTr="000B34A6">
        <w:tc>
          <w:tcPr>
            <w:tcW w:w="1022"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0B34A6">
        <w:tc>
          <w:tcPr>
            <w:tcW w:w="1022"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5A15BE" w:rsidRPr="00746E12" w14:paraId="7B275863" w14:textId="77777777" w:rsidTr="004C51AC">
        <w:tc>
          <w:tcPr>
            <w:tcW w:w="1022" w:type="dxa"/>
            <w:tcBorders>
              <w:bottom w:val="single" w:sz="4" w:space="0" w:color="auto"/>
            </w:tcBorders>
            <w:vAlign w:val="center"/>
          </w:tcPr>
          <w:p w14:paraId="6BCC430E" w14:textId="665B5F83" w:rsidR="005A15BE" w:rsidRPr="00746E12" w:rsidRDefault="005A15BE" w:rsidP="005A15BE">
            <w:pPr>
              <w:pStyle w:val="BodyText"/>
              <w:spacing w:after="0"/>
              <w:rPr>
                <w:rFonts w:asciiTheme="minorHAnsi" w:hAnsiTheme="minorHAnsi" w:cstheme="minorHAnsi"/>
              </w:rPr>
            </w:pPr>
            <w:r w:rsidRPr="00D75AE4">
              <w:rPr>
                <w:rFonts w:asciiTheme="minorHAnsi" w:hAnsiTheme="minorHAnsi" w:cstheme="minorHAnsi"/>
              </w:rPr>
              <w:t xml:space="preserve">LOGS711 </w:t>
            </w:r>
          </w:p>
        </w:tc>
        <w:tc>
          <w:tcPr>
            <w:tcW w:w="3686" w:type="dxa"/>
            <w:tcBorders>
              <w:bottom w:val="single" w:sz="4" w:space="0" w:color="auto"/>
            </w:tcBorders>
            <w:vAlign w:val="center"/>
          </w:tcPr>
          <w:p w14:paraId="16355445" w14:textId="3281E574" w:rsidR="005A15BE" w:rsidRPr="00746E12" w:rsidRDefault="005A15BE" w:rsidP="005A15BE">
            <w:pPr>
              <w:pStyle w:val="BodyText"/>
              <w:spacing w:after="0"/>
              <w:rPr>
                <w:rFonts w:asciiTheme="minorHAnsi" w:hAnsiTheme="minorHAnsi" w:cstheme="minorHAnsi"/>
              </w:rPr>
            </w:pPr>
            <w:r w:rsidRPr="00D75AE4">
              <w:rPr>
                <w:rFonts w:asciiTheme="minorHAnsi" w:hAnsiTheme="minorHAnsi" w:cstheme="minorHAnsi"/>
              </w:rPr>
              <w:t>Applied Data Analysis</w:t>
            </w:r>
          </w:p>
        </w:tc>
        <w:tc>
          <w:tcPr>
            <w:tcW w:w="680" w:type="dxa"/>
            <w:vAlign w:val="center"/>
          </w:tcPr>
          <w:p w14:paraId="16EE8900" w14:textId="3C4C650A"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580A85BD" w14:textId="59CCF890"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26B97B1A" w14:textId="49EA3455"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4B46D50" w14:textId="2A2F9307" w:rsidR="005A15BE" w:rsidRPr="00746E12" w:rsidRDefault="005A15BE" w:rsidP="005A15BE">
            <w:pPr>
              <w:pStyle w:val="BodyText"/>
              <w:spacing w:after="0"/>
              <w:jc w:val="center"/>
              <w:rPr>
                <w:rFonts w:asciiTheme="minorHAnsi" w:hAnsiTheme="minorHAnsi" w:cstheme="minorHAnsi"/>
              </w:rPr>
            </w:pPr>
          </w:p>
        </w:tc>
        <w:tc>
          <w:tcPr>
            <w:tcW w:w="680" w:type="dxa"/>
          </w:tcPr>
          <w:p w14:paraId="08D259E0" w14:textId="42675677"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CEA89E" w14:textId="056AD8CD" w:rsidR="005A15BE" w:rsidRPr="00746E12" w:rsidRDefault="005A15BE" w:rsidP="005A15BE">
            <w:pPr>
              <w:pStyle w:val="BodyText"/>
              <w:spacing w:after="0"/>
              <w:rPr>
                <w:rFonts w:asciiTheme="minorHAnsi" w:hAnsiTheme="minorHAnsi" w:cstheme="minorHAnsi"/>
              </w:rPr>
            </w:pPr>
            <w:r>
              <w:rPr>
                <w:rFonts w:asciiTheme="minorHAnsi" w:hAnsiTheme="minorHAnsi" w:cstheme="minorHAnsi"/>
              </w:rPr>
              <w:t>-</w:t>
            </w:r>
          </w:p>
        </w:tc>
      </w:tr>
      <w:tr w:rsidR="00292C85" w:rsidRPr="00746E12" w14:paraId="2228E8DD" w14:textId="77777777" w:rsidTr="004C51AC">
        <w:tc>
          <w:tcPr>
            <w:tcW w:w="1022" w:type="dxa"/>
            <w:tcBorders>
              <w:bottom w:val="single" w:sz="4" w:space="0" w:color="auto"/>
            </w:tcBorders>
            <w:vAlign w:val="center"/>
          </w:tcPr>
          <w:p w14:paraId="3D468339" w14:textId="5A6C1F52"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12 </w:t>
            </w:r>
          </w:p>
        </w:tc>
        <w:tc>
          <w:tcPr>
            <w:tcW w:w="3686" w:type="dxa"/>
            <w:tcBorders>
              <w:bottom w:val="single" w:sz="4" w:space="0" w:color="auto"/>
            </w:tcBorders>
            <w:vAlign w:val="center"/>
          </w:tcPr>
          <w:p w14:paraId="55250822" w14:textId="72173F02"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Production &amp; Operations Management</w:t>
            </w:r>
          </w:p>
        </w:tc>
        <w:tc>
          <w:tcPr>
            <w:tcW w:w="680" w:type="dxa"/>
            <w:vAlign w:val="center"/>
          </w:tcPr>
          <w:p w14:paraId="08B5E5CF" w14:textId="00D91782"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453DE76D" w14:textId="2367795F"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72E42766" w14:textId="6E845B4E"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5C855FD"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61978DF8" w14:textId="77BF556D"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0E2E52BE" w14:textId="6F0BD0C4" w:rsidR="00292C85" w:rsidRPr="00746E12" w:rsidRDefault="00292C85" w:rsidP="00292C85">
            <w:pPr>
              <w:pStyle w:val="BodyText"/>
              <w:spacing w:after="0"/>
              <w:rPr>
                <w:rFonts w:asciiTheme="minorHAnsi" w:hAnsiTheme="minorHAnsi" w:cstheme="minorHAnsi"/>
              </w:rPr>
            </w:pPr>
            <w:r>
              <w:rPr>
                <w:rFonts w:asciiTheme="minorHAnsi" w:hAnsiTheme="minorHAnsi" w:cstheme="minorHAnsi"/>
              </w:rPr>
              <w:t>-</w:t>
            </w:r>
          </w:p>
        </w:tc>
      </w:tr>
      <w:tr w:rsidR="00292C85" w:rsidRPr="00746E12" w14:paraId="6F4CC5E4" w14:textId="77777777" w:rsidTr="004C51AC">
        <w:tc>
          <w:tcPr>
            <w:tcW w:w="1022" w:type="dxa"/>
            <w:tcBorders>
              <w:bottom w:val="single" w:sz="4" w:space="0" w:color="auto"/>
            </w:tcBorders>
            <w:vAlign w:val="center"/>
          </w:tcPr>
          <w:p w14:paraId="5F21FF3E" w14:textId="00FA7ADD"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1 </w:t>
            </w:r>
          </w:p>
        </w:tc>
        <w:tc>
          <w:tcPr>
            <w:tcW w:w="3686" w:type="dxa"/>
            <w:tcBorders>
              <w:bottom w:val="single" w:sz="4" w:space="0" w:color="auto"/>
            </w:tcBorders>
            <w:vAlign w:val="center"/>
          </w:tcPr>
          <w:p w14:paraId="3649C5CA" w14:textId="6C1F6E89"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Logistics and Supply Chain Management</w:t>
            </w:r>
          </w:p>
        </w:tc>
        <w:tc>
          <w:tcPr>
            <w:tcW w:w="680" w:type="dxa"/>
            <w:vAlign w:val="center"/>
          </w:tcPr>
          <w:p w14:paraId="4735AF2C" w14:textId="0CE07C1A"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718E0E30" w14:textId="1B05AE84"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71C33428" w14:textId="11E1D2C6"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68B4D1F3"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7BE73502" w14:textId="023D348E"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6FE996D8" w14:textId="3354D40F" w:rsidR="00292C85" w:rsidRPr="00746E12" w:rsidRDefault="00292C85" w:rsidP="00292C85">
            <w:pPr>
              <w:pStyle w:val="BodyText"/>
              <w:spacing w:after="0"/>
              <w:rPr>
                <w:rFonts w:asciiTheme="minorHAnsi" w:hAnsiTheme="minorHAnsi" w:cstheme="minorHAnsi"/>
              </w:rPr>
            </w:pPr>
            <w:r>
              <w:rPr>
                <w:rFonts w:asciiTheme="minorHAnsi" w:hAnsiTheme="minorHAnsi" w:cstheme="minorHAnsi"/>
              </w:rPr>
              <w:t>-</w:t>
            </w:r>
          </w:p>
        </w:tc>
      </w:tr>
      <w:tr w:rsidR="00292C85" w:rsidRPr="00746E12" w14:paraId="1A6B06D4" w14:textId="77777777" w:rsidTr="004C51AC">
        <w:tc>
          <w:tcPr>
            <w:tcW w:w="1022" w:type="dxa"/>
            <w:tcBorders>
              <w:bottom w:val="single" w:sz="4" w:space="0" w:color="auto"/>
            </w:tcBorders>
            <w:vAlign w:val="center"/>
          </w:tcPr>
          <w:p w14:paraId="6CD0AC93" w14:textId="24481D3F"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2 </w:t>
            </w:r>
          </w:p>
        </w:tc>
        <w:tc>
          <w:tcPr>
            <w:tcW w:w="3686" w:type="dxa"/>
            <w:tcBorders>
              <w:bottom w:val="single" w:sz="4" w:space="0" w:color="auto"/>
            </w:tcBorders>
            <w:vAlign w:val="center"/>
          </w:tcPr>
          <w:p w14:paraId="1C796D94" w14:textId="034E382E"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Sourcing &amp; Procurement Management</w:t>
            </w:r>
          </w:p>
        </w:tc>
        <w:tc>
          <w:tcPr>
            <w:tcW w:w="680" w:type="dxa"/>
            <w:vAlign w:val="center"/>
          </w:tcPr>
          <w:p w14:paraId="796D8913" w14:textId="6ACDEE29"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7A309496" w14:textId="7936969A"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34C133E8" w14:textId="671A11B7"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72F11708"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260D8040" w14:textId="0115EC1A"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6EFDD1EB" w14:textId="585809CE" w:rsidR="00292C85" w:rsidRPr="00746E12" w:rsidRDefault="00292C85" w:rsidP="00292C85">
            <w:pPr>
              <w:pStyle w:val="BodyText"/>
              <w:spacing w:after="0"/>
              <w:rPr>
                <w:rFonts w:asciiTheme="minorHAnsi" w:hAnsiTheme="minorHAnsi" w:cstheme="minorHAnsi"/>
              </w:rPr>
            </w:pPr>
            <w:r>
              <w:rPr>
                <w:rFonts w:asciiTheme="minorHAnsi" w:hAnsiTheme="minorHAnsi" w:cstheme="minorHAnsi"/>
              </w:rPr>
              <w:t>LOGS721</w:t>
            </w:r>
          </w:p>
        </w:tc>
      </w:tr>
      <w:tr w:rsidR="00292C85" w:rsidRPr="00746E12" w14:paraId="4907A92C" w14:textId="77777777" w:rsidTr="004C51AC">
        <w:tc>
          <w:tcPr>
            <w:tcW w:w="1022" w:type="dxa"/>
            <w:tcBorders>
              <w:bottom w:val="single" w:sz="4" w:space="0" w:color="auto"/>
            </w:tcBorders>
            <w:vAlign w:val="center"/>
          </w:tcPr>
          <w:p w14:paraId="5FD620EC" w14:textId="7D96ACC3"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3 </w:t>
            </w:r>
          </w:p>
        </w:tc>
        <w:tc>
          <w:tcPr>
            <w:tcW w:w="3686" w:type="dxa"/>
            <w:tcBorders>
              <w:bottom w:val="single" w:sz="4" w:space="0" w:color="auto"/>
            </w:tcBorders>
            <w:vAlign w:val="center"/>
          </w:tcPr>
          <w:p w14:paraId="34B9EB35" w14:textId="31CE6F70"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Transportation &amp; Distribution Management</w:t>
            </w:r>
          </w:p>
        </w:tc>
        <w:tc>
          <w:tcPr>
            <w:tcW w:w="680" w:type="dxa"/>
            <w:vAlign w:val="center"/>
          </w:tcPr>
          <w:p w14:paraId="5B811230" w14:textId="5795DB3A"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01A3B5A6" w14:textId="2B081B1C"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007C5E9A" w14:textId="0E06F03C"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E45DD63"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194B0115" w14:textId="410F63FC"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6D755340" w14:textId="447D132E" w:rsidR="00292C85" w:rsidRPr="00746E12" w:rsidRDefault="00292C85" w:rsidP="00292C85">
            <w:pPr>
              <w:pStyle w:val="BodyText"/>
              <w:spacing w:after="0"/>
              <w:rPr>
                <w:rFonts w:asciiTheme="minorHAnsi" w:hAnsiTheme="minorHAnsi" w:cstheme="minorHAnsi"/>
              </w:rPr>
            </w:pPr>
            <w:r w:rsidRPr="00E236CD">
              <w:rPr>
                <w:rFonts w:asciiTheme="minorHAnsi" w:hAnsiTheme="minorHAnsi" w:cstheme="minorHAnsi"/>
              </w:rPr>
              <w:t>LOGS721</w:t>
            </w:r>
          </w:p>
        </w:tc>
      </w:tr>
      <w:tr w:rsidR="00292C85" w:rsidRPr="00746E12" w14:paraId="676AF934" w14:textId="77777777" w:rsidTr="004C51AC">
        <w:tc>
          <w:tcPr>
            <w:tcW w:w="1022" w:type="dxa"/>
            <w:tcBorders>
              <w:bottom w:val="single" w:sz="4" w:space="0" w:color="auto"/>
            </w:tcBorders>
            <w:vAlign w:val="center"/>
          </w:tcPr>
          <w:p w14:paraId="4588C40C" w14:textId="186EA6FF"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4 </w:t>
            </w:r>
          </w:p>
        </w:tc>
        <w:tc>
          <w:tcPr>
            <w:tcW w:w="3686" w:type="dxa"/>
            <w:tcBorders>
              <w:bottom w:val="single" w:sz="4" w:space="0" w:color="auto"/>
            </w:tcBorders>
            <w:vAlign w:val="center"/>
          </w:tcPr>
          <w:p w14:paraId="2AD5DB8C" w14:textId="608F8810"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Warehousing &amp; Inventory Management</w:t>
            </w:r>
          </w:p>
        </w:tc>
        <w:tc>
          <w:tcPr>
            <w:tcW w:w="680" w:type="dxa"/>
            <w:vAlign w:val="center"/>
          </w:tcPr>
          <w:p w14:paraId="695465DE" w14:textId="7D63C877"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65D4F7F2" w14:textId="780E8AB1"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3638FA3F" w14:textId="79566B13"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42E51BFA"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6A6F1E88" w14:textId="067B906A"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43F34A02" w14:textId="0D55A268" w:rsidR="00292C85" w:rsidRPr="00746E12" w:rsidRDefault="00292C85" w:rsidP="00292C85">
            <w:pPr>
              <w:pStyle w:val="BodyText"/>
              <w:spacing w:after="0"/>
              <w:rPr>
                <w:rFonts w:asciiTheme="minorHAnsi" w:hAnsiTheme="minorHAnsi" w:cstheme="minorHAnsi"/>
              </w:rPr>
            </w:pPr>
            <w:r w:rsidRPr="00E236CD">
              <w:rPr>
                <w:rFonts w:asciiTheme="minorHAnsi" w:hAnsiTheme="minorHAnsi" w:cstheme="minorHAnsi"/>
              </w:rPr>
              <w:t>LOGS721</w:t>
            </w:r>
          </w:p>
        </w:tc>
      </w:tr>
      <w:tr w:rsidR="00292C85" w:rsidRPr="00746E12" w14:paraId="1649B11F" w14:textId="77777777" w:rsidTr="004C51AC">
        <w:tc>
          <w:tcPr>
            <w:tcW w:w="1022" w:type="dxa"/>
            <w:tcBorders>
              <w:bottom w:val="single" w:sz="4" w:space="0" w:color="auto"/>
            </w:tcBorders>
            <w:vAlign w:val="center"/>
          </w:tcPr>
          <w:p w14:paraId="2F76C780" w14:textId="680940F4"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32 </w:t>
            </w:r>
          </w:p>
        </w:tc>
        <w:tc>
          <w:tcPr>
            <w:tcW w:w="3686" w:type="dxa"/>
            <w:tcBorders>
              <w:bottom w:val="single" w:sz="4" w:space="0" w:color="auto"/>
            </w:tcBorders>
            <w:vAlign w:val="center"/>
          </w:tcPr>
          <w:p w14:paraId="7AD044F3" w14:textId="4B5032C0"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Supply Network Design and Optimization</w:t>
            </w:r>
          </w:p>
        </w:tc>
        <w:tc>
          <w:tcPr>
            <w:tcW w:w="680" w:type="dxa"/>
            <w:vAlign w:val="center"/>
          </w:tcPr>
          <w:p w14:paraId="22F21B1C" w14:textId="5EB7BA87"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3D06CC53" w14:textId="497BB186"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48D96D1C" w14:textId="1B62CD10"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83BA6A8" w14:textId="7E284450" w:rsidR="00292C85" w:rsidRPr="00746E12" w:rsidRDefault="00292C85" w:rsidP="00292C85">
            <w:pPr>
              <w:pStyle w:val="BodyText"/>
              <w:spacing w:after="0"/>
              <w:jc w:val="center"/>
              <w:rPr>
                <w:rFonts w:asciiTheme="minorHAnsi" w:hAnsiTheme="minorHAnsi" w:cstheme="minorHAnsi"/>
              </w:rPr>
            </w:pPr>
          </w:p>
        </w:tc>
        <w:tc>
          <w:tcPr>
            <w:tcW w:w="680" w:type="dxa"/>
          </w:tcPr>
          <w:p w14:paraId="037572EC" w14:textId="4D5FD905" w:rsidR="00292C85" w:rsidRPr="00746E12"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4BC66CD3" w14:textId="29442954" w:rsidR="00292C85" w:rsidRPr="00746E12" w:rsidRDefault="00292C85" w:rsidP="00292C85">
            <w:pPr>
              <w:pStyle w:val="BodyText"/>
              <w:spacing w:after="0"/>
              <w:rPr>
                <w:rFonts w:asciiTheme="minorHAnsi" w:hAnsiTheme="minorHAnsi" w:cstheme="minorHAnsi"/>
              </w:rPr>
            </w:pPr>
            <w:r w:rsidRPr="00E236CD">
              <w:rPr>
                <w:rFonts w:asciiTheme="minorHAnsi" w:hAnsiTheme="minorHAnsi" w:cstheme="minorHAnsi"/>
              </w:rPr>
              <w:t>LOGS721</w:t>
            </w:r>
          </w:p>
        </w:tc>
      </w:tr>
      <w:tr w:rsidR="00217B9D" w:rsidRPr="00746E12" w14:paraId="6DA6FFF4" w14:textId="77777777" w:rsidTr="000B34A6">
        <w:tc>
          <w:tcPr>
            <w:tcW w:w="1022" w:type="dxa"/>
            <w:tcBorders>
              <w:top w:val="single" w:sz="4" w:space="0" w:color="auto"/>
              <w:left w:val="nil"/>
              <w:bottom w:val="nil"/>
              <w:right w:val="nil"/>
            </w:tcBorders>
            <w:vAlign w:val="center"/>
          </w:tcPr>
          <w:p w14:paraId="0FB2B291" w14:textId="77777777" w:rsidR="00217B9D" w:rsidRPr="00746E12" w:rsidRDefault="00217B9D"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5790B56" w14:textId="77777777" w:rsidR="00217B9D" w:rsidRPr="00746E12" w:rsidRDefault="00217B9D"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4A75F3F8" w:rsidR="00217B9D" w:rsidRPr="00746E12" w:rsidRDefault="00085BBB"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tcPr>
          <w:p w14:paraId="77CD9330" w14:textId="5D711BF1" w:rsidR="00217B9D" w:rsidRPr="00746E12" w:rsidRDefault="00636645" w:rsidP="00353D9B">
            <w:pPr>
              <w:pStyle w:val="BodyText"/>
              <w:spacing w:after="0"/>
              <w:jc w:val="center"/>
              <w:rPr>
                <w:rFonts w:asciiTheme="minorHAnsi" w:hAnsiTheme="minorHAnsi" w:cstheme="minorHAnsi"/>
                <w:b/>
                <w:bCs/>
              </w:rPr>
            </w:pPr>
            <w:r>
              <w:rPr>
                <w:rFonts w:asciiTheme="minorHAnsi" w:hAnsiTheme="minorHAnsi" w:cstheme="minorHAnsi"/>
                <w:b/>
                <w:bCs/>
              </w:rPr>
              <w:t>49</w:t>
            </w:r>
          </w:p>
        </w:tc>
        <w:tc>
          <w:tcPr>
            <w:tcW w:w="680" w:type="dxa"/>
            <w:shd w:val="clear" w:color="auto" w:fill="F2F2F2" w:themeFill="background1" w:themeFillShade="F2"/>
            <w:vAlign w:val="center"/>
          </w:tcPr>
          <w:p w14:paraId="249499B1" w14:textId="3DCBE4A3" w:rsidR="00217B9D" w:rsidRPr="00746E12" w:rsidRDefault="00085BBB"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tcBorders>
              <w:right w:val="single" w:sz="4" w:space="0" w:color="auto"/>
            </w:tcBorders>
            <w:shd w:val="clear" w:color="auto" w:fill="F2F2F2" w:themeFill="background1" w:themeFillShade="F2"/>
            <w:vAlign w:val="center"/>
          </w:tcPr>
          <w:p w14:paraId="73D8DB83" w14:textId="4C9C5461" w:rsidR="00217B9D" w:rsidRPr="00746E12" w:rsidRDefault="009F0158" w:rsidP="00353D9B">
            <w:pPr>
              <w:pStyle w:val="BodyText"/>
              <w:spacing w:after="0"/>
              <w:jc w:val="center"/>
              <w:rPr>
                <w:rFonts w:asciiTheme="minorHAnsi" w:hAnsiTheme="minorHAnsi" w:cstheme="minorHAnsi"/>
                <w:b/>
                <w:bCs/>
              </w:rPr>
            </w:pPr>
            <w:r>
              <w:rPr>
                <w:rFonts w:asciiTheme="minorHAnsi" w:hAnsiTheme="minorHAnsi" w:cstheme="minorHAnsi"/>
                <w:b/>
                <w:bCs/>
              </w:rPr>
              <w:t>0</w:t>
            </w:r>
            <w:r w:rsidR="00217B9D" w:rsidRPr="00746E12">
              <w:rPr>
                <w:rFonts w:asciiTheme="minorHAnsi" w:hAnsiTheme="minorHAnsi" w:cstheme="minorHAnsi"/>
                <w:b/>
                <w:bCs/>
              </w:rPr>
              <w:t>0</w:t>
            </w:r>
          </w:p>
        </w:tc>
        <w:tc>
          <w:tcPr>
            <w:tcW w:w="680" w:type="dxa"/>
            <w:tcBorders>
              <w:bottom w:val="nil"/>
              <w:right w:val="nil"/>
            </w:tcBorders>
          </w:tcPr>
          <w:p w14:paraId="616A23FA" w14:textId="77777777" w:rsidR="00217B9D" w:rsidRPr="00746E12" w:rsidRDefault="00217B9D"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217B9D" w:rsidRPr="00746E12" w:rsidRDefault="00217B9D" w:rsidP="00353D9B">
            <w:pPr>
              <w:pStyle w:val="BodyText"/>
              <w:spacing w:after="0"/>
              <w:rPr>
                <w:rFonts w:asciiTheme="minorHAnsi" w:hAnsiTheme="minorHAnsi" w:cstheme="minorHAnsi"/>
                <w:b/>
                <w:bCs/>
              </w:rPr>
            </w:pPr>
          </w:p>
        </w:tc>
      </w:tr>
    </w:tbl>
    <w:p w14:paraId="66A64246" w14:textId="3664ABE7" w:rsidR="009D2A4C" w:rsidRPr="00E0185F" w:rsidRDefault="007E5B68"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B70B52">
        <w:rPr>
          <w:rFonts w:asciiTheme="minorHAnsi" w:hAnsiTheme="minorHAnsi" w:cstheme="minorHAnsi"/>
          <w:sz w:val="32"/>
          <w:szCs w:val="24"/>
        </w:rPr>
        <w:t>6</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0B34A6">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0B34A6">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EB708F" w:rsidRPr="00746E12" w14:paraId="254D6FF5" w14:textId="77777777" w:rsidTr="00A5166A">
        <w:tc>
          <w:tcPr>
            <w:tcW w:w="1022" w:type="dxa"/>
            <w:tcBorders>
              <w:bottom w:val="single" w:sz="4" w:space="0" w:color="auto"/>
            </w:tcBorders>
            <w:vAlign w:val="center"/>
          </w:tcPr>
          <w:p w14:paraId="7D385A03" w14:textId="460DB2F2"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41</w:t>
            </w:r>
          </w:p>
        </w:tc>
        <w:tc>
          <w:tcPr>
            <w:tcW w:w="3686" w:type="dxa"/>
            <w:tcBorders>
              <w:bottom w:val="single" w:sz="4" w:space="0" w:color="auto"/>
            </w:tcBorders>
            <w:vAlign w:val="center"/>
          </w:tcPr>
          <w:p w14:paraId="75E22EBB" w14:textId="6558455B"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Maritime Logistics</w:t>
            </w:r>
          </w:p>
        </w:tc>
        <w:tc>
          <w:tcPr>
            <w:tcW w:w="680" w:type="dxa"/>
            <w:vAlign w:val="center"/>
          </w:tcPr>
          <w:p w14:paraId="0127AFB4" w14:textId="0669A1AF"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6A8C31ED" w14:textId="1D6C6016"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1F645161" w14:textId="685D8058"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6692B3FA" w14:textId="11B619F4" w:rsidR="00EB708F" w:rsidRPr="00746E12" w:rsidRDefault="00EB708F" w:rsidP="00EB708F">
            <w:pPr>
              <w:pStyle w:val="BodyText"/>
              <w:spacing w:after="0"/>
              <w:jc w:val="center"/>
              <w:rPr>
                <w:rFonts w:asciiTheme="minorHAnsi" w:hAnsiTheme="minorHAnsi" w:cstheme="minorHAnsi"/>
              </w:rPr>
            </w:pPr>
          </w:p>
        </w:tc>
        <w:tc>
          <w:tcPr>
            <w:tcW w:w="680" w:type="dxa"/>
          </w:tcPr>
          <w:p w14:paraId="250F7170" w14:textId="0DF72A8E"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5C7F9394" w14:textId="6691DC74"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1B068469" w14:textId="77777777" w:rsidTr="00A5166A">
        <w:tc>
          <w:tcPr>
            <w:tcW w:w="1022" w:type="dxa"/>
            <w:tcBorders>
              <w:bottom w:val="single" w:sz="4" w:space="0" w:color="auto"/>
            </w:tcBorders>
            <w:vAlign w:val="center"/>
          </w:tcPr>
          <w:p w14:paraId="0B400C23" w14:textId="1696D3BF"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42</w:t>
            </w:r>
          </w:p>
        </w:tc>
        <w:tc>
          <w:tcPr>
            <w:tcW w:w="3686" w:type="dxa"/>
            <w:tcBorders>
              <w:bottom w:val="single" w:sz="4" w:space="0" w:color="auto"/>
            </w:tcBorders>
            <w:vAlign w:val="center"/>
          </w:tcPr>
          <w:p w14:paraId="331E40DB" w14:textId="105D66A0"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Sustainable Logistics</w:t>
            </w:r>
          </w:p>
        </w:tc>
        <w:tc>
          <w:tcPr>
            <w:tcW w:w="680" w:type="dxa"/>
            <w:vAlign w:val="center"/>
          </w:tcPr>
          <w:p w14:paraId="2AAAD67F" w14:textId="6A36CAE2"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76F37DCE" w14:textId="53123A3C"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762E4676" w14:textId="23112BCD"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68521C2B"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310F8ED7" w14:textId="5E284B39"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3CE79331" w14:textId="1042B408"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5D7AD57D" w14:textId="77777777" w:rsidTr="00A5166A">
        <w:tc>
          <w:tcPr>
            <w:tcW w:w="1022" w:type="dxa"/>
            <w:tcBorders>
              <w:bottom w:val="single" w:sz="4" w:space="0" w:color="auto"/>
            </w:tcBorders>
            <w:vAlign w:val="center"/>
          </w:tcPr>
          <w:p w14:paraId="1569FE00" w14:textId="3345F418"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43</w:t>
            </w:r>
          </w:p>
        </w:tc>
        <w:tc>
          <w:tcPr>
            <w:tcW w:w="3686" w:type="dxa"/>
            <w:tcBorders>
              <w:bottom w:val="single" w:sz="4" w:space="0" w:color="auto"/>
            </w:tcBorders>
            <w:vAlign w:val="center"/>
          </w:tcPr>
          <w:p w14:paraId="1E41F86E" w14:textId="248D1EF9"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Humanitarian Logistics</w:t>
            </w:r>
          </w:p>
        </w:tc>
        <w:tc>
          <w:tcPr>
            <w:tcW w:w="680" w:type="dxa"/>
            <w:vAlign w:val="center"/>
          </w:tcPr>
          <w:p w14:paraId="63E450CD" w14:textId="54EA0CB3"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48FCB532" w14:textId="31F60B7D"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21C00825" w14:textId="7ECEA193"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F054A22"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68F9DA42" w14:textId="4ADAA80B"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543702FF" w14:textId="6A013FD1"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744B4B43" w14:textId="77777777" w:rsidTr="00A5166A">
        <w:tc>
          <w:tcPr>
            <w:tcW w:w="1022" w:type="dxa"/>
            <w:tcBorders>
              <w:bottom w:val="single" w:sz="4" w:space="0" w:color="auto"/>
            </w:tcBorders>
            <w:vAlign w:val="center"/>
          </w:tcPr>
          <w:p w14:paraId="6306E393" w14:textId="1DB20EEB"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1</w:t>
            </w:r>
          </w:p>
        </w:tc>
        <w:tc>
          <w:tcPr>
            <w:tcW w:w="3686" w:type="dxa"/>
            <w:tcBorders>
              <w:bottom w:val="single" w:sz="4" w:space="0" w:color="auto"/>
            </w:tcBorders>
            <w:vAlign w:val="center"/>
          </w:tcPr>
          <w:p w14:paraId="1A556714" w14:textId="3BCFE35A"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Special Topics in Logistics</w:t>
            </w:r>
          </w:p>
        </w:tc>
        <w:tc>
          <w:tcPr>
            <w:tcW w:w="680" w:type="dxa"/>
            <w:vAlign w:val="center"/>
          </w:tcPr>
          <w:p w14:paraId="59603A96" w14:textId="3151CF09"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5BB481E7" w14:textId="2A804FDB"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36E86CF6" w14:textId="37C25CCD"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0DA8DE61"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2267EDE1" w14:textId="416D7BC6"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081DA4E3" w14:textId="4CFA1582"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w:t>
            </w:r>
            <w:r w:rsidR="00BE22D2">
              <w:rPr>
                <w:rFonts w:asciiTheme="minorHAnsi" w:hAnsiTheme="minorHAnsi" w:cstheme="minorHAnsi"/>
              </w:rPr>
              <w:t>21</w:t>
            </w:r>
          </w:p>
        </w:tc>
      </w:tr>
      <w:tr w:rsidR="00EB708F" w:rsidRPr="00746E12" w14:paraId="0AB3992B" w14:textId="77777777" w:rsidTr="00A5166A">
        <w:tc>
          <w:tcPr>
            <w:tcW w:w="1022" w:type="dxa"/>
            <w:tcBorders>
              <w:bottom w:val="single" w:sz="4" w:space="0" w:color="auto"/>
            </w:tcBorders>
            <w:vAlign w:val="center"/>
          </w:tcPr>
          <w:p w14:paraId="49EE1AF8" w14:textId="52F30AD0"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2</w:t>
            </w:r>
          </w:p>
        </w:tc>
        <w:tc>
          <w:tcPr>
            <w:tcW w:w="3686" w:type="dxa"/>
            <w:tcBorders>
              <w:bottom w:val="single" w:sz="4" w:space="0" w:color="auto"/>
            </w:tcBorders>
            <w:vAlign w:val="center"/>
          </w:tcPr>
          <w:p w14:paraId="4E8D78B4" w14:textId="4B3A8B55"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Textile supply chain management</w:t>
            </w:r>
          </w:p>
        </w:tc>
        <w:tc>
          <w:tcPr>
            <w:tcW w:w="680" w:type="dxa"/>
            <w:vAlign w:val="center"/>
          </w:tcPr>
          <w:p w14:paraId="245C7EB7" w14:textId="20000DED"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0B75E67C" w14:textId="3D2312F7"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4517D8C5" w14:textId="35293E16"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EE3E079"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472752CE" w14:textId="2032233D"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4AA0824D" w14:textId="3117FB3D"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48808165" w14:textId="77777777" w:rsidTr="00A5166A">
        <w:tc>
          <w:tcPr>
            <w:tcW w:w="1022" w:type="dxa"/>
            <w:tcBorders>
              <w:bottom w:val="single" w:sz="4" w:space="0" w:color="auto"/>
            </w:tcBorders>
            <w:vAlign w:val="center"/>
          </w:tcPr>
          <w:p w14:paraId="397ABF4E" w14:textId="50F2A54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3</w:t>
            </w:r>
          </w:p>
        </w:tc>
        <w:tc>
          <w:tcPr>
            <w:tcW w:w="3686" w:type="dxa"/>
            <w:tcBorders>
              <w:bottom w:val="single" w:sz="4" w:space="0" w:color="auto"/>
            </w:tcBorders>
            <w:vAlign w:val="center"/>
          </w:tcPr>
          <w:p w14:paraId="3509D38D" w14:textId="36CCD31B"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Supply chain management for SMEs</w:t>
            </w:r>
          </w:p>
        </w:tc>
        <w:tc>
          <w:tcPr>
            <w:tcW w:w="680" w:type="dxa"/>
            <w:vAlign w:val="center"/>
          </w:tcPr>
          <w:p w14:paraId="5505953F" w14:textId="6ACB938A"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523B8799" w14:textId="1EE80215"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50CDE022" w14:textId="0354F11B"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051C533E"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2AB231AA" w14:textId="3E7E9980"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11280CD2" w14:textId="000E12E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75F3686E" w14:textId="77777777" w:rsidTr="00A5166A">
        <w:tc>
          <w:tcPr>
            <w:tcW w:w="1022" w:type="dxa"/>
            <w:tcBorders>
              <w:bottom w:val="single" w:sz="4" w:space="0" w:color="auto"/>
            </w:tcBorders>
            <w:vAlign w:val="center"/>
          </w:tcPr>
          <w:p w14:paraId="00BC3057" w14:textId="07BC6FB7"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4</w:t>
            </w:r>
          </w:p>
        </w:tc>
        <w:tc>
          <w:tcPr>
            <w:tcW w:w="3686" w:type="dxa"/>
            <w:tcBorders>
              <w:bottom w:val="single" w:sz="4" w:space="0" w:color="auto"/>
            </w:tcBorders>
            <w:vAlign w:val="center"/>
          </w:tcPr>
          <w:p w14:paraId="4E97334D" w14:textId="564D3D3D"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Project Management</w:t>
            </w:r>
          </w:p>
        </w:tc>
        <w:tc>
          <w:tcPr>
            <w:tcW w:w="680" w:type="dxa"/>
            <w:vAlign w:val="center"/>
          </w:tcPr>
          <w:p w14:paraId="1997E592" w14:textId="6C3325F3"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734ED3C0" w14:textId="0143BE7D"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321E520E" w14:textId="23CDA624"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03EACBD"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0F75BDB5" w14:textId="19D3A223"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32FB8393" w14:textId="36F8D7A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1BF6BEEB" w14:textId="77777777" w:rsidTr="00A5166A">
        <w:tc>
          <w:tcPr>
            <w:tcW w:w="1022" w:type="dxa"/>
            <w:tcBorders>
              <w:bottom w:val="single" w:sz="4" w:space="0" w:color="auto"/>
            </w:tcBorders>
            <w:vAlign w:val="center"/>
          </w:tcPr>
          <w:p w14:paraId="26CCBFA8" w14:textId="631672C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4</w:t>
            </w:r>
          </w:p>
        </w:tc>
        <w:tc>
          <w:tcPr>
            <w:tcW w:w="3686" w:type="dxa"/>
            <w:tcBorders>
              <w:bottom w:val="single" w:sz="4" w:space="0" w:color="auto"/>
            </w:tcBorders>
            <w:vAlign w:val="center"/>
          </w:tcPr>
          <w:p w14:paraId="17E1459C" w14:textId="60789BC3"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Global Logistics &amp; Supply Chain Management</w:t>
            </w:r>
          </w:p>
        </w:tc>
        <w:tc>
          <w:tcPr>
            <w:tcW w:w="680" w:type="dxa"/>
            <w:vAlign w:val="center"/>
          </w:tcPr>
          <w:p w14:paraId="38382047" w14:textId="0DFC6A09"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5C3B1CE2" w14:textId="277CA381"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62CFE2D1" w14:textId="6C1DDDC6"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C3D4829" w14:textId="687DC07A" w:rsidR="00EB708F" w:rsidRPr="00746E12" w:rsidRDefault="00EB708F" w:rsidP="00EB708F">
            <w:pPr>
              <w:pStyle w:val="BodyText"/>
              <w:spacing w:after="0"/>
              <w:jc w:val="center"/>
              <w:rPr>
                <w:rFonts w:asciiTheme="minorHAnsi" w:hAnsiTheme="minorHAnsi" w:cstheme="minorHAnsi"/>
              </w:rPr>
            </w:pPr>
          </w:p>
        </w:tc>
        <w:tc>
          <w:tcPr>
            <w:tcW w:w="680" w:type="dxa"/>
          </w:tcPr>
          <w:p w14:paraId="36063DBD" w14:textId="00A7CA30"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shd w:val="clear" w:color="auto" w:fill="FFFFFF" w:themeFill="background1"/>
            <w:vAlign w:val="center"/>
          </w:tcPr>
          <w:p w14:paraId="287B4444" w14:textId="0376EFE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21</w:t>
            </w:r>
          </w:p>
        </w:tc>
      </w:tr>
      <w:tr w:rsidR="00EB708F" w:rsidRPr="00746E12" w14:paraId="5DABE792" w14:textId="77777777" w:rsidTr="00A5166A">
        <w:tc>
          <w:tcPr>
            <w:tcW w:w="1022" w:type="dxa"/>
            <w:tcBorders>
              <w:bottom w:val="single" w:sz="4" w:space="0" w:color="auto"/>
            </w:tcBorders>
            <w:vAlign w:val="center"/>
          </w:tcPr>
          <w:p w14:paraId="64070B85" w14:textId="6F3F32EF"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13</w:t>
            </w:r>
          </w:p>
        </w:tc>
        <w:tc>
          <w:tcPr>
            <w:tcW w:w="3686" w:type="dxa"/>
            <w:tcBorders>
              <w:bottom w:val="single" w:sz="4" w:space="0" w:color="auto"/>
            </w:tcBorders>
            <w:vAlign w:val="center"/>
          </w:tcPr>
          <w:p w14:paraId="7D51D876" w14:textId="59B5378D" w:rsidR="00EB708F" w:rsidRPr="00746E12" w:rsidRDefault="00EB708F" w:rsidP="00EB708F">
            <w:pPr>
              <w:pStyle w:val="BodyText"/>
              <w:spacing w:after="0"/>
              <w:rPr>
                <w:rFonts w:asciiTheme="minorHAnsi" w:hAnsiTheme="minorHAnsi" w:cstheme="minorHAnsi"/>
              </w:rPr>
            </w:pPr>
            <w:bookmarkStart w:id="0" w:name="_Hlk73914481"/>
            <w:r w:rsidRPr="00C4108C">
              <w:rPr>
                <w:rFonts w:asciiTheme="minorHAnsi" w:hAnsiTheme="minorHAnsi" w:cstheme="minorHAnsi"/>
              </w:rPr>
              <w:t>Managerial Accounting for Logistics</w:t>
            </w:r>
            <w:bookmarkEnd w:id="0"/>
          </w:p>
        </w:tc>
        <w:tc>
          <w:tcPr>
            <w:tcW w:w="680" w:type="dxa"/>
            <w:vAlign w:val="center"/>
          </w:tcPr>
          <w:p w14:paraId="47EA1D54" w14:textId="182105A6"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7B740018" w14:textId="45E27A96"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2C349E18" w14:textId="2E51981E"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79A1BE7B" w14:textId="5B684C8B" w:rsidR="00EB708F" w:rsidRPr="00746E12" w:rsidRDefault="00EB708F" w:rsidP="00EB708F">
            <w:pPr>
              <w:pStyle w:val="BodyText"/>
              <w:spacing w:after="0"/>
              <w:jc w:val="center"/>
              <w:rPr>
                <w:rFonts w:asciiTheme="minorHAnsi" w:hAnsiTheme="minorHAnsi" w:cstheme="minorHAnsi"/>
              </w:rPr>
            </w:pPr>
          </w:p>
        </w:tc>
        <w:tc>
          <w:tcPr>
            <w:tcW w:w="680" w:type="dxa"/>
          </w:tcPr>
          <w:p w14:paraId="4D1564A0" w14:textId="72812D71"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shd w:val="clear" w:color="auto" w:fill="FFFFFF" w:themeFill="background1"/>
            <w:vAlign w:val="center"/>
          </w:tcPr>
          <w:p w14:paraId="48C2365A" w14:textId="2EB008DF"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w:t>
            </w:r>
          </w:p>
        </w:tc>
      </w:tr>
      <w:tr w:rsidR="007D0FFE" w:rsidRPr="00746E12" w14:paraId="3FAA7C94" w14:textId="77777777" w:rsidTr="00A5166A">
        <w:tc>
          <w:tcPr>
            <w:tcW w:w="1022" w:type="dxa"/>
            <w:tcBorders>
              <w:bottom w:val="single" w:sz="4" w:space="0" w:color="auto"/>
            </w:tcBorders>
            <w:vAlign w:val="center"/>
          </w:tcPr>
          <w:p w14:paraId="4545E55B" w14:textId="76DBE991" w:rsidR="007D0FFE" w:rsidRPr="00C4108C" w:rsidRDefault="007D0FFE" w:rsidP="007D0FFE">
            <w:pPr>
              <w:pStyle w:val="BodyText"/>
              <w:spacing w:after="0"/>
              <w:rPr>
                <w:rFonts w:asciiTheme="minorHAnsi" w:hAnsiTheme="minorHAnsi" w:cstheme="minorHAnsi"/>
              </w:rPr>
            </w:pPr>
            <w:r w:rsidRPr="00CA1ADB">
              <w:rPr>
                <w:rFonts w:asciiTheme="minorHAnsi" w:hAnsiTheme="minorHAnsi" w:cstheme="minorHAnsi"/>
              </w:rPr>
              <w:t>LOGS797A</w:t>
            </w:r>
          </w:p>
        </w:tc>
        <w:tc>
          <w:tcPr>
            <w:tcW w:w="3686" w:type="dxa"/>
            <w:tcBorders>
              <w:bottom w:val="single" w:sz="4" w:space="0" w:color="auto"/>
            </w:tcBorders>
            <w:vAlign w:val="center"/>
          </w:tcPr>
          <w:p w14:paraId="257CA8CE" w14:textId="6D9C6160" w:rsidR="007D0FFE" w:rsidRPr="00C4108C" w:rsidRDefault="007D0FFE" w:rsidP="007D0FFE">
            <w:pPr>
              <w:pStyle w:val="BodyText"/>
              <w:spacing w:after="0"/>
              <w:rPr>
                <w:rFonts w:asciiTheme="minorHAnsi" w:hAnsiTheme="minorHAnsi" w:cstheme="minorHAnsi"/>
              </w:rPr>
            </w:pPr>
            <w:r w:rsidRPr="00CA1ADB">
              <w:rPr>
                <w:rFonts w:asciiTheme="minorHAnsi" w:hAnsiTheme="minorHAnsi" w:cstheme="minorHAnsi"/>
              </w:rPr>
              <w:t xml:space="preserve">Logistics Management Project 1 </w:t>
            </w:r>
          </w:p>
        </w:tc>
        <w:tc>
          <w:tcPr>
            <w:tcW w:w="680" w:type="dxa"/>
            <w:vAlign w:val="center"/>
          </w:tcPr>
          <w:p w14:paraId="3A64AB05" w14:textId="235089E7" w:rsidR="007D0FFE" w:rsidRPr="00C4108C" w:rsidRDefault="007D0FFE" w:rsidP="007D0FFE">
            <w:pPr>
              <w:pStyle w:val="BodyText"/>
              <w:spacing w:after="0"/>
              <w:jc w:val="center"/>
              <w:rPr>
                <w:rFonts w:asciiTheme="minorHAnsi" w:hAnsiTheme="minorHAnsi" w:cstheme="minorHAnsi"/>
              </w:rPr>
            </w:pPr>
            <w:r w:rsidRPr="00CA1ADB">
              <w:rPr>
                <w:rFonts w:asciiTheme="minorHAnsi" w:hAnsiTheme="minorHAnsi" w:cstheme="minorHAnsi"/>
              </w:rPr>
              <w:t>3</w:t>
            </w:r>
          </w:p>
        </w:tc>
        <w:tc>
          <w:tcPr>
            <w:tcW w:w="680" w:type="dxa"/>
            <w:vAlign w:val="center"/>
          </w:tcPr>
          <w:p w14:paraId="4301C3E5" w14:textId="63C7174A" w:rsidR="007D0FFE" w:rsidRPr="00C4108C" w:rsidRDefault="007D0FFE" w:rsidP="007D0FFE">
            <w:pPr>
              <w:pStyle w:val="BodyText"/>
              <w:spacing w:after="0"/>
              <w:jc w:val="center"/>
              <w:rPr>
                <w:rFonts w:asciiTheme="minorHAnsi" w:hAnsiTheme="minorHAnsi" w:cstheme="minorHAnsi"/>
              </w:rPr>
            </w:pPr>
            <w:r w:rsidRPr="00CA1ADB">
              <w:rPr>
                <w:rFonts w:asciiTheme="minorHAnsi" w:hAnsiTheme="minorHAnsi" w:cstheme="minorHAnsi"/>
              </w:rPr>
              <w:t>7</w:t>
            </w:r>
          </w:p>
        </w:tc>
        <w:tc>
          <w:tcPr>
            <w:tcW w:w="680" w:type="dxa"/>
          </w:tcPr>
          <w:p w14:paraId="35C5034E" w14:textId="77777777" w:rsidR="007D0FFE" w:rsidRDefault="007D0FFE" w:rsidP="007D0FFE">
            <w:pPr>
              <w:pStyle w:val="BodyText"/>
              <w:spacing w:after="0"/>
              <w:jc w:val="center"/>
              <w:rPr>
                <w:rFonts w:asciiTheme="minorHAnsi" w:hAnsiTheme="minorHAnsi" w:cstheme="minorHAnsi"/>
              </w:rPr>
            </w:pPr>
          </w:p>
        </w:tc>
        <w:tc>
          <w:tcPr>
            <w:tcW w:w="680" w:type="dxa"/>
          </w:tcPr>
          <w:p w14:paraId="621C9C61" w14:textId="77777777" w:rsidR="007D0FFE" w:rsidRPr="00746E12" w:rsidRDefault="007D0FFE" w:rsidP="007D0FFE">
            <w:pPr>
              <w:pStyle w:val="BodyText"/>
              <w:spacing w:after="0"/>
              <w:jc w:val="center"/>
              <w:rPr>
                <w:rFonts w:asciiTheme="minorHAnsi" w:hAnsiTheme="minorHAnsi" w:cstheme="minorHAnsi"/>
              </w:rPr>
            </w:pPr>
          </w:p>
        </w:tc>
        <w:tc>
          <w:tcPr>
            <w:tcW w:w="680" w:type="dxa"/>
          </w:tcPr>
          <w:p w14:paraId="7EA8154B" w14:textId="67D570CF" w:rsidR="007D0FFE" w:rsidRDefault="007D0FFE" w:rsidP="007D0FFE">
            <w:pPr>
              <w:pStyle w:val="BodyText"/>
              <w:spacing w:after="0"/>
              <w:jc w:val="center"/>
              <w:rPr>
                <w:rFonts w:asciiTheme="minorHAnsi" w:hAnsiTheme="minorHAnsi" w:cstheme="minorHAnsi"/>
              </w:rPr>
            </w:pPr>
            <w:r>
              <w:rPr>
                <w:rFonts w:asciiTheme="minorHAnsi" w:hAnsiTheme="minorHAnsi" w:cstheme="minorHAnsi"/>
              </w:rPr>
              <w:t>BLD</w:t>
            </w:r>
          </w:p>
        </w:tc>
        <w:tc>
          <w:tcPr>
            <w:tcW w:w="2098" w:type="dxa"/>
            <w:shd w:val="clear" w:color="auto" w:fill="FFFFFF" w:themeFill="background1"/>
            <w:vAlign w:val="center"/>
          </w:tcPr>
          <w:p w14:paraId="1145D935" w14:textId="6806EA52" w:rsidR="007D0FFE" w:rsidRPr="00C4108C" w:rsidRDefault="00BE22D2" w:rsidP="007D0FFE">
            <w:pPr>
              <w:pStyle w:val="BodyText"/>
              <w:spacing w:after="0"/>
              <w:rPr>
                <w:rFonts w:asciiTheme="minorHAnsi" w:hAnsiTheme="minorHAnsi" w:cstheme="minorHAnsi"/>
              </w:rPr>
            </w:pPr>
            <w:r>
              <w:rPr>
                <w:rFonts w:asciiTheme="minorHAnsi" w:hAnsiTheme="minorHAnsi" w:cstheme="minorHAnsi"/>
              </w:rPr>
              <w:t>LOGS</w:t>
            </w:r>
            <w:r w:rsidR="00271E64" w:rsidRPr="00271E64">
              <w:rPr>
                <w:rFonts w:asciiTheme="minorHAnsi" w:hAnsiTheme="minorHAnsi" w:cstheme="minorHAnsi"/>
              </w:rPr>
              <w:t>732</w:t>
            </w:r>
            <w:r w:rsidR="00271E64">
              <w:rPr>
                <w:rFonts w:asciiTheme="minorHAnsi" w:hAnsiTheme="minorHAnsi" w:cstheme="minorHAnsi"/>
              </w:rPr>
              <w:t>*</w:t>
            </w:r>
          </w:p>
        </w:tc>
      </w:tr>
      <w:tr w:rsidR="00AA783A" w:rsidRPr="00232363" w14:paraId="2FB883F5" w14:textId="77777777" w:rsidTr="000B34A6">
        <w:tc>
          <w:tcPr>
            <w:tcW w:w="1022" w:type="dxa"/>
            <w:tcBorders>
              <w:top w:val="single" w:sz="4" w:space="0" w:color="auto"/>
              <w:left w:val="nil"/>
              <w:bottom w:val="nil"/>
              <w:right w:val="nil"/>
            </w:tcBorders>
            <w:vAlign w:val="center"/>
          </w:tcPr>
          <w:p w14:paraId="6EC81710" w14:textId="320B8389" w:rsidR="00AA783A" w:rsidRPr="00232363" w:rsidRDefault="00AA783A"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AA783A" w:rsidRPr="00232363" w:rsidRDefault="00232363" w:rsidP="00353D9B">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1F7F2CF9" w:rsidR="00AA783A" w:rsidRPr="00232363" w:rsidRDefault="00224C30" w:rsidP="00353D9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36E66F41" w14:textId="5B0C4688" w:rsidR="00AA783A" w:rsidRPr="00232363" w:rsidRDefault="00224C30" w:rsidP="00353D9B">
            <w:pPr>
              <w:pStyle w:val="BodyText"/>
              <w:spacing w:after="0"/>
              <w:jc w:val="center"/>
              <w:rPr>
                <w:rFonts w:asciiTheme="minorHAnsi" w:hAnsiTheme="minorHAnsi" w:cstheme="minorHAnsi"/>
                <w:b/>
                <w:bCs/>
              </w:rPr>
            </w:pPr>
            <w:r>
              <w:rPr>
                <w:rFonts w:asciiTheme="minorHAnsi" w:hAnsiTheme="minorHAnsi" w:cstheme="minorHAnsi"/>
                <w:b/>
                <w:bCs/>
              </w:rPr>
              <w:t>14</w:t>
            </w:r>
          </w:p>
        </w:tc>
        <w:tc>
          <w:tcPr>
            <w:tcW w:w="680" w:type="dxa"/>
            <w:shd w:val="clear" w:color="auto" w:fill="F2F2F2" w:themeFill="background1" w:themeFillShade="F2"/>
            <w:vAlign w:val="center"/>
          </w:tcPr>
          <w:p w14:paraId="4146E881" w14:textId="2A613164" w:rsidR="00AA783A" w:rsidRPr="00232363" w:rsidRDefault="00224C30" w:rsidP="00353D9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5852792C" w14:textId="20F8C0F9" w:rsidR="00AA783A" w:rsidRPr="00232363" w:rsidRDefault="00E0185F" w:rsidP="00353D9B">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bottom w:val="nil"/>
              <w:right w:val="nil"/>
            </w:tcBorders>
          </w:tcPr>
          <w:p w14:paraId="6EFF84CB" w14:textId="77777777" w:rsidR="00AA783A" w:rsidRPr="00232363" w:rsidRDefault="00AA783A"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AA783A" w:rsidRPr="00232363" w:rsidRDefault="00AA783A" w:rsidP="00353D9B">
            <w:pPr>
              <w:pStyle w:val="BodyText"/>
              <w:spacing w:after="0"/>
              <w:rPr>
                <w:rFonts w:asciiTheme="minorHAnsi" w:hAnsiTheme="minorHAnsi" w:cstheme="minorHAnsi"/>
                <w:b/>
                <w:bCs/>
              </w:rPr>
            </w:pPr>
          </w:p>
        </w:tc>
      </w:tr>
    </w:tbl>
    <w:p w14:paraId="4B62E9A7" w14:textId="7EF2CDBB" w:rsidR="00F6603F" w:rsidRDefault="009B678B" w:rsidP="009B678B">
      <w:pPr>
        <w:pStyle w:val="BodyText"/>
        <w:spacing w:after="0"/>
        <w:ind w:left="360"/>
        <w:rPr>
          <w:rFonts w:asciiTheme="minorHAnsi" w:hAnsiTheme="minorHAnsi" w:cstheme="minorHAnsi"/>
        </w:rPr>
      </w:pPr>
      <w:r>
        <w:rPr>
          <w:rFonts w:asciiTheme="majorBidi" w:hAnsiTheme="majorBidi" w:cstheme="majorBidi"/>
          <w:sz w:val="20"/>
          <w:szCs w:val="20"/>
        </w:rPr>
        <w:t>*</w:t>
      </w:r>
      <w:r w:rsidR="003A02C3">
        <w:rPr>
          <w:rFonts w:asciiTheme="majorBidi" w:hAnsiTheme="majorBidi" w:cstheme="majorBidi"/>
          <w:sz w:val="20"/>
          <w:szCs w:val="20"/>
        </w:rPr>
        <w:t>S</w:t>
      </w:r>
      <w:r w:rsidR="003A02C3">
        <w:rPr>
          <w:rFonts w:asciiTheme="majorBidi" w:hAnsiTheme="majorBidi" w:cstheme="majorBidi"/>
          <w:sz w:val="20"/>
          <w:szCs w:val="20"/>
        </w:rPr>
        <w:t>tudents who intend to transfer to the thesis track should take Logs797A as a requirement for the transfer</w:t>
      </w:r>
      <w:r>
        <w:rPr>
          <w:rFonts w:asciiTheme="majorBidi" w:hAnsiTheme="majorBidi" w:cstheme="majorBidi"/>
          <w:sz w:val="20"/>
          <w:szCs w:val="20"/>
        </w:rPr>
        <w:t>.</w:t>
      </w:r>
    </w:p>
    <w:p w14:paraId="753E2056" w14:textId="46F2517D" w:rsidR="00E0185F" w:rsidRPr="00E0185F" w:rsidRDefault="00C9746B" w:rsidP="00E0185F">
      <w:pPr>
        <w:pStyle w:val="Heading3"/>
        <w:numPr>
          <w:ilvl w:val="1"/>
          <w:numId w:val="21"/>
        </w:numPr>
        <w:spacing w:line="240" w:lineRule="auto"/>
        <w:rPr>
          <w:rFonts w:asciiTheme="minorHAnsi" w:hAnsiTheme="minorHAnsi" w:cstheme="minorHAnsi"/>
          <w:sz w:val="32"/>
          <w:szCs w:val="24"/>
        </w:rPr>
      </w:pPr>
      <w:r>
        <w:rPr>
          <w:rFonts w:asciiTheme="minorHAnsi" w:hAnsiTheme="minorHAnsi" w:cstheme="minorHAnsi"/>
          <w:sz w:val="32"/>
          <w:szCs w:val="24"/>
        </w:rPr>
        <w:t>Thesis/Comprehensive Exam</w:t>
      </w:r>
      <w:r w:rsidR="00E32012">
        <w:rPr>
          <w:rFonts w:asciiTheme="minorHAnsi" w:hAnsiTheme="minorHAnsi" w:cstheme="minorHAnsi"/>
          <w:sz w:val="32"/>
          <w:szCs w:val="24"/>
        </w:rPr>
        <w:t>/Other</w:t>
      </w:r>
      <w:r w:rsidR="00E0185F" w:rsidRPr="00E0185F">
        <w:rPr>
          <w:rFonts w:asciiTheme="minorHAnsi" w:hAnsiTheme="minorHAnsi" w:cstheme="minorHAnsi"/>
          <w:sz w:val="32"/>
          <w:szCs w:val="24"/>
        </w:rPr>
        <w:t>: (</w:t>
      </w:r>
      <w:r w:rsidR="00055C51">
        <w:rPr>
          <w:rFonts w:asciiTheme="minorHAnsi" w:hAnsiTheme="minorHAnsi" w:cstheme="minorHAnsi"/>
          <w:sz w:val="32"/>
          <w:szCs w:val="24"/>
        </w:rPr>
        <w:t>9</w:t>
      </w:r>
      <w:r w:rsidR="00E0185F"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0185F" w:rsidRPr="00746E12" w14:paraId="2193216E" w14:textId="77777777" w:rsidTr="007D247A">
        <w:tc>
          <w:tcPr>
            <w:tcW w:w="1022" w:type="dxa"/>
            <w:vMerge w:val="restart"/>
            <w:shd w:val="clear" w:color="auto" w:fill="F2F2F2" w:themeFill="background1" w:themeFillShade="F2"/>
            <w:vAlign w:val="center"/>
          </w:tcPr>
          <w:p w14:paraId="6B6B7462"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45CB83C"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414872D"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9297B9"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2CD36DE6"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462BD44A"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A7BFC84"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E0185F" w:rsidRPr="00746E12" w14:paraId="5C7A6E5A" w14:textId="77777777" w:rsidTr="007D247A">
        <w:tc>
          <w:tcPr>
            <w:tcW w:w="1022" w:type="dxa"/>
            <w:vMerge/>
            <w:shd w:val="clear" w:color="auto" w:fill="F2F2F2" w:themeFill="background1" w:themeFillShade="F2"/>
            <w:vAlign w:val="center"/>
          </w:tcPr>
          <w:p w14:paraId="24764BC2" w14:textId="77777777" w:rsidR="00E0185F" w:rsidRPr="00746E12" w:rsidRDefault="00E0185F" w:rsidP="007D247A">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945204D" w14:textId="77777777" w:rsidR="00E0185F" w:rsidRPr="00746E12" w:rsidRDefault="00E0185F"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BF5071C" w14:textId="77777777" w:rsidR="00E0185F" w:rsidRPr="00746E12" w:rsidRDefault="00E0185F"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21E8E8C" w14:textId="77777777" w:rsidR="00E0185F" w:rsidRPr="00746E12" w:rsidRDefault="00E0185F" w:rsidP="007D247A">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94F4E61"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427E9796"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D8A1FC0" w14:textId="77777777" w:rsidR="00E0185F" w:rsidRPr="00746E12" w:rsidRDefault="00E0185F" w:rsidP="007D247A">
            <w:pPr>
              <w:pStyle w:val="BodyText"/>
              <w:spacing w:after="0"/>
              <w:rPr>
                <w:rFonts w:asciiTheme="minorHAnsi" w:hAnsiTheme="minorHAnsi" w:cstheme="minorHAnsi"/>
              </w:rPr>
            </w:pPr>
          </w:p>
        </w:tc>
        <w:tc>
          <w:tcPr>
            <w:tcW w:w="2098" w:type="dxa"/>
            <w:vMerge/>
            <w:shd w:val="clear" w:color="auto" w:fill="F2F2F2" w:themeFill="background1" w:themeFillShade="F2"/>
          </w:tcPr>
          <w:p w14:paraId="06F0BC74" w14:textId="77777777" w:rsidR="00E0185F" w:rsidRPr="00746E12" w:rsidRDefault="00E0185F" w:rsidP="007D247A">
            <w:pPr>
              <w:pStyle w:val="BodyText"/>
              <w:spacing w:after="0"/>
              <w:rPr>
                <w:rFonts w:asciiTheme="minorHAnsi" w:hAnsiTheme="minorHAnsi" w:cstheme="minorHAnsi"/>
              </w:rPr>
            </w:pPr>
          </w:p>
        </w:tc>
      </w:tr>
      <w:tr w:rsidR="00E0185F" w:rsidRPr="00746E12" w14:paraId="76E21D74" w14:textId="77777777" w:rsidTr="007D247A">
        <w:tc>
          <w:tcPr>
            <w:tcW w:w="1022" w:type="dxa"/>
            <w:tcBorders>
              <w:bottom w:val="single" w:sz="4" w:space="0" w:color="auto"/>
            </w:tcBorders>
          </w:tcPr>
          <w:p w14:paraId="5FE86615" w14:textId="42C38A7E" w:rsidR="00E0185F" w:rsidRPr="0079663F" w:rsidRDefault="00B53C88" w:rsidP="007D247A">
            <w:pPr>
              <w:pStyle w:val="BodyText"/>
              <w:spacing w:after="0"/>
              <w:rPr>
                <w:rFonts w:asciiTheme="minorHAnsi" w:hAnsiTheme="minorHAnsi" w:cstheme="minorHAnsi"/>
                <w:sz w:val="20"/>
                <w:szCs w:val="20"/>
              </w:rPr>
            </w:pPr>
            <w:r w:rsidRPr="0079663F">
              <w:rPr>
                <w:rFonts w:asciiTheme="minorHAnsi" w:hAnsiTheme="minorHAnsi" w:cstheme="minorHAnsi"/>
                <w:sz w:val="20"/>
                <w:szCs w:val="20"/>
              </w:rPr>
              <w:t>LOGS799A</w:t>
            </w:r>
          </w:p>
        </w:tc>
        <w:tc>
          <w:tcPr>
            <w:tcW w:w="3686" w:type="dxa"/>
            <w:tcBorders>
              <w:bottom w:val="single" w:sz="4" w:space="0" w:color="auto"/>
            </w:tcBorders>
          </w:tcPr>
          <w:p w14:paraId="71A12957" w14:textId="02C7E84F" w:rsidR="00E0185F" w:rsidRPr="00746E12" w:rsidRDefault="00B53C88" w:rsidP="007D247A">
            <w:pPr>
              <w:pStyle w:val="BodyText"/>
              <w:spacing w:after="0"/>
              <w:rPr>
                <w:rFonts w:asciiTheme="minorHAnsi" w:hAnsiTheme="minorHAnsi" w:cstheme="minorHAnsi"/>
              </w:rPr>
            </w:pPr>
            <w:r>
              <w:rPr>
                <w:rFonts w:asciiTheme="minorHAnsi" w:hAnsiTheme="minorHAnsi" w:cstheme="minorHAnsi"/>
              </w:rPr>
              <w:t>Master Thesis</w:t>
            </w:r>
          </w:p>
        </w:tc>
        <w:tc>
          <w:tcPr>
            <w:tcW w:w="680" w:type="dxa"/>
          </w:tcPr>
          <w:p w14:paraId="4EBBD628" w14:textId="4A27D120" w:rsidR="00E0185F" w:rsidRPr="00746E12" w:rsidRDefault="00B53C88" w:rsidP="007D247A">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7139792" w14:textId="44EB31F7" w:rsidR="00E0185F" w:rsidRPr="00746E12" w:rsidRDefault="00B53C88" w:rsidP="007D247A">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65AA8A1D" w14:textId="31AF4FF1" w:rsidR="00E0185F" w:rsidRPr="00746E12" w:rsidRDefault="00E0185F" w:rsidP="007D247A">
            <w:pPr>
              <w:pStyle w:val="BodyText"/>
              <w:spacing w:after="0"/>
              <w:jc w:val="center"/>
              <w:rPr>
                <w:rFonts w:asciiTheme="minorHAnsi" w:hAnsiTheme="minorHAnsi" w:cstheme="minorHAnsi"/>
              </w:rPr>
            </w:pPr>
          </w:p>
        </w:tc>
        <w:tc>
          <w:tcPr>
            <w:tcW w:w="680" w:type="dxa"/>
          </w:tcPr>
          <w:p w14:paraId="5A815EB7" w14:textId="77777777" w:rsidR="00E0185F" w:rsidRPr="00746E12" w:rsidRDefault="00E0185F" w:rsidP="007D247A">
            <w:pPr>
              <w:pStyle w:val="BodyText"/>
              <w:spacing w:after="0"/>
              <w:jc w:val="center"/>
              <w:rPr>
                <w:rFonts w:asciiTheme="minorHAnsi" w:hAnsiTheme="minorHAnsi" w:cstheme="minorHAnsi"/>
              </w:rPr>
            </w:pPr>
          </w:p>
        </w:tc>
        <w:tc>
          <w:tcPr>
            <w:tcW w:w="680" w:type="dxa"/>
          </w:tcPr>
          <w:p w14:paraId="301B66B3" w14:textId="77777777" w:rsidR="00E0185F" w:rsidRPr="00746E12" w:rsidRDefault="00E0185F" w:rsidP="007D247A">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Pr>
          <w:p w14:paraId="263FC12A" w14:textId="73E99034" w:rsidR="00E0185F" w:rsidRPr="008402AA" w:rsidRDefault="008402AA" w:rsidP="007D247A">
            <w:pPr>
              <w:pStyle w:val="BodyText"/>
              <w:spacing w:after="0"/>
              <w:rPr>
                <w:rFonts w:asciiTheme="minorHAnsi" w:hAnsiTheme="minorHAnsi" w:cstheme="minorHAnsi"/>
                <w:sz w:val="20"/>
                <w:szCs w:val="20"/>
              </w:rPr>
            </w:pPr>
            <w:r w:rsidRPr="008402AA">
              <w:rPr>
                <w:rFonts w:asciiTheme="minorHAnsi" w:hAnsiTheme="minorHAnsi" w:cstheme="minorHAnsi"/>
                <w:sz w:val="20"/>
                <w:szCs w:val="20"/>
              </w:rPr>
              <w:t>Departmental Approval</w:t>
            </w:r>
          </w:p>
        </w:tc>
      </w:tr>
      <w:tr w:rsidR="00E0185F" w:rsidRPr="00746E12" w14:paraId="58E08B54" w14:textId="77777777" w:rsidTr="007D247A">
        <w:tc>
          <w:tcPr>
            <w:tcW w:w="1022" w:type="dxa"/>
            <w:tcBorders>
              <w:bottom w:val="single" w:sz="4" w:space="0" w:color="auto"/>
            </w:tcBorders>
          </w:tcPr>
          <w:p w14:paraId="5B90E9FE" w14:textId="5D2EC9F5" w:rsidR="00E0185F" w:rsidRPr="0079663F" w:rsidRDefault="00B53C88" w:rsidP="007D247A">
            <w:pPr>
              <w:pStyle w:val="BodyText"/>
              <w:spacing w:after="0"/>
              <w:rPr>
                <w:rFonts w:asciiTheme="minorHAnsi" w:hAnsiTheme="minorHAnsi" w:cstheme="minorHAnsi"/>
                <w:sz w:val="20"/>
                <w:szCs w:val="20"/>
              </w:rPr>
            </w:pPr>
            <w:r w:rsidRPr="0079663F">
              <w:rPr>
                <w:rFonts w:asciiTheme="minorHAnsi" w:hAnsiTheme="minorHAnsi" w:cstheme="minorHAnsi"/>
                <w:sz w:val="20"/>
                <w:szCs w:val="20"/>
              </w:rPr>
              <w:t>LOGS799B</w:t>
            </w:r>
          </w:p>
        </w:tc>
        <w:tc>
          <w:tcPr>
            <w:tcW w:w="3686" w:type="dxa"/>
            <w:tcBorders>
              <w:bottom w:val="single" w:sz="4" w:space="0" w:color="auto"/>
            </w:tcBorders>
          </w:tcPr>
          <w:p w14:paraId="616DA30B" w14:textId="3DA04627" w:rsidR="00E0185F" w:rsidRPr="00746E12" w:rsidRDefault="00B53C88" w:rsidP="007D247A">
            <w:pPr>
              <w:pStyle w:val="BodyText"/>
              <w:spacing w:after="0"/>
              <w:rPr>
                <w:rFonts w:asciiTheme="minorHAnsi" w:hAnsiTheme="minorHAnsi" w:cstheme="minorHAnsi"/>
              </w:rPr>
            </w:pPr>
            <w:r>
              <w:rPr>
                <w:rFonts w:asciiTheme="minorHAnsi" w:hAnsiTheme="minorHAnsi" w:cstheme="minorHAnsi"/>
              </w:rPr>
              <w:t>Master Thesis</w:t>
            </w:r>
          </w:p>
        </w:tc>
        <w:tc>
          <w:tcPr>
            <w:tcW w:w="680" w:type="dxa"/>
          </w:tcPr>
          <w:p w14:paraId="4614BACE" w14:textId="0E7F4E4A" w:rsidR="00E0185F" w:rsidRPr="00746E12" w:rsidRDefault="00B53C88" w:rsidP="007D247A">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244F5A90" w14:textId="2272655B" w:rsidR="00E0185F" w:rsidRPr="00746E12" w:rsidRDefault="00E306F2" w:rsidP="007D247A">
            <w:pPr>
              <w:pStyle w:val="BodyText"/>
              <w:spacing w:after="0"/>
              <w:jc w:val="center"/>
              <w:rPr>
                <w:rFonts w:asciiTheme="minorHAnsi" w:hAnsiTheme="minorHAnsi" w:cstheme="minorHAnsi"/>
              </w:rPr>
            </w:pPr>
            <w:r>
              <w:rPr>
                <w:rFonts w:asciiTheme="minorHAnsi" w:hAnsiTheme="minorHAnsi" w:cstheme="minorHAnsi"/>
              </w:rPr>
              <w:t>20</w:t>
            </w:r>
          </w:p>
        </w:tc>
        <w:tc>
          <w:tcPr>
            <w:tcW w:w="680" w:type="dxa"/>
          </w:tcPr>
          <w:p w14:paraId="1352051B" w14:textId="2D9A97E2" w:rsidR="00E0185F" w:rsidRPr="00746E12" w:rsidRDefault="00E0185F" w:rsidP="007D247A">
            <w:pPr>
              <w:pStyle w:val="BodyText"/>
              <w:spacing w:after="0"/>
              <w:jc w:val="center"/>
              <w:rPr>
                <w:rFonts w:asciiTheme="minorHAnsi" w:hAnsiTheme="minorHAnsi" w:cstheme="minorHAnsi"/>
              </w:rPr>
            </w:pPr>
          </w:p>
        </w:tc>
        <w:tc>
          <w:tcPr>
            <w:tcW w:w="680" w:type="dxa"/>
          </w:tcPr>
          <w:p w14:paraId="4C9A9887" w14:textId="77777777" w:rsidR="00E0185F" w:rsidRPr="00746E12" w:rsidRDefault="00E0185F" w:rsidP="007D247A">
            <w:pPr>
              <w:pStyle w:val="BodyText"/>
              <w:spacing w:after="0"/>
              <w:jc w:val="center"/>
              <w:rPr>
                <w:rFonts w:asciiTheme="minorHAnsi" w:hAnsiTheme="minorHAnsi" w:cstheme="minorHAnsi"/>
              </w:rPr>
            </w:pPr>
          </w:p>
        </w:tc>
        <w:tc>
          <w:tcPr>
            <w:tcW w:w="680" w:type="dxa"/>
          </w:tcPr>
          <w:p w14:paraId="61DA43F7" w14:textId="599D9C3A" w:rsidR="00E0185F" w:rsidRPr="00746E12" w:rsidRDefault="00B53C88" w:rsidP="007D247A">
            <w:pPr>
              <w:pStyle w:val="BodyText"/>
              <w:spacing w:after="0"/>
              <w:jc w:val="center"/>
              <w:rPr>
                <w:rFonts w:asciiTheme="minorHAnsi" w:hAnsiTheme="minorHAnsi" w:cstheme="minorHAnsi"/>
              </w:rPr>
            </w:pPr>
            <w:r>
              <w:rPr>
                <w:rFonts w:asciiTheme="minorHAnsi" w:hAnsiTheme="minorHAnsi" w:cstheme="minorHAnsi"/>
              </w:rPr>
              <w:t>BLD</w:t>
            </w:r>
          </w:p>
        </w:tc>
        <w:tc>
          <w:tcPr>
            <w:tcW w:w="2098" w:type="dxa"/>
            <w:shd w:val="clear" w:color="auto" w:fill="FFFFFF" w:themeFill="background1"/>
          </w:tcPr>
          <w:p w14:paraId="0D6E3B2B" w14:textId="69EA6730" w:rsidR="00E0185F" w:rsidRPr="00746E12" w:rsidRDefault="008402AA" w:rsidP="007D247A">
            <w:pPr>
              <w:pStyle w:val="BodyText"/>
              <w:spacing w:after="0"/>
              <w:rPr>
                <w:rFonts w:asciiTheme="minorHAnsi" w:hAnsiTheme="minorHAnsi" w:cstheme="minorHAnsi"/>
              </w:rPr>
            </w:pPr>
            <w:r w:rsidRPr="00264035">
              <w:rPr>
                <w:sz w:val="20"/>
                <w:szCs w:val="20"/>
                <w:shd w:val="clear" w:color="auto" w:fill="FFFFFF"/>
              </w:rPr>
              <w:t>LOGS799A</w:t>
            </w:r>
          </w:p>
        </w:tc>
      </w:tr>
      <w:tr w:rsidR="00E0185F" w:rsidRPr="00232363" w14:paraId="0B0B3F01" w14:textId="77777777" w:rsidTr="007D247A">
        <w:tc>
          <w:tcPr>
            <w:tcW w:w="1022" w:type="dxa"/>
            <w:tcBorders>
              <w:top w:val="single" w:sz="4" w:space="0" w:color="auto"/>
              <w:left w:val="nil"/>
              <w:bottom w:val="nil"/>
              <w:right w:val="nil"/>
            </w:tcBorders>
            <w:vAlign w:val="center"/>
          </w:tcPr>
          <w:p w14:paraId="3492F725" w14:textId="77777777" w:rsidR="00E0185F" w:rsidRPr="00232363" w:rsidRDefault="00E0185F" w:rsidP="007D247A">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5201100" w14:textId="77777777" w:rsidR="00E0185F" w:rsidRPr="00232363" w:rsidRDefault="00E0185F" w:rsidP="007D247A">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3A38D636" w14:textId="239C3015" w:rsidR="00E0185F" w:rsidRPr="00232363" w:rsidRDefault="00DD25B2" w:rsidP="007D247A">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17EABB6" w14:textId="38A7DB21" w:rsidR="00E0185F" w:rsidRPr="00232363" w:rsidRDefault="00E306F2" w:rsidP="007D247A">
            <w:pPr>
              <w:pStyle w:val="BodyText"/>
              <w:spacing w:after="0"/>
              <w:jc w:val="center"/>
              <w:rPr>
                <w:rFonts w:asciiTheme="minorHAnsi" w:hAnsiTheme="minorHAnsi" w:cstheme="minorHAnsi"/>
                <w:b/>
                <w:bCs/>
              </w:rPr>
            </w:pPr>
            <w:r>
              <w:rPr>
                <w:rFonts w:asciiTheme="minorHAnsi" w:hAnsiTheme="minorHAnsi" w:cstheme="minorHAnsi"/>
                <w:b/>
                <w:bCs/>
              </w:rPr>
              <w:t>27</w:t>
            </w:r>
          </w:p>
        </w:tc>
        <w:tc>
          <w:tcPr>
            <w:tcW w:w="680" w:type="dxa"/>
            <w:shd w:val="clear" w:color="auto" w:fill="F2F2F2" w:themeFill="background1" w:themeFillShade="F2"/>
            <w:vAlign w:val="center"/>
          </w:tcPr>
          <w:p w14:paraId="638E33A4" w14:textId="77777777" w:rsidR="00E0185F" w:rsidRPr="00232363" w:rsidRDefault="00E0185F" w:rsidP="007D247A">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right w:val="single" w:sz="4" w:space="0" w:color="auto"/>
            </w:tcBorders>
            <w:shd w:val="clear" w:color="auto" w:fill="F2F2F2" w:themeFill="background1" w:themeFillShade="F2"/>
            <w:vAlign w:val="center"/>
          </w:tcPr>
          <w:p w14:paraId="61600234" w14:textId="77777777" w:rsidR="00E0185F" w:rsidRPr="00232363" w:rsidRDefault="00E0185F" w:rsidP="007D247A">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bottom w:val="nil"/>
              <w:right w:val="nil"/>
            </w:tcBorders>
          </w:tcPr>
          <w:p w14:paraId="3B4166BF" w14:textId="77777777" w:rsidR="00E0185F" w:rsidRPr="00232363" w:rsidRDefault="00E0185F" w:rsidP="007D247A">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70F8FC4" w14:textId="77777777" w:rsidR="00E0185F" w:rsidRPr="00232363" w:rsidRDefault="00E0185F" w:rsidP="007D247A">
            <w:pPr>
              <w:pStyle w:val="BodyText"/>
              <w:spacing w:after="0"/>
              <w:rPr>
                <w:rFonts w:asciiTheme="minorHAnsi" w:hAnsiTheme="minorHAnsi" w:cstheme="minorHAnsi"/>
                <w:b/>
                <w:bCs/>
              </w:rPr>
            </w:pPr>
          </w:p>
        </w:tc>
      </w:tr>
    </w:tbl>
    <w:p w14:paraId="4F335926" w14:textId="51F86CB3" w:rsidR="006A2170" w:rsidRPr="00540B1D" w:rsidRDefault="006A2170" w:rsidP="00353D9B">
      <w:pPr>
        <w:pStyle w:val="ListParagraph"/>
        <w:numPr>
          <w:ilvl w:val="0"/>
          <w:numId w:val="18"/>
        </w:numPr>
        <w:spacing w:after="120"/>
        <w:rPr>
          <w:rFonts w:asciiTheme="minorHAnsi" w:hAnsiTheme="minorHAnsi" w:cstheme="minorHAnsi"/>
          <w:b/>
          <w:bCs/>
          <w:sz w:val="36"/>
          <w:szCs w:val="36"/>
        </w:rPr>
      </w:pPr>
      <w:r w:rsidRPr="00540B1D">
        <w:rPr>
          <w:rFonts w:asciiTheme="minorHAnsi" w:hAnsiTheme="minorHAnsi" w:cstheme="minorHAnsi"/>
          <w:b/>
          <w:bCs/>
          <w:sz w:val="36"/>
          <w:szCs w:val="36"/>
        </w:rPr>
        <w:lastRenderedPageBreak/>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0B34A6">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0B34A6">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F27888" w:rsidRPr="00746E12" w14:paraId="4356F2BC" w14:textId="77777777" w:rsidTr="009D0383">
        <w:tc>
          <w:tcPr>
            <w:tcW w:w="1022" w:type="dxa"/>
            <w:vAlign w:val="center"/>
          </w:tcPr>
          <w:p w14:paraId="160C4D8F" w14:textId="7890397D"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 xml:space="preserve">LOGS721 </w:t>
            </w:r>
          </w:p>
        </w:tc>
        <w:tc>
          <w:tcPr>
            <w:tcW w:w="3686" w:type="dxa"/>
            <w:vAlign w:val="center"/>
          </w:tcPr>
          <w:p w14:paraId="71081CF8" w14:textId="17821235"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Logistics and Supply Chain Management</w:t>
            </w:r>
          </w:p>
        </w:tc>
        <w:tc>
          <w:tcPr>
            <w:tcW w:w="680" w:type="dxa"/>
            <w:vAlign w:val="center"/>
          </w:tcPr>
          <w:p w14:paraId="5F4C54DF" w14:textId="740126C9"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vAlign w:val="center"/>
          </w:tcPr>
          <w:p w14:paraId="0E60D5BE" w14:textId="6B39DB50"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vAlign w:val="center"/>
          </w:tcPr>
          <w:p w14:paraId="33F48EA0" w14:textId="63DBBD7F"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4810573B" w14:textId="77777777" w:rsidR="00F27888" w:rsidRPr="00746E12" w:rsidRDefault="00F27888" w:rsidP="00F27888">
            <w:pPr>
              <w:pStyle w:val="BodyText"/>
              <w:spacing w:after="0"/>
              <w:jc w:val="center"/>
              <w:rPr>
                <w:rFonts w:asciiTheme="minorHAnsi" w:hAnsiTheme="minorHAnsi" w:cstheme="minorHAnsi"/>
              </w:rPr>
            </w:pPr>
          </w:p>
        </w:tc>
        <w:tc>
          <w:tcPr>
            <w:tcW w:w="680" w:type="dxa"/>
            <w:vAlign w:val="center"/>
          </w:tcPr>
          <w:p w14:paraId="35EF5ABC" w14:textId="7061F3BC"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3A78B224" w14:textId="5046FDB9" w:rsidR="00F27888" w:rsidRPr="00746E12" w:rsidRDefault="00F27888" w:rsidP="00F27888">
            <w:pPr>
              <w:pStyle w:val="BodyText"/>
              <w:spacing w:after="0"/>
              <w:rPr>
                <w:rFonts w:asciiTheme="minorHAnsi" w:hAnsiTheme="minorHAnsi" w:cstheme="minorHAnsi"/>
              </w:rPr>
            </w:pPr>
            <w:r>
              <w:rPr>
                <w:rFonts w:asciiTheme="minorHAnsi" w:hAnsiTheme="minorHAnsi" w:cstheme="minorHAnsi"/>
              </w:rPr>
              <w:t>-</w:t>
            </w:r>
          </w:p>
        </w:tc>
      </w:tr>
      <w:tr w:rsidR="00F27888" w:rsidRPr="00746E12" w14:paraId="08AC39B4" w14:textId="77777777" w:rsidTr="00C124F6">
        <w:tc>
          <w:tcPr>
            <w:tcW w:w="1022" w:type="dxa"/>
            <w:tcBorders>
              <w:bottom w:val="single" w:sz="4" w:space="0" w:color="auto"/>
            </w:tcBorders>
            <w:vAlign w:val="center"/>
          </w:tcPr>
          <w:p w14:paraId="79AAE019" w14:textId="4FFA7063"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 xml:space="preserve">LOGS711 </w:t>
            </w:r>
          </w:p>
        </w:tc>
        <w:tc>
          <w:tcPr>
            <w:tcW w:w="3686" w:type="dxa"/>
            <w:tcBorders>
              <w:bottom w:val="single" w:sz="4" w:space="0" w:color="auto"/>
            </w:tcBorders>
            <w:vAlign w:val="center"/>
          </w:tcPr>
          <w:p w14:paraId="2B641C10" w14:textId="713D07D5"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Applied Data Analysis</w:t>
            </w:r>
          </w:p>
        </w:tc>
        <w:tc>
          <w:tcPr>
            <w:tcW w:w="680" w:type="dxa"/>
            <w:vAlign w:val="center"/>
          </w:tcPr>
          <w:p w14:paraId="3A956AC1" w14:textId="4D62651F"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vAlign w:val="center"/>
          </w:tcPr>
          <w:p w14:paraId="112D38E5" w14:textId="52CE4215"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vAlign w:val="center"/>
          </w:tcPr>
          <w:p w14:paraId="0EEC674F" w14:textId="2FE3BABE"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1E440B6E" w14:textId="77777777" w:rsidR="00F27888" w:rsidRPr="00746E12" w:rsidRDefault="00F27888" w:rsidP="00F27888">
            <w:pPr>
              <w:pStyle w:val="BodyText"/>
              <w:spacing w:after="0"/>
              <w:jc w:val="center"/>
              <w:rPr>
                <w:rFonts w:asciiTheme="minorHAnsi" w:hAnsiTheme="minorHAnsi" w:cstheme="minorHAnsi"/>
              </w:rPr>
            </w:pPr>
          </w:p>
        </w:tc>
        <w:tc>
          <w:tcPr>
            <w:tcW w:w="680" w:type="dxa"/>
          </w:tcPr>
          <w:p w14:paraId="33774A9C" w14:textId="3BB02263" w:rsidR="00F27888" w:rsidRPr="00746E12" w:rsidRDefault="00F27888" w:rsidP="00F27888">
            <w:pPr>
              <w:pStyle w:val="BodyText"/>
              <w:spacing w:after="0"/>
              <w:jc w:val="center"/>
              <w:rPr>
                <w:rFonts w:asciiTheme="minorHAnsi" w:hAnsiTheme="minorHAnsi" w:cstheme="minorHAnsi"/>
              </w:rPr>
            </w:pPr>
            <w:r w:rsidRPr="00F7687B">
              <w:rPr>
                <w:rFonts w:asciiTheme="minorHAnsi" w:hAnsiTheme="minorHAnsi" w:cstheme="minorHAnsi"/>
              </w:rPr>
              <w:t>F2F</w:t>
            </w:r>
          </w:p>
        </w:tc>
        <w:tc>
          <w:tcPr>
            <w:tcW w:w="2098" w:type="dxa"/>
            <w:tcBorders>
              <w:bottom w:val="single" w:sz="4" w:space="0" w:color="auto"/>
            </w:tcBorders>
            <w:vAlign w:val="center"/>
          </w:tcPr>
          <w:p w14:paraId="02761FBD" w14:textId="4E8075C0" w:rsidR="00F27888" w:rsidRPr="00746E12" w:rsidRDefault="00F27888" w:rsidP="00F27888">
            <w:pPr>
              <w:pStyle w:val="BodyText"/>
              <w:spacing w:after="0"/>
              <w:rPr>
                <w:rFonts w:asciiTheme="minorHAnsi" w:hAnsiTheme="minorHAnsi" w:cstheme="minorHAnsi"/>
              </w:rPr>
            </w:pPr>
            <w:r>
              <w:rPr>
                <w:rFonts w:asciiTheme="minorHAnsi" w:hAnsiTheme="minorHAnsi" w:cstheme="minorHAnsi"/>
              </w:rPr>
              <w:t>-</w:t>
            </w:r>
          </w:p>
        </w:tc>
      </w:tr>
      <w:tr w:rsidR="00F27888" w:rsidRPr="00746E12" w14:paraId="40D2CA6C" w14:textId="77777777" w:rsidTr="00C124F6">
        <w:tc>
          <w:tcPr>
            <w:tcW w:w="1022" w:type="dxa"/>
            <w:tcBorders>
              <w:bottom w:val="single" w:sz="4" w:space="0" w:color="auto"/>
            </w:tcBorders>
            <w:vAlign w:val="center"/>
          </w:tcPr>
          <w:p w14:paraId="522E7008" w14:textId="55B66918"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 xml:space="preserve">LOGS712 </w:t>
            </w:r>
          </w:p>
        </w:tc>
        <w:tc>
          <w:tcPr>
            <w:tcW w:w="3686" w:type="dxa"/>
            <w:tcBorders>
              <w:bottom w:val="single" w:sz="4" w:space="0" w:color="auto"/>
            </w:tcBorders>
            <w:vAlign w:val="center"/>
          </w:tcPr>
          <w:p w14:paraId="5A8CB1DF" w14:textId="5AA4C90C"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Production &amp; Operations Management</w:t>
            </w:r>
          </w:p>
        </w:tc>
        <w:tc>
          <w:tcPr>
            <w:tcW w:w="680" w:type="dxa"/>
            <w:tcBorders>
              <w:bottom w:val="single" w:sz="4" w:space="0" w:color="auto"/>
            </w:tcBorders>
            <w:vAlign w:val="center"/>
          </w:tcPr>
          <w:p w14:paraId="629093CC" w14:textId="7EC1ACC5"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tcBorders>
              <w:bottom w:val="single" w:sz="4" w:space="0" w:color="auto"/>
            </w:tcBorders>
            <w:vAlign w:val="center"/>
          </w:tcPr>
          <w:p w14:paraId="5F82E681" w14:textId="670DF27B"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tcBorders>
              <w:bottom w:val="single" w:sz="4" w:space="0" w:color="auto"/>
            </w:tcBorders>
            <w:vAlign w:val="center"/>
          </w:tcPr>
          <w:p w14:paraId="3BD1C432" w14:textId="5CA523EC"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X</w:t>
            </w:r>
          </w:p>
        </w:tc>
        <w:tc>
          <w:tcPr>
            <w:tcW w:w="680" w:type="dxa"/>
            <w:tcBorders>
              <w:bottom w:val="single" w:sz="4" w:space="0" w:color="auto"/>
            </w:tcBorders>
            <w:vAlign w:val="center"/>
          </w:tcPr>
          <w:p w14:paraId="79608A20" w14:textId="77777777" w:rsidR="00F27888" w:rsidRPr="00746E12" w:rsidRDefault="00F27888" w:rsidP="00F27888">
            <w:pPr>
              <w:pStyle w:val="BodyText"/>
              <w:spacing w:after="0"/>
              <w:jc w:val="center"/>
              <w:rPr>
                <w:rFonts w:asciiTheme="minorHAnsi" w:hAnsiTheme="minorHAnsi" w:cstheme="minorHAnsi"/>
              </w:rPr>
            </w:pPr>
          </w:p>
        </w:tc>
        <w:tc>
          <w:tcPr>
            <w:tcW w:w="680" w:type="dxa"/>
            <w:tcBorders>
              <w:bottom w:val="single" w:sz="4" w:space="0" w:color="auto"/>
            </w:tcBorders>
          </w:tcPr>
          <w:p w14:paraId="079FF746" w14:textId="6F23FC9D" w:rsidR="00F27888" w:rsidRPr="00746E12" w:rsidRDefault="00F27888" w:rsidP="00F27888">
            <w:pPr>
              <w:pStyle w:val="BodyText"/>
              <w:spacing w:after="0"/>
              <w:jc w:val="center"/>
              <w:rPr>
                <w:rFonts w:asciiTheme="minorHAnsi" w:hAnsiTheme="minorHAnsi" w:cstheme="minorHAnsi"/>
              </w:rPr>
            </w:pPr>
            <w:r w:rsidRPr="00F7687B">
              <w:rPr>
                <w:rFonts w:asciiTheme="minorHAnsi" w:hAnsiTheme="minorHAnsi" w:cstheme="minorHAnsi"/>
              </w:rPr>
              <w:t>F2F</w:t>
            </w:r>
          </w:p>
        </w:tc>
        <w:tc>
          <w:tcPr>
            <w:tcW w:w="2098" w:type="dxa"/>
            <w:tcBorders>
              <w:bottom w:val="single" w:sz="4" w:space="0" w:color="auto"/>
            </w:tcBorders>
            <w:vAlign w:val="center"/>
          </w:tcPr>
          <w:p w14:paraId="1EDDDF78" w14:textId="313234E5" w:rsidR="00F27888" w:rsidRPr="00746E12" w:rsidRDefault="00F27888" w:rsidP="00F27888">
            <w:pPr>
              <w:pStyle w:val="BodyText"/>
              <w:spacing w:after="0"/>
              <w:rPr>
                <w:rFonts w:asciiTheme="minorHAnsi" w:hAnsiTheme="minorHAnsi" w:cstheme="minorHAnsi"/>
              </w:rPr>
            </w:pPr>
            <w:r>
              <w:rPr>
                <w:rFonts w:asciiTheme="minorHAnsi" w:hAnsiTheme="minorHAnsi" w:cstheme="minorHAnsi"/>
              </w:rPr>
              <w:t>-</w:t>
            </w:r>
          </w:p>
        </w:tc>
      </w:tr>
      <w:tr w:rsidR="000D0D0C" w:rsidRPr="00746E12" w14:paraId="5E1E7F96" w14:textId="77777777" w:rsidTr="000B34A6">
        <w:tc>
          <w:tcPr>
            <w:tcW w:w="1022" w:type="dxa"/>
            <w:tcBorders>
              <w:top w:val="single" w:sz="4" w:space="0" w:color="auto"/>
              <w:left w:val="nil"/>
              <w:bottom w:val="nil"/>
              <w:right w:val="nil"/>
            </w:tcBorders>
            <w:vAlign w:val="center"/>
          </w:tcPr>
          <w:p w14:paraId="71AC642D" w14:textId="77777777" w:rsidR="000D0D0C" w:rsidRPr="00746E12" w:rsidRDefault="000D0D0C"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0D0D0C" w:rsidRPr="00746E12" w:rsidRDefault="000D0D0C"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68F17357" w:rsidR="000D0D0C" w:rsidRPr="00746E12" w:rsidRDefault="00F27888"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36C77689" w:rsidR="000D0D0C" w:rsidRPr="00746E12" w:rsidRDefault="00F27888"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7BCEABEA" w14:textId="35BAFF81" w:rsidR="000D0D0C" w:rsidRPr="00746E12" w:rsidRDefault="00F27888"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right w:val="single" w:sz="4" w:space="0" w:color="auto"/>
            </w:tcBorders>
            <w:shd w:val="clear" w:color="auto" w:fill="F2F2F2" w:themeFill="background1" w:themeFillShade="F2"/>
            <w:vAlign w:val="center"/>
          </w:tcPr>
          <w:p w14:paraId="42A61F80"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7A135620" w14:textId="77777777" w:rsidR="000D0D0C" w:rsidRPr="00746E12" w:rsidRDefault="000D0D0C"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0D0D0C" w:rsidRPr="00746E12" w:rsidRDefault="000D0D0C" w:rsidP="00353D9B">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0B34A6">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0B34A6">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0B34A6">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0B34A6">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461E8C" w:rsidRPr="00746E12" w14:paraId="71D3012E" w14:textId="77777777" w:rsidTr="00677EBC">
        <w:tc>
          <w:tcPr>
            <w:tcW w:w="1022" w:type="dxa"/>
            <w:vAlign w:val="center"/>
          </w:tcPr>
          <w:p w14:paraId="4D136DEC" w14:textId="51EAA378" w:rsidR="00461E8C" w:rsidRPr="00746E12" w:rsidRDefault="00461E8C" w:rsidP="00461E8C">
            <w:pPr>
              <w:pStyle w:val="BodyText"/>
              <w:spacing w:after="0"/>
              <w:rPr>
                <w:rFonts w:asciiTheme="minorHAnsi" w:hAnsiTheme="minorHAnsi" w:cstheme="minorHAnsi"/>
              </w:rPr>
            </w:pPr>
            <w:r w:rsidRPr="00653080">
              <w:rPr>
                <w:rFonts w:asciiTheme="minorHAnsi" w:hAnsiTheme="minorHAnsi" w:cstheme="minorHAnsi"/>
              </w:rPr>
              <w:t xml:space="preserve">LOGS732 </w:t>
            </w:r>
          </w:p>
        </w:tc>
        <w:tc>
          <w:tcPr>
            <w:tcW w:w="3686" w:type="dxa"/>
            <w:vAlign w:val="center"/>
          </w:tcPr>
          <w:p w14:paraId="7D6CE3AE" w14:textId="07E2AE44" w:rsidR="00461E8C" w:rsidRPr="00746E12" w:rsidRDefault="00461E8C" w:rsidP="00461E8C">
            <w:pPr>
              <w:pStyle w:val="BodyText"/>
              <w:spacing w:after="0"/>
              <w:rPr>
                <w:rFonts w:asciiTheme="minorHAnsi" w:hAnsiTheme="minorHAnsi" w:cstheme="minorHAnsi"/>
              </w:rPr>
            </w:pPr>
            <w:r w:rsidRPr="00653080">
              <w:rPr>
                <w:rFonts w:asciiTheme="minorHAnsi" w:hAnsiTheme="minorHAnsi" w:cstheme="minorHAnsi"/>
              </w:rPr>
              <w:t>Supply Network Design and Optimization</w:t>
            </w:r>
          </w:p>
        </w:tc>
        <w:tc>
          <w:tcPr>
            <w:tcW w:w="680" w:type="dxa"/>
            <w:vAlign w:val="center"/>
          </w:tcPr>
          <w:p w14:paraId="55677F19" w14:textId="1E440AD2" w:rsidR="00461E8C" w:rsidRPr="00746E12" w:rsidRDefault="00461E8C" w:rsidP="00461E8C">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vAlign w:val="center"/>
          </w:tcPr>
          <w:p w14:paraId="7E83C9B4" w14:textId="335FE2E5" w:rsidR="00461E8C" w:rsidRPr="00746E12" w:rsidRDefault="00461E8C" w:rsidP="00461E8C">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vAlign w:val="center"/>
          </w:tcPr>
          <w:p w14:paraId="20DE069D" w14:textId="0B06AAE2"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00B07135" w14:textId="77777777" w:rsidR="00461E8C" w:rsidRPr="00746E12" w:rsidRDefault="00461E8C" w:rsidP="00461E8C">
            <w:pPr>
              <w:pStyle w:val="BodyText"/>
              <w:spacing w:after="0"/>
              <w:jc w:val="center"/>
              <w:rPr>
                <w:rFonts w:asciiTheme="minorHAnsi" w:hAnsiTheme="minorHAnsi" w:cstheme="minorHAnsi"/>
              </w:rPr>
            </w:pPr>
          </w:p>
        </w:tc>
        <w:tc>
          <w:tcPr>
            <w:tcW w:w="680" w:type="dxa"/>
            <w:vAlign w:val="center"/>
          </w:tcPr>
          <w:p w14:paraId="0BF3AC43" w14:textId="464FAFA7"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1E244E0D" w14:textId="0D08B03A" w:rsidR="00461E8C" w:rsidRPr="00746E12" w:rsidRDefault="00461E8C" w:rsidP="00461E8C">
            <w:pPr>
              <w:pStyle w:val="BodyText"/>
              <w:spacing w:after="0"/>
              <w:rPr>
                <w:rFonts w:asciiTheme="minorHAnsi" w:hAnsiTheme="minorHAnsi" w:cstheme="minorHAnsi"/>
              </w:rPr>
            </w:pPr>
            <w:r w:rsidRPr="00653080">
              <w:rPr>
                <w:rFonts w:asciiTheme="minorHAnsi" w:hAnsiTheme="minorHAnsi" w:cstheme="minorHAnsi"/>
              </w:rPr>
              <w:t>LOGS721</w:t>
            </w:r>
          </w:p>
        </w:tc>
      </w:tr>
      <w:tr w:rsidR="00461E8C" w:rsidRPr="00746E12" w14:paraId="2082E294" w14:textId="77777777" w:rsidTr="00677EBC">
        <w:tc>
          <w:tcPr>
            <w:tcW w:w="1022" w:type="dxa"/>
            <w:tcBorders>
              <w:bottom w:val="single" w:sz="4" w:space="0" w:color="auto"/>
            </w:tcBorders>
            <w:vAlign w:val="center"/>
          </w:tcPr>
          <w:p w14:paraId="46E12999" w14:textId="318E260F" w:rsidR="00461E8C" w:rsidRPr="00746E12" w:rsidRDefault="00461E8C" w:rsidP="00461E8C">
            <w:pPr>
              <w:pStyle w:val="BodyText"/>
              <w:spacing w:after="0"/>
              <w:rPr>
                <w:rFonts w:asciiTheme="minorHAnsi" w:hAnsiTheme="minorHAnsi" w:cstheme="minorHAnsi"/>
              </w:rPr>
            </w:pPr>
            <w:r w:rsidRPr="00D75AE4">
              <w:rPr>
                <w:rFonts w:asciiTheme="minorHAnsi" w:hAnsiTheme="minorHAnsi" w:cstheme="minorHAnsi"/>
              </w:rPr>
              <w:t xml:space="preserve">LOGS724 </w:t>
            </w:r>
          </w:p>
        </w:tc>
        <w:tc>
          <w:tcPr>
            <w:tcW w:w="3686" w:type="dxa"/>
            <w:tcBorders>
              <w:bottom w:val="single" w:sz="4" w:space="0" w:color="auto"/>
            </w:tcBorders>
            <w:vAlign w:val="center"/>
          </w:tcPr>
          <w:p w14:paraId="4705B9C2" w14:textId="39C374EF" w:rsidR="00461E8C" w:rsidRPr="00746E12" w:rsidRDefault="00461E8C" w:rsidP="00461E8C">
            <w:pPr>
              <w:pStyle w:val="BodyText"/>
              <w:spacing w:after="0"/>
              <w:rPr>
                <w:rFonts w:asciiTheme="minorHAnsi" w:hAnsiTheme="minorHAnsi" w:cstheme="minorHAnsi"/>
              </w:rPr>
            </w:pPr>
            <w:r w:rsidRPr="00D75AE4">
              <w:rPr>
                <w:rFonts w:asciiTheme="minorHAnsi" w:hAnsiTheme="minorHAnsi" w:cstheme="minorHAnsi"/>
              </w:rPr>
              <w:t>Warehousing &amp; Inventory Management</w:t>
            </w:r>
          </w:p>
        </w:tc>
        <w:tc>
          <w:tcPr>
            <w:tcW w:w="680" w:type="dxa"/>
            <w:vAlign w:val="center"/>
          </w:tcPr>
          <w:p w14:paraId="41B425E3" w14:textId="1A69B99D"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371E4A36" w14:textId="6502713B"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7</w:t>
            </w:r>
          </w:p>
        </w:tc>
        <w:tc>
          <w:tcPr>
            <w:tcW w:w="680" w:type="dxa"/>
            <w:vAlign w:val="center"/>
          </w:tcPr>
          <w:p w14:paraId="2011BDCE" w14:textId="452C0F72"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63AB468D" w14:textId="77777777" w:rsidR="00461E8C" w:rsidRPr="00746E12" w:rsidRDefault="00461E8C" w:rsidP="00461E8C">
            <w:pPr>
              <w:pStyle w:val="BodyText"/>
              <w:spacing w:after="0"/>
              <w:jc w:val="center"/>
              <w:rPr>
                <w:rFonts w:asciiTheme="minorHAnsi" w:hAnsiTheme="minorHAnsi" w:cstheme="minorHAnsi"/>
              </w:rPr>
            </w:pPr>
          </w:p>
        </w:tc>
        <w:tc>
          <w:tcPr>
            <w:tcW w:w="680" w:type="dxa"/>
            <w:vAlign w:val="center"/>
          </w:tcPr>
          <w:p w14:paraId="3CBE6A56" w14:textId="27036312"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70023A48" w14:textId="215D49D5" w:rsidR="00461E8C" w:rsidRPr="00746E12" w:rsidRDefault="00461E8C" w:rsidP="00461E8C">
            <w:pPr>
              <w:pStyle w:val="BodyText"/>
              <w:spacing w:after="0"/>
              <w:rPr>
                <w:rFonts w:asciiTheme="minorHAnsi" w:hAnsiTheme="minorHAnsi" w:cstheme="minorHAnsi"/>
              </w:rPr>
            </w:pPr>
            <w:r w:rsidRPr="00E236CD">
              <w:rPr>
                <w:rFonts w:asciiTheme="minorHAnsi" w:hAnsiTheme="minorHAnsi" w:cstheme="minorHAnsi"/>
              </w:rPr>
              <w:t>LOGS721</w:t>
            </w:r>
          </w:p>
        </w:tc>
      </w:tr>
      <w:tr w:rsidR="002A6B25" w:rsidRPr="00746E12" w14:paraId="1331E790" w14:textId="77777777" w:rsidTr="00677EBC">
        <w:tc>
          <w:tcPr>
            <w:tcW w:w="1022" w:type="dxa"/>
            <w:tcBorders>
              <w:bottom w:val="single" w:sz="4" w:space="0" w:color="auto"/>
            </w:tcBorders>
            <w:vAlign w:val="center"/>
          </w:tcPr>
          <w:p w14:paraId="583B1C82" w14:textId="77777777" w:rsidR="002A6B25" w:rsidRPr="00746E12" w:rsidRDefault="002A6B25" w:rsidP="002A6B25">
            <w:pPr>
              <w:pStyle w:val="BodyText"/>
              <w:spacing w:after="0"/>
              <w:rPr>
                <w:rFonts w:asciiTheme="minorHAnsi" w:hAnsiTheme="minorHAnsi" w:cstheme="minorHAnsi"/>
              </w:rPr>
            </w:pPr>
          </w:p>
        </w:tc>
        <w:tc>
          <w:tcPr>
            <w:tcW w:w="3686" w:type="dxa"/>
            <w:tcBorders>
              <w:bottom w:val="single" w:sz="4" w:space="0" w:color="auto"/>
            </w:tcBorders>
            <w:vAlign w:val="center"/>
          </w:tcPr>
          <w:p w14:paraId="6EC191C6" w14:textId="29BEE34A" w:rsidR="002A6B25" w:rsidRPr="00746E12" w:rsidRDefault="002A6B25" w:rsidP="002A6B25">
            <w:pPr>
              <w:pStyle w:val="BodyText"/>
              <w:spacing w:after="0"/>
              <w:rPr>
                <w:rFonts w:asciiTheme="minorHAnsi" w:hAnsiTheme="minorHAnsi" w:cstheme="minorHAnsi"/>
              </w:rPr>
            </w:pPr>
            <w:r w:rsidRPr="00B91C14">
              <w:rPr>
                <w:rFonts w:asciiTheme="minorHAnsi" w:hAnsiTheme="minorHAnsi" w:cstheme="minorHAnsi"/>
              </w:rPr>
              <w:t>Elective</w:t>
            </w:r>
          </w:p>
        </w:tc>
        <w:tc>
          <w:tcPr>
            <w:tcW w:w="680" w:type="dxa"/>
            <w:tcBorders>
              <w:bottom w:val="single" w:sz="4" w:space="0" w:color="auto"/>
            </w:tcBorders>
            <w:vAlign w:val="center"/>
          </w:tcPr>
          <w:p w14:paraId="13023E03" w14:textId="1B225538" w:rsidR="002A6B25" w:rsidRPr="00746E12" w:rsidRDefault="002A6B25" w:rsidP="002A6B25">
            <w:pPr>
              <w:pStyle w:val="BodyText"/>
              <w:spacing w:after="0"/>
              <w:jc w:val="center"/>
              <w:rPr>
                <w:rFonts w:asciiTheme="minorHAnsi" w:hAnsiTheme="minorHAnsi" w:cstheme="minorHAnsi"/>
              </w:rPr>
            </w:pPr>
            <w:r w:rsidRPr="00B91C14">
              <w:rPr>
                <w:rFonts w:asciiTheme="minorHAnsi" w:hAnsiTheme="minorHAnsi" w:cstheme="minorHAnsi"/>
              </w:rPr>
              <w:t>3</w:t>
            </w:r>
          </w:p>
        </w:tc>
        <w:tc>
          <w:tcPr>
            <w:tcW w:w="680" w:type="dxa"/>
            <w:tcBorders>
              <w:bottom w:val="single" w:sz="4" w:space="0" w:color="auto"/>
            </w:tcBorders>
            <w:vAlign w:val="center"/>
          </w:tcPr>
          <w:p w14:paraId="5811ADEA" w14:textId="0F2BF5D3" w:rsidR="002A6B25" w:rsidRPr="00746E12" w:rsidRDefault="002A6B25" w:rsidP="002A6B25">
            <w:pPr>
              <w:pStyle w:val="BodyText"/>
              <w:spacing w:after="0"/>
              <w:jc w:val="center"/>
              <w:rPr>
                <w:rFonts w:asciiTheme="minorHAnsi" w:hAnsiTheme="minorHAnsi" w:cstheme="minorHAnsi"/>
              </w:rPr>
            </w:pPr>
            <w:r w:rsidRPr="00B91C14">
              <w:rPr>
                <w:rFonts w:asciiTheme="minorHAnsi" w:hAnsiTheme="minorHAnsi" w:cstheme="minorHAnsi"/>
              </w:rPr>
              <w:t>7</w:t>
            </w:r>
          </w:p>
        </w:tc>
        <w:tc>
          <w:tcPr>
            <w:tcW w:w="680" w:type="dxa"/>
            <w:tcBorders>
              <w:bottom w:val="single" w:sz="4" w:space="0" w:color="auto"/>
            </w:tcBorders>
            <w:vAlign w:val="center"/>
          </w:tcPr>
          <w:p w14:paraId="3949C605" w14:textId="1B701EA8" w:rsidR="002A6B25" w:rsidRPr="00746E12" w:rsidRDefault="00461E8C" w:rsidP="002A6B25">
            <w:pPr>
              <w:pStyle w:val="BodyText"/>
              <w:spacing w:after="0"/>
              <w:jc w:val="center"/>
              <w:rPr>
                <w:rFonts w:asciiTheme="minorHAnsi" w:hAnsiTheme="minorHAnsi" w:cstheme="minorHAnsi"/>
              </w:rPr>
            </w:pPr>
            <w:r>
              <w:rPr>
                <w:rFonts w:asciiTheme="minorHAnsi" w:hAnsiTheme="minorHAnsi" w:cstheme="minorHAnsi"/>
              </w:rPr>
              <w:t>X</w:t>
            </w:r>
          </w:p>
        </w:tc>
        <w:tc>
          <w:tcPr>
            <w:tcW w:w="680" w:type="dxa"/>
            <w:tcBorders>
              <w:bottom w:val="single" w:sz="4" w:space="0" w:color="auto"/>
            </w:tcBorders>
            <w:vAlign w:val="center"/>
          </w:tcPr>
          <w:p w14:paraId="5E3E89C0" w14:textId="77777777" w:rsidR="002A6B25" w:rsidRPr="00746E12" w:rsidRDefault="002A6B25" w:rsidP="002A6B25">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20378616" w14:textId="12BB808E" w:rsidR="002A6B25" w:rsidRPr="00746E12" w:rsidRDefault="002A6B25" w:rsidP="002A6B25">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0D1FACB9" w14:textId="77777777" w:rsidR="002A6B25" w:rsidRPr="00746E12" w:rsidRDefault="002A6B25" w:rsidP="002A6B25">
            <w:pPr>
              <w:pStyle w:val="BodyText"/>
              <w:spacing w:after="0"/>
              <w:rPr>
                <w:rFonts w:asciiTheme="minorHAnsi" w:hAnsiTheme="minorHAnsi" w:cstheme="minorHAnsi"/>
              </w:rPr>
            </w:pPr>
          </w:p>
        </w:tc>
      </w:tr>
      <w:tr w:rsidR="005957A4" w:rsidRPr="00746E12" w14:paraId="6F80E1D2" w14:textId="77777777" w:rsidTr="000B34A6">
        <w:tc>
          <w:tcPr>
            <w:tcW w:w="1022" w:type="dxa"/>
            <w:tcBorders>
              <w:top w:val="single" w:sz="4" w:space="0" w:color="auto"/>
              <w:left w:val="nil"/>
              <w:bottom w:val="nil"/>
              <w:right w:val="nil"/>
            </w:tcBorders>
            <w:vAlign w:val="center"/>
          </w:tcPr>
          <w:p w14:paraId="7C8D352F" w14:textId="77777777" w:rsidR="005957A4" w:rsidRPr="00746E12" w:rsidRDefault="005957A4"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5957A4" w:rsidRPr="00746E12" w:rsidRDefault="005957A4"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789F4B1C" w:rsidR="005957A4" w:rsidRPr="00746E12" w:rsidRDefault="00461E8C"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5EC4352F" w:rsidR="005957A4" w:rsidRPr="00746E12" w:rsidRDefault="00461E8C"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7DF1CB59" w14:textId="4BFF6780" w:rsidR="005957A4" w:rsidRPr="00746E12" w:rsidRDefault="00461E8C"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right w:val="single" w:sz="4" w:space="0" w:color="auto"/>
            </w:tcBorders>
            <w:shd w:val="clear" w:color="auto" w:fill="F2F2F2" w:themeFill="background1" w:themeFillShade="F2"/>
            <w:vAlign w:val="center"/>
          </w:tcPr>
          <w:p w14:paraId="40130F2A"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3639A596" w14:textId="77777777" w:rsidR="005957A4" w:rsidRPr="00746E12" w:rsidRDefault="005957A4"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5957A4" w:rsidRPr="00746E12" w:rsidRDefault="005957A4" w:rsidP="00353D9B">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1" w:name="_Hlk95147704"/>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B86164" w:rsidRPr="00746E12" w14:paraId="093CDCFA" w14:textId="77777777" w:rsidTr="007D247A">
        <w:tc>
          <w:tcPr>
            <w:tcW w:w="10206" w:type="dxa"/>
            <w:gridSpan w:val="8"/>
            <w:shd w:val="clear" w:color="auto" w:fill="F2F2F2" w:themeFill="background1" w:themeFillShade="F2"/>
            <w:vAlign w:val="center"/>
          </w:tcPr>
          <w:bookmarkEnd w:id="1"/>
          <w:p w14:paraId="70C9CFFC" w14:textId="77777777" w:rsidR="00B86164" w:rsidRPr="00746E12" w:rsidRDefault="00B86164" w:rsidP="007D247A">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B86164" w:rsidRPr="00746E12" w14:paraId="43829F1B" w14:textId="77777777" w:rsidTr="007D247A">
        <w:tc>
          <w:tcPr>
            <w:tcW w:w="10206" w:type="dxa"/>
            <w:gridSpan w:val="8"/>
            <w:shd w:val="clear" w:color="auto" w:fill="auto"/>
            <w:vAlign w:val="center"/>
          </w:tcPr>
          <w:p w14:paraId="7EF621FB" w14:textId="54A28CCC" w:rsidR="00B86164" w:rsidRPr="00746E12" w:rsidRDefault="00B86164" w:rsidP="007D247A">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B86164" w:rsidRPr="00746E12" w14:paraId="53D84BCB" w14:textId="77777777" w:rsidTr="007D247A">
        <w:tc>
          <w:tcPr>
            <w:tcW w:w="1022" w:type="dxa"/>
            <w:vMerge w:val="restart"/>
            <w:shd w:val="clear" w:color="auto" w:fill="F2F2F2" w:themeFill="background1" w:themeFillShade="F2"/>
            <w:vAlign w:val="center"/>
          </w:tcPr>
          <w:p w14:paraId="051EB1A5"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0591AA76"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0452817"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381FCF2D"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75BBC80"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555B5B75"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2CD072FE"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B86164" w:rsidRPr="00746E12" w14:paraId="08EEC9DA" w14:textId="77777777" w:rsidTr="007D247A">
        <w:tc>
          <w:tcPr>
            <w:tcW w:w="1022" w:type="dxa"/>
            <w:vMerge/>
            <w:shd w:val="clear" w:color="auto" w:fill="F2F2F2" w:themeFill="background1" w:themeFillShade="F2"/>
            <w:vAlign w:val="center"/>
          </w:tcPr>
          <w:p w14:paraId="2BE09C90" w14:textId="77777777" w:rsidR="00B86164" w:rsidRPr="00746E12" w:rsidRDefault="00B86164" w:rsidP="007D247A">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2E316C7" w14:textId="77777777" w:rsidR="00B86164" w:rsidRPr="00746E12" w:rsidRDefault="00B86164"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EDC1A9" w14:textId="77777777" w:rsidR="00B86164" w:rsidRPr="00746E12" w:rsidRDefault="00B86164"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082B436B" w14:textId="77777777" w:rsidR="00B86164" w:rsidRPr="00746E12" w:rsidRDefault="00B86164" w:rsidP="007D247A">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C61D3C"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15C7DF0"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4580C79" w14:textId="77777777" w:rsidR="00B86164" w:rsidRPr="00746E12" w:rsidRDefault="00B86164" w:rsidP="007D247A">
            <w:pPr>
              <w:pStyle w:val="BodyText"/>
              <w:spacing w:after="0"/>
              <w:rPr>
                <w:rFonts w:asciiTheme="minorHAnsi" w:hAnsiTheme="minorHAnsi" w:cstheme="minorHAnsi"/>
              </w:rPr>
            </w:pPr>
          </w:p>
        </w:tc>
        <w:tc>
          <w:tcPr>
            <w:tcW w:w="2098" w:type="dxa"/>
            <w:vMerge/>
            <w:shd w:val="clear" w:color="auto" w:fill="F2F2F2" w:themeFill="background1" w:themeFillShade="F2"/>
          </w:tcPr>
          <w:p w14:paraId="60E33ED8" w14:textId="77777777" w:rsidR="00B86164" w:rsidRPr="00746E12" w:rsidRDefault="00B86164" w:rsidP="007D247A">
            <w:pPr>
              <w:pStyle w:val="BodyText"/>
              <w:spacing w:after="0"/>
              <w:rPr>
                <w:rFonts w:asciiTheme="minorHAnsi" w:hAnsiTheme="minorHAnsi" w:cstheme="minorHAnsi"/>
              </w:rPr>
            </w:pPr>
          </w:p>
        </w:tc>
      </w:tr>
      <w:tr w:rsidR="00AD2D31" w:rsidRPr="00746E12" w14:paraId="5CA11A2A" w14:textId="77777777" w:rsidTr="00C31EC3">
        <w:tc>
          <w:tcPr>
            <w:tcW w:w="1022" w:type="dxa"/>
            <w:vAlign w:val="center"/>
          </w:tcPr>
          <w:p w14:paraId="4BC25A74" w14:textId="5E39CEF1" w:rsidR="00AD2D31" w:rsidRPr="00746E12" w:rsidRDefault="00AD2D31" w:rsidP="00AD2D31">
            <w:pPr>
              <w:pStyle w:val="BodyText"/>
              <w:spacing w:after="0"/>
              <w:rPr>
                <w:rFonts w:asciiTheme="minorHAnsi" w:hAnsiTheme="minorHAnsi" w:cstheme="minorHAnsi"/>
              </w:rPr>
            </w:pPr>
          </w:p>
        </w:tc>
        <w:tc>
          <w:tcPr>
            <w:tcW w:w="3686" w:type="dxa"/>
            <w:vAlign w:val="center"/>
          </w:tcPr>
          <w:p w14:paraId="7A14FF0F" w14:textId="1D416D65" w:rsidR="00AD2D31" w:rsidRPr="00746E12" w:rsidRDefault="00AD2D31" w:rsidP="00AD2D31">
            <w:pPr>
              <w:pStyle w:val="BodyText"/>
              <w:spacing w:after="0"/>
              <w:rPr>
                <w:rFonts w:asciiTheme="minorHAnsi" w:hAnsiTheme="minorHAnsi" w:cstheme="minorHAnsi"/>
              </w:rPr>
            </w:pPr>
            <w:r w:rsidRPr="00B91C14">
              <w:rPr>
                <w:rFonts w:asciiTheme="minorHAnsi" w:hAnsiTheme="minorHAnsi" w:cstheme="minorHAnsi"/>
              </w:rPr>
              <w:t>Elective</w:t>
            </w:r>
          </w:p>
        </w:tc>
        <w:tc>
          <w:tcPr>
            <w:tcW w:w="680" w:type="dxa"/>
            <w:vAlign w:val="center"/>
          </w:tcPr>
          <w:p w14:paraId="1289EA5F" w14:textId="32ED66B4" w:rsidR="00AD2D31" w:rsidRPr="00746E12" w:rsidRDefault="00AD2D31" w:rsidP="00AD2D31">
            <w:pPr>
              <w:pStyle w:val="BodyText"/>
              <w:spacing w:after="0"/>
              <w:jc w:val="center"/>
              <w:rPr>
                <w:rFonts w:asciiTheme="minorHAnsi" w:hAnsiTheme="minorHAnsi" w:cstheme="minorHAnsi"/>
              </w:rPr>
            </w:pPr>
            <w:r w:rsidRPr="00B91C14">
              <w:rPr>
                <w:rFonts w:asciiTheme="minorHAnsi" w:hAnsiTheme="minorHAnsi" w:cstheme="minorHAnsi"/>
              </w:rPr>
              <w:t>3</w:t>
            </w:r>
          </w:p>
        </w:tc>
        <w:tc>
          <w:tcPr>
            <w:tcW w:w="680" w:type="dxa"/>
            <w:vAlign w:val="center"/>
          </w:tcPr>
          <w:p w14:paraId="4FF1052B" w14:textId="397909CD" w:rsidR="00AD2D31" w:rsidRPr="00746E12" w:rsidRDefault="00AD2D31" w:rsidP="00AD2D31">
            <w:pPr>
              <w:pStyle w:val="BodyText"/>
              <w:spacing w:after="0"/>
              <w:jc w:val="center"/>
              <w:rPr>
                <w:rFonts w:asciiTheme="minorHAnsi" w:hAnsiTheme="minorHAnsi" w:cstheme="minorHAnsi"/>
              </w:rPr>
            </w:pPr>
            <w:r w:rsidRPr="00B91C14">
              <w:rPr>
                <w:rFonts w:asciiTheme="minorHAnsi" w:hAnsiTheme="minorHAnsi" w:cstheme="minorHAnsi"/>
              </w:rPr>
              <w:t>7</w:t>
            </w:r>
          </w:p>
        </w:tc>
        <w:tc>
          <w:tcPr>
            <w:tcW w:w="680" w:type="dxa"/>
            <w:vAlign w:val="center"/>
          </w:tcPr>
          <w:p w14:paraId="6C602779" w14:textId="222F41CB" w:rsidR="00AD2D31" w:rsidRPr="00746E12" w:rsidRDefault="00AD2D31" w:rsidP="00AD2D31">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3FD73987" w14:textId="178734BF" w:rsidR="00AD2D31" w:rsidRPr="00746E12" w:rsidRDefault="00AD2D31" w:rsidP="00AD2D31">
            <w:pPr>
              <w:pStyle w:val="BodyText"/>
              <w:spacing w:after="0"/>
              <w:jc w:val="center"/>
              <w:rPr>
                <w:rFonts w:asciiTheme="minorHAnsi" w:hAnsiTheme="minorHAnsi" w:cstheme="minorHAnsi"/>
              </w:rPr>
            </w:pPr>
          </w:p>
        </w:tc>
        <w:tc>
          <w:tcPr>
            <w:tcW w:w="680" w:type="dxa"/>
            <w:vAlign w:val="center"/>
          </w:tcPr>
          <w:p w14:paraId="3EC6D186" w14:textId="1942AA73" w:rsidR="00AD2D31" w:rsidRPr="00746E12" w:rsidRDefault="00AD2D31" w:rsidP="00AD2D31">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6C60E794" w14:textId="2D91CC61" w:rsidR="00AD2D31" w:rsidRPr="00746E12" w:rsidRDefault="00AD2D31" w:rsidP="00AD2D31">
            <w:pPr>
              <w:pStyle w:val="BodyText"/>
              <w:spacing w:after="0"/>
              <w:rPr>
                <w:rFonts w:asciiTheme="minorHAnsi" w:hAnsiTheme="minorHAnsi" w:cstheme="minorHAnsi"/>
              </w:rPr>
            </w:pPr>
          </w:p>
        </w:tc>
      </w:tr>
      <w:tr w:rsidR="00264035" w:rsidRPr="00746E12" w14:paraId="6A5C732C" w14:textId="77777777" w:rsidTr="00672FB1">
        <w:tc>
          <w:tcPr>
            <w:tcW w:w="1022" w:type="dxa"/>
            <w:tcBorders>
              <w:bottom w:val="single" w:sz="4" w:space="0" w:color="auto"/>
            </w:tcBorders>
            <w:vAlign w:val="center"/>
          </w:tcPr>
          <w:p w14:paraId="2B75B1C6" w14:textId="66576019" w:rsidR="00264035" w:rsidRPr="00746E12" w:rsidRDefault="00264035" w:rsidP="00264035">
            <w:pPr>
              <w:pStyle w:val="BodyText"/>
              <w:spacing w:after="0"/>
              <w:rPr>
                <w:rFonts w:asciiTheme="minorHAnsi" w:hAnsiTheme="minorHAnsi" w:cstheme="minorHAnsi"/>
              </w:rPr>
            </w:pPr>
          </w:p>
        </w:tc>
        <w:tc>
          <w:tcPr>
            <w:tcW w:w="3686" w:type="dxa"/>
            <w:tcBorders>
              <w:bottom w:val="single" w:sz="4" w:space="0" w:color="auto"/>
            </w:tcBorders>
            <w:vAlign w:val="center"/>
          </w:tcPr>
          <w:p w14:paraId="5D31BDB6" w14:textId="54528F72" w:rsidR="00264035" w:rsidRPr="00746E12" w:rsidRDefault="00264035" w:rsidP="00264035">
            <w:pPr>
              <w:pStyle w:val="BodyText"/>
              <w:spacing w:after="0"/>
              <w:rPr>
                <w:rFonts w:asciiTheme="minorHAnsi" w:hAnsiTheme="minorHAnsi" w:cstheme="minorHAnsi"/>
              </w:rPr>
            </w:pPr>
            <w:r w:rsidRPr="00B91C14">
              <w:rPr>
                <w:rFonts w:asciiTheme="minorHAnsi" w:hAnsiTheme="minorHAnsi" w:cstheme="minorHAnsi"/>
              </w:rPr>
              <w:t>Elective</w:t>
            </w:r>
          </w:p>
        </w:tc>
        <w:tc>
          <w:tcPr>
            <w:tcW w:w="680" w:type="dxa"/>
            <w:vAlign w:val="center"/>
          </w:tcPr>
          <w:p w14:paraId="5847E594" w14:textId="426DAB69" w:rsidR="00264035" w:rsidRPr="00746E12" w:rsidRDefault="00264035" w:rsidP="00264035">
            <w:pPr>
              <w:pStyle w:val="BodyText"/>
              <w:spacing w:after="0"/>
              <w:jc w:val="center"/>
              <w:rPr>
                <w:rFonts w:asciiTheme="minorHAnsi" w:hAnsiTheme="minorHAnsi" w:cstheme="minorHAnsi"/>
              </w:rPr>
            </w:pPr>
            <w:r w:rsidRPr="00B91C14">
              <w:rPr>
                <w:rFonts w:asciiTheme="minorHAnsi" w:hAnsiTheme="minorHAnsi" w:cstheme="minorHAnsi"/>
              </w:rPr>
              <w:t>3</w:t>
            </w:r>
          </w:p>
        </w:tc>
        <w:tc>
          <w:tcPr>
            <w:tcW w:w="680" w:type="dxa"/>
            <w:vAlign w:val="center"/>
          </w:tcPr>
          <w:p w14:paraId="593F3F46" w14:textId="680FAD94" w:rsidR="00264035" w:rsidRPr="00746E12" w:rsidRDefault="00264035" w:rsidP="00264035">
            <w:pPr>
              <w:pStyle w:val="BodyText"/>
              <w:spacing w:after="0"/>
              <w:jc w:val="center"/>
              <w:rPr>
                <w:rFonts w:asciiTheme="minorHAnsi" w:hAnsiTheme="minorHAnsi" w:cstheme="minorHAnsi"/>
              </w:rPr>
            </w:pPr>
            <w:r w:rsidRPr="00B91C14">
              <w:rPr>
                <w:rFonts w:asciiTheme="minorHAnsi" w:hAnsiTheme="minorHAnsi" w:cstheme="minorHAnsi"/>
              </w:rPr>
              <w:t>7</w:t>
            </w:r>
          </w:p>
        </w:tc>
        <w:tc>
          <w:tcPr>
            <w:tcW w:w="680" w:type="dxa"/>
            <w:vAlign w:val="center"/>
          </w:tcPr>
          <w:p w14:paraId="6A6B3878" w14:textId="05C6D6C6" w:rsidR="00264035" w:rsidRPr="00746E12" w:rsidRDefault="00264035" w:rsidP="00264035">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2E623DD8" w14:textId="6691C986" w:rsidR="00264035" w:rsidRPr="00746E12" w:rsidRDefault="00264035" w:rsidP="00264035">
            <w:pPr>
              <w:pStyle w:val="BodyText"/>
              <w:spacing w:after="0"/>
              <w:jc w:val="center"/>
              <w:rPr>
                <w:rFonts w:asciiTheme="minorHAnsi" w:hAnsiTheme="minorHAnsi" w:cstheme="minorHAnsi"/>
              </w:rPr>
            </w:pPr>
          </w:p>
        </w:tc>
        <w:tc>
          <w:tcPr>
            <w:tcW w:w="680" w:type="dxa"/>
            <w:vAlign w:val="center"/>
          </w:tcPr>
          <w:p w14:paraId="09EB50AD" w14:textId="44D917E2" w:rsidR="00264035" w:rsidRPr="00746E12" w:rsidRDefault="00264035" w:rsidP="00264035">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2382C215" w14:textId="577602C1" w:rsidR="00264035" w:rsidRPr="00746E12" w:rsidRDefault="00264035" w:rsidP="00264035">
            <w:pPr>
              <w:pStyle w:val="BodyText"/>
              <w:spacing w:after="0"/>
              <w:rPr>
                <w:rFonts w:asciiTheme="minorHAnsi" w:hAnsiTheme="minorHAnsi" w:cstheme="minorHAnsi"/>
              </w:rPr>
            </w:pPr>
          </w:p>
        </w:tc>
      </w:tr>
      <w:tr w:rsidR="00B86164" w:rsidRPr="00746E12" w14:paraId="2DD37433" w14:textId="77777777" w:rsidTr="007D247A">
        <w:tc>
          <w:tcPr>
            <w:tcW w:w="1022" w:type="dxa"/>
            <w:tcBorders>
              <w:top w:val="single" w:sz="4" w:space="0" w:color="auto"/>
              <w:left w:val="nil"/>
              <w:bottom w:val="nil"/>
              <w:right w:val="nil"/>
            </w:tcBorders>
            <w:vAlign w:val="center"/>
          </w:tcPr>
          <w:p w14:paraId="1FF2DD9D" w14:textId="77777777" w:rsidR="00B86164" w:rsidRPr="00746E12" w:rsidRDefault="00B86164" w:rsidP="007D247A">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432C835C" w14:textId="77777777" w:rsidR="00B86164" w:rsidRPr="00746E12" w:rsidRDefault="00B86164" w:rsidP="007D247A">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DB84A86" w14:textId="6812EFEC" w:rsidR="00B86164" w:rsidRPr="00746E12" w:rsidRDefault="00264035" w:rsidP="007D247A">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420FB1F3" w14:textId="459D196E" w:rsidR="00B86164" w:rsidRPr="00746E12" w:rsidRDefault="007E66D6" w:rsidP="007D247A">
            <w:pPr>
              <w:pStyle w:val="BodyText"/>
              <w:spacing w:after="0"/>
              <w:jc w:val="center"/>
              <w:rPr>
                <w:rFonts w:asciiTheme="minorHAnsi" w:hAnsiTheme="minorHAnsi" w:cstheme="minorHAnsi"/>
                <w:b/>
                <w:bCs/>
              </w:rPr>
            </w:pPr>
            <w:r>
              <w:rPr>
                <w:rFonts w:asciiTheme="minorHAnsi" w:hAnsiTheme="minorHAnsi" w:cstheme="minorHAnsi"/>
                <w:b/>
                <w:bCs/>
              </w:rPr>
              <w:t>10</w:t>
            </w:r>
          </w:p>
        </w:tc>
        <w:tc>
          <w:tcPr>
            <w:tcW w:w="680" w:type="dxa"/>
            <w:shd w:val="clear" w:color="auto" w:fill="F2F2F2" w:themeFill="background1" w:themeFillShade="F2"/>
            <w:vAlign w:val="center"/>
          </w:tcPr>
          <w:p w14:paraId="6F2A84C0" w14:textId="5A67B08C" w:rsidR="00B86164" w:rsidRPr="00746E12" w:rsidRDefault="007E66D6" w:rsidP="007D247A">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D33B2E9"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5363638B" w14:textId="77777777" w:rsidR="00B86164" w:rsidRPr="00746E12" w:rsidRDefault="00B86164" w:rsidP="007D247A">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EEAF9A" w14:textId="77777777" w:rsidR="00B86164" w:rsidRPr="00746E12" w:rsidRDefault="00B86164" w:rsidP="007D247A">
            <w:pPr>
              <w:pStyle w:val="BodyText"/>
              <w:spacing w:after="0"/>
              <w:rPr>
                <w:rFonts w:asciiTheme="minorHAnsi" w:hAnsiTheme="minorHAnsi" w:cstheme="minorHAnsi"/>
                <w:b/>
                <w:bCs/>
              </w:rPr>
            </w:pPr>
          </w:p>
        </w:tc>
      </w:tr>
    </w:tbl>
    <w:p w14:paraId="273407EE" w14:textId="7450BE53" w:rsidR="00947E39" w:rsidRDefault="00947E39" w:rsidP="00353D9B">
      <w:pPr>
        <w:rPr>
          <w:rFonts w:asciiTheme="minorHAnsi" w:hAnsiTheme="minorHAnsi" w:cstheme="minorHAnsi"/>
          <w:sz w:val="20"/>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0B34A6">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0B34A6">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0B34A6">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0B34A6">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A679C9" w:rsidRPr="00746E12" w14:paraId="46B86D39" w14:textId="77777777" w:rsidTr="00D179E7">
        <w:tc>
          <w:tcPr>
            <w:tcW w:w="1022" w:type="dxa"/>
            <w:vAlign w:val="center"/>
          </w:tcPr>
          <w:p w14:paraId="06EBC28B" w14:textId="3556E3C5" w:rsidR="00A679C9" w:rsidRPr="00746E12" w:rsidRDefault="00A679C9" w:rsidP="00A679C9">
            <w:pPr>
              <w:pStyle w:val="BodyText"/>
              <w:spacing w:after="0"/>
              <w:rPr>
                <w:rFonts w:asciiTheme="minorHAnsi" w:hAnsiTheme="minorHAnsi" w:cstheme="minorHAnsi"/>
              </w:rPr>
            </w:pPr>
            <w:r w:rsidRPr="00D75AE4">
              <w:rPr>
                <w:rFonts w:asciiTheme="minorHAnsi" w:hAnsiTheme="minorHAnsi" w:cstheme="minorHAnsi"/>
              </w:rPr>
              <w:t xml:space="preserve">LOGS723 </w:t>
            </w:r>
          </w:p>
        </w:tc>
        <w:tc>
          <w:tcPr>
            <w:tcW w:w="3686" w:type="dxa"/>
            <w:vAlign w:val="center"/>
          </w:tcPr>
          <w:p w14:paraId="1D931515" w14:textId="25E3F8F2" w:rsidR="00A679C9" w:rsidRPr="00746E12" w:rsidRDefault="00A679C9" w:rsidP="00A679C9">
            <w:pPr>
              <w:pStyle w:val="BodyText"/>
              <w:spacing w:after="0"/>
              <w:rPr>
                <w:rFonts w:asciiTheme="minorHAnsi" w:hAnsiTheme="minorHAnsi" w:cstheme="minorHAnsi"/>
              </w:rPr>
            </w:pPr>
            <w:r w:rsidRPr="00D75AE4">
              <w:rPr>
                <w:rFonts w:asciiTheme="minorHAnsi" w:hAnsiTheme="minorHAnsi" w:cstheme="minorHAnsi"/>
              </w:rPr>
              <w:t>Transportation &amp; Distribution Management</w:t>
            </w:r>
          </w:p>
        </w:tc>
        <w:tc>
          <w:tcPr>
            <w:tcW w:w="680" w:type="dxa"/>
            <w:vAlign w:val="center"/>
          </w:tcPr>
          <w:p w14:paraId="2E9C7E27" w14:textId="35D23095"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44A0687F" w14:textId="5B9EA7B5"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7</w:t>
            </w:r>
          </w:p>
        </w:tc>
        <w:tc>
          <w:tcPr>
            <w:tcW w:w="680" w:type="dxa"/>
            <w:vAlign w:val="center"/>
          </w:tcPr>
          <w:p w14:paraId="58D5B12B" w14:textId="7094B3F3"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18FAA114" w14:textId="77777777" w:rsidR="00A679C9" w:rsidRPr="00746E12" w:rsidRDefault="00A679C9" w:rsidP="00A679C9">
            <w:pPr>
              <w:pStyle w:val="BodyText"/>
              <w:spacing w:after="0"/>
              <w:jc w:val="center"/>
              <w:rPr>
                <w:rFonts w:asciiTheme="minorHAnsi" w:hAnsiTheme="minorHAnsi" w:cstheme="minorHAnsi"/>
              </w:rPr>
            </w:pPr>
          </w:p>
        </w:tc>
        <w:tc>
          <w:tcPr>
            <w:tcW w:w="680" w:type="dxa"/>
            <w:vAlign w:val="center"/>
          </w:tcPr>
          <w:p w14:paraId="620249AA" w14:textId="13C87262"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CD0F0F4" w14:textId="0BD8CBE2" w:rsidR="00A679C9" w:rsidRPr="00746E12" w:rsidRDefault="00A679C9" w:rsidP="00A679C9">
            <w:pPr>
              <w:pStyle w:val="BodyText"/>
              <w:spacing w:after="0"/>
              <w:rPr>
                <w:rFonts w:asciiTheme="minorHAnsi" w:hAnsiTheme="minorHAnsi" w:cstheme="minorHAnsi"/>
              </w:rPr>
            </w:pPr>
            <w:r w:rsidRPr="00E236CD">
              <w:rPr>
                <w:rFonts w:asciiTheme="minorHAnsi" w:hAnsiTheme="minorHAnsi" w:cstheme="minorHAnsi"/>
              </w:rPr>
              <w:t>LOGS721</w:t>
            </w:r>
          </w:p>
        </w:tc>
      </w:tr>
      <w:tr w:rsidR="00B22771" w:rsidRPr="00746E12" w14:paraId="19ED5BAA" w14:textId="77777777" w:rsidTr="00D179E7">
        <w:tc>
          <w:tcPr>
            <w:tcW w:w="1022" w:type="dxa"/>
            <w:tcBorders>
              <w:bottom w:val="single" w:sz="4" w:space="0" w:color="auto"/>
            </w:tcBorders>
            <w:vAlign w:val="center"/>
          </w:tcPr>
          <w:p w14:paraId="2C430078" w14:textId="616CB9A2" w:rsidR="00B22771" w:rsidRPr="00746E12" w:rsidRDefault="00B22771" w:rsidP="00B22771">
            <w:pPr>
              <w:pStyle w:val="BodyText"/>
              <w:spacing w:after="0"/>
              <w:rPr>
                <w:rFonts w:asciiTheme="minorHAnsi" w:hAnsiTheme="minorHAnsi" w:cstheme="minorHAnsi"/>
              </w:rPr>
            </w:pPr>
            <w:r w:rsidRPr="00D75AE4">
              <w:rPr>
                <w:rFonts w:asciiTheme="minorHAnsi" w:hAnsiTheme="minorHAnsi" w:cstheme="minorHAnsi"/>
              </w:rPr>
              <w:t xml:space="preserve">LOGS722 </w:t>
            </w:r>
          </w:p>
        </w:tc>
        <w:tc>
          <w:tcPr>
            <w:tcW w:w="3686" w:type="dxa"/>
            <w:tcBorders>
              <w:bottom w:val="single" w:sz="4" w:space="0" w:color="auto"/>
            </w:tcBorders>
            <w:vAlign w:val="center"/>
          </w:tcPr>
          <w:p w14:paraId="2175D07D" w14:textId="182660F8" w:rsidR="00B22771" w:rsidRPr="00746E12" w:rsidRDefault="00B22771" w:rsidP="00B22771">
            <w:pPr>
              <w:pStyle w:val="BodyText"/>
              <w:spacing w:after="0"/>
              <w:rPr>
                <w:rFonts w:asciiTheme="minorHAnsi" w:hAnsiTheme="minorHAnsi" w:cstheme="minorHAnsi"/>
              </w:rPr>
            </w:pPr>
            <w:r w:rsidRPr="00D75AE4">
              <w:rPr>
                <w:rFonts w:asciiTheme="minorHAnsi" w:hAnsiTheme="minorHAnsi" w:cstheme="minorHAnsi"/>
              </w:rPr>
              <w:t>Sourcing &amp; Procurement Management</w:t>
            </w:r>
          </w:p>
        </w:tc>
        <w:tc>
          <w:tcPr>
            <w:tcW w:w="680" w:type="dxa"/>
            <w:vAlign w:val="center"/>
          </w:tcPr>
          <w:p w14:paraId="3FCC1D88" w14:textId="1362D6E6"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1495C73F" w14:textId="51DAEFFF"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7</w:t>
            </w:r>
          </w:p>
        </w:tc>
        <w:tc>
          <w:tcPr>
            <w:tcW w:w="680" w:type="dxa"/>
            <w:vAlign w:val="center"/>
          </w:tcPr>
          <w:p w14:paraId="51097163" w14:textId="5735FD8D"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724FB0F6" w14:textId="77777777" w:rsidR="00B22771" w:rsidRPr="00746E12" w:rsidRDefault="00B22771" w:rsidP="00B22771">
            <w:pPr>
              <w:pStyle w:val="BodyText"/>
              <w:spacing w:after="0"/>
              <w:jc w:val="center"/>
              <w:rPr>
                <w:rFonts w:asciiTheme="minorHAnsi" w:hAnsiTheme="minorHAnsi" w:cstheme="minorHAnsi"/>
              </w:rPr>
            </w:pPr>
          </w:p>
        </w:tc>
        <w:tc>
          <w:tcPr>
            <w:tcW w:w="680" w:type="dxa"/>
            <w:vAlign w:val="center"/>
          </w:tcPr>
          <w:p w14:paraId="7644D0F0" w14:textId="4D4CE3FC"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91085E4" w14:textId="19D32B9E" w:rsidR="00B22771" w:rsidRPr="00746E12" w:rsidRDefault="00B22771" w:rsidP="00B22771">
            <w:pPr>
              <w:pStyle w:val="BodyText"/>
              <w:spacing w:after="0"/>
              <w:rPr>
                <w:rFonts w:asciiTheme="minorHAnsi" w:hAnsiTheme="minorHAnsi" w:cstheme="minorHAnsi"/>
              </w:rPr>
            </w:pPr>
            <w:r w:rsidRPr="00E236CD">
              <w:rPr>
                <w:rFonts w:asciiTheme="minorHAnsi" w:hAnsiTheme="minorHAnsi" w:cstheme="minorHAnsi"/>
              </w:rPr>
              <w:t>LOGS721</w:t>
            </w:r>
          </w:p>
        </w:tc>
      </w:tr>
      <w:tr w:rsidR="00B22771" w:rsidRPr="00746E12" w14:paraId="6D06A180" w14:textId="77777777" w:rsidTr="00022B3F">
        <w:tc>
          <w:tcPr>
            <w:tcW w:w="1022" w:type="dxa"/>
            <w:tcBorders>
              <w:bottom w:val="single" w:sz="4" w:space="0" w:color="auto"/>
            </w:tcBorders>
          </w:tcPr>
          <w:p w14:paraId="41E24872" w14:textId="553D038B" w:rsidR="00B22771" w:rsidRPr="00746E12" w:rsidRDefault="00B22771" w:rsidP="00B22771">
            <w:pPr>
              <w:pStyle w:val="BodyText"/>
              <w:spacing w:after="0"/>
              <w:rPr>
                <w:rFonts w:asciiTheme="minorHAnsi" w:hAnsiTheme="minorHAnsi" w:cstheme="minorHAnsi"/>
              </w:rPr>
            </w:pPr>
            <w:r w:rsidRPr="0079663F">
              <w:rPr>
                <w:rFonts w:asciiTheme="minorHAnsi" w:hAnsiTheme="minorHAnsi" w:cstheme="minorHAnsi"/>
                <w:sz w:val="20"/>
                <w:szCs w:val="20"/>
              </w:rPr>
              <w:t>LOGS799A</w:t>
            </w:r>
          </w:p>
        </w:tc>
        <w:tc>
          <w:tcPr>
            <w:tcW w:w="3686" w:type="dxa"/>
            <w:tcBorders>
              <w:bottom w:val="single" w:sz="4" w:space="0" w:color="auto"/>
            </w:tcBorders>
          </w:tcPr>
          <w:p w14:paraId="21022664" w14:textId="20BDDFB6" w:rsidR="00B22771" w:rsidRPr="00746E12" w:rsidRDefault="00B22771" w:rsidP="00B22771">
            <w:pPr>
              <w:pStyle w:val="BodyText"/>
              <w:spacing w:after="0"/>
              <w:rPr>
                <w:rFonts w:asciiTheme="minorHAnsi" w:hAnsiTheme="minorHAnsi" w:cstheme="minorHAnsi"/>
              </w:rPr>
            </w:pPr>
            <w:r>
              <w:rPr>
                <w:rFonts w:asciiTheme="minorHAnsi" w:hAnsiTheme="minorHAnsi" w:cstheme="minorHAnsi"/>
              </w:rPr>
              <w:t>Master Thesis</w:t>
            </w:r>
          </w:p>
        </w:tc>
        <w:tc>
          <w:tcPr>
            <w:tcW w:w="680" w:type="dxa"/>
            <w:tcBorders>
              <w:bottom w:val="single" w:sz="4" w:space="0" w:color="auto"/>
            </w:tcBorders>
          </w:tcPr>
          <w:p w14:paraId="6A879029" w14:textId="2F3C1865"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3</w:t>
            </w:r>
          </w:p>
        </w:tc>
        <w:tc>
          <w:tcPr>
            <w:tcW w:w="680" w:type="dxa"/>
            <w:tcBorders>
              <w:bottom w:val="single" w:sz="4" w:space="0" w:color="auto"/>
            </w:tcBorders>
          </w:tcPr>
          <w:p w14:paraId="6DB259D2" w14:textId="2F8094E9"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7</w:t>
            </w:r>
          </w:p>
        </w:tc>
        <w:tc>
          <w:tcPr>
            <w:tcW w:w="680" w:type="dxa"/>
            <w:tcBorders>
              <w:bottom w:val="single" w:sz="4" w:space="0" w:color="auto"/>
            </w:tcBorders>
          </w:tcPr>
          <w:p w14:paraId="6E2CC0D3" w14:textId="1EC18FF2" w:rsidR="00B22771" w:rsidRPr="00746E12" w:rsidRDefault="00B22771" w:rsidP="00B22771">
            <w:pPr>
              <w:pStyle w:val="BodyText"/>
              <w:spacing w:after="0"/>
              <w:jc w:val="center"/>
              <w:rPr>
                <w:rFonts w:asciiTheme="minorHAnsi" w:hAnsiTheme="minorHAnsi" w:cstheme="minorHAnsi"/>
              </w:rPr>
            </w:pPr>
          </w:p>
        </w:tc>
        <w:tc>
          <w:tcPr>
            <w:tcW w:w="680" w:type="dxa"/>
            <w:tcBorders>
              <w:bottom w:val="single" w:sz="4" w:space="0" w:color="auto"/>
            </w:tcBorders>
          </w:tcPr>
          <w:p w14:paraId="45EE6274" w14:textId="77777777" w:rsidR="00B22771" w:rsidRPr="00746E12" w:rsidRDefault="00B22771" w:rsidP="00B22771">
            <w:pPr>
              <w:pStyle w:val="BodyText"/>
              <w:spacing w:after="0"/>
              <w:jc w:val="center"/>
              <w:rPr>
                <w:rFonts w:asciiTheme="minorHAnsi" w:hAnsiTheme="minorHAnsi" w:cstheme="minorHAnsi"/>
              </w:rPr>
            </w:pPr>
          </w:p>
        </w:tc>
        <w:tc>
          <w:tcPr>
            <w:tcW w:w="680" w:type="dxa"/>
            <w:tcBorders>
              <w:bottom w:val="single" w:sz="4" w:space="0" w:color="auto"/>
            </w:tcBorders>
          </w:tcPr>
          <w:p w14:paraId="6543C319" w14:textId="389025CC"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tcPr>
          <w:p w14:paraId="73A07071" w14:textId="0D06CCC4" w:rsidR="00B22771" w:rsidRPr="00746E12" w:rsidRDefault="00B22771" w:rsidP="00B22771">
            <w:pPr>
              <w:pStyle w:val="BodyText"/>
              <w:spacing w:after="0"/>
              <w:rPr>
                <w:rFonts w:asciiTheme="minorHAnsi" w:hAnsiTheme="minorHAnsi" w:cstheme="minorHAnsi"/>
              </w:rPr>
            </w:pPr>
            <w:r w:rsidRPr="008402AA">
              <w:rPr>
                <w:rFonts w:asciiTheme="minorHAnsi" w:hAnsiTheme="minorHAnsi" w:cstheme="minorHAnsi"/>
                <w:sz w:val="20"/>
                <w:szCs w:val="20"/>
              </w:rPr>
              <w:t>Departmental Approval</w:t>
            </w:r>
          </w:p>
        </w:tc>
      </w:tr>
      <w:tr w:rsidR="00762D3F" w:rsidRPr="00746E12" w14:paraId="1FEB823C" w14:textId="77777777" w:rsidTr="000B34A6">
        <w:tc>
          <w:tcPr>
            <w:tcW w:w="1022" w:type="dxa"/>
            <w:tcBorders>
              <w:top w:val="single" w:sz="4" w:space="0" w:color="auto"/>
              <w:left w:val="nil"/>
              <w:bottom w:val="nil"/>
              <w:right w:val="nil"/>
            </w:tcBorders>
            <w:vAlign w:val="center"/>
          </w:tcPr>
          <w:p w14:paraId="326E8E7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1ADFD8F6" w:rsidR="00762D3F" w:rsidRPr="00746E12" w:rsidRDefault="00545961"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25DB70EE" w14:textId="4ED5367B" w:rsidR="00762D3F" w:rsidRPr="00746E12" w:rsidRDefault="00545961"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6E881EF1" w14:textId="011B4D79" w:rsidR="00762D3F" w:rsidRPr="00746E12" w:rsidRDefault="00055C51" w:rsidP="00353D9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7718048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6F719390"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762D3F" w:rsidRPr="00746E12" w:rsidRDefault="00762D3F" w:rsidP="00353D9B">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1EE68C02" w14:textId="77777777" w:rsidTr="000B34A6">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4D357A22" w14:textId="77777777" w:rsidTr="000B34A6">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0B34A6">
        <w:tc>
          <w:tcPr>
            <w:tcW w:w="1022"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78697773" w14:textId="77777777" w:rsidTr="000B34A6">
        <w:tc>
          <w:tcPr>
            <w:tcW w:w="1022"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B22771" w:rsidRPr="00746E12" w14:paraId="465F7252" w14:textId="77777777" w:rsidTr="004F7E5C">
        <w:tc>
          <w:tcPr>
            <w:tcW w:w="1022" w:type="dxa"/>
          </w:tcPr>
          <w:p w14:paraId="01186873" w14:textId="5D7B16E1" w:rsidR="00B22771" w:rsidRPr="00746E12" w:rsidRDefault="00B22771" w:rsidP="00B22771">
            <w:pPr>
              <w:pStyle w:val="BodyText"/>
              <w:spacing w:after="0"/>
              <w:rPr>
                <w:rFonts w:asciiTheme="minorHAnsi" w:hAnsiTheme="minorHAnsi" w:cstheme="minorHAnsi"/>
              </w:rPr>
            </w:pPr>
            <w:r w:rsidRPr="0079663F">
              <w:rPr>
                <w:rFonts w:asciiTheme="minorHAnsi" w:hAnsiTheme="minorHAnsi" w:cstheme="minorHAnsi"/>
                <w:sz w:val="20"/>
                <w:szCs w:val="20"/>
              </w:rPr>
              <w:t>LOGS799B</w:t>
            </w:r>
          </w:p>
        </w:tc>
        <w:tc>
          <w:tcPr>
            <w:tcW w:w="3686" w:type="dxa"/>
          </w:tcPr>
          <w:p w14:paraId="206BA606" w14:textId="5629A980" w:rsidR="00B22771" w:rsidRPr="00746E12" w:rsidRDefault="00B22771" w:rsidP="00B22771">
            <w:pPr>
              <w:pStyle w:val="BodyText"/>
              <w:spacing w:after="0"/>
              <w:rPr>
                <w:rFonts w:asciiTheme="minorHAnsi" w:hAnsiTheme="minorHAnsi" w:cstheme="minorHAnsi"/>
              </w:rPr>
            </w:pPr>
            <w:r>
              <w:rPr>
                <w:rFonts w:asciiTheme="minorHAnsi" w:hAnsiTheme="minorHAnsi" w:cstheme="minorHAnsi"/>
              </w:rPr>
              <w:t>Master Thesis</w:t>
            </w:r>
          </w:p>
        </w:tc>
        <w:tc>
          <w:tcPr>
            <w:tcW w:w="680" w:type="dxa"/>
          </w:tcPr>
          <w:p w14:paraId="5CCCE808" w14:textId="175885B2"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3BEE548F" w14:textId="3A0DAA3F"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20</w:t>
            </w:r>
          </w:p>
        </w:tc>
        <w:tc>
          <w:tcPr>
            <w:tcW w:w="680" w:type="dxa"/>
          </w:tcPr>
          <w:p w14:paraId="412EC56B" w14:textId="0F77DA34" w:rsidR="00B22771" w:rsidRPr="00746E12" w:rsidRDefault="00B22771" w:rsidP="00B22771">
            <w:pPr>
              <w:pStyle w:val="BodyText"/>
              <w:spacing w:after="0"/>
              <w:jc w:val="center"/>
              <w:rPr>
                <w:rFonts w:asciiTheme="minorHAnsi" w:hAnsiTheme="minorHAnsi" w:cstheme="minorHAnsi"/>
              </w:rPr>
            </w:pPr>
          </w:p>
        </w:tc>
        <w:tc>
          <w:tcPr>
            <w:tcW w:w="680" w:type="dxa"/>
          </w:tcPr>
          <w:p w14:paraId="3A58810C" w14:textId="77777777" w:rsidR="00B22771" w:rsidRPr="00746E12" w:rsidRDefault="00B22771" w:rsidP="00B22771">
            <w:pPr>
              <w:pStyle w:val="BodyText"/>
              <w:spacing w:after="0"/>
              <w:jc w:val="center"/>
              <w:rPr>
                <w:rFonts w:asciiTheme="minorHAnsi" w:hAnsiTheme="minorHAnsi" w:cstheme="minorHAnsi"/>
              </w:rPr>
            </w:pPr>
          </w:p>
        </w:tc>
        <w:tc>
          <w:tcPr>
            <w:tcW w:w="680" w:type="dxa"/>
          </w:tcPr>
          <w:p w14:paraId="705B87C4" w14:textId="42EA2833"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Pr>
          <w:p w14:paraId="02746550" w14:textId="2C14FEA6" w:rsidR="00B22771" w:rsidRPr="00746E12" w:rsidRDefault="00B22771" w:rsidP="00B22771">
            <w:pPr>
              <w:pStyle w:val="BodyText"/>
              <w:spacing w:after="0"/>
              <w:rPr>
                <w:rFonts w:asciiTheme="minorHAnsi" w:hAnsiTheme="minorHAnsi" w:cstheme="minorHAnsi"/>
              </w:rPr>
            </w:pPr>
            <w:r w:rsidRPr="00264035">
              <w:rPr>
                <w:sz w:val="20"/>
                <w:szCs w:val="20"/>
                <w:shd w:val="clear" w:color="auto" w:fill="FFFFFF"/>
              </w:rPr>
              <w:t>LOGS799A</w:t>
            </w:r>
          </w:p>
        </w:tc>
      </w:tr>
      <w:tr w:rsidR="00762D3F" w:rsidRPr="00746E12" w14:paraId="5007D37D" w14:textId="77777777" w:rsidTr="000B34A6">
        <w:tc>
          <w:tcPr>
            <w:tcW w:w="1022" w:type="dxa"/>
            <w:tcBorders>
              <w:top w:val="single" w:sz="4" w:space="0" w:color="auto"/>
              <w:left w:val="nil"/>
              <w:bottom w:val="nil"/>
              <w:right w:val="nil"/>
            </w:tcBorders>
            <w:vAlign w:val="center"/>
          </w:tcPr>
          <w:p w14:paraId="3FE860D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D894D6"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35C428A9" w:rsidR="00762D3F" w:rsidRPr="00746E12" w:rsidRDefault="00396A33" w:rsidP="00353D9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74866C2E" w14:textId="0BD4AD5D" w:rsidR="00762D3F" w:rsidRPr="00746E12" w:rsidRDefault="00B22771" w:rsidP="00353D9B">
            <w:pPr>
              <w:pStyle w:val="BodyText"/>
              <w:spacing w:after="0"/>
              <w:jc w:val="center"/>
              <w:rPr>
                <w:rFonts w:asciiTheme="minorHAnsi" w:hAnsiTheme="minorHAnsi" w:cstheme="minorHAnsi"/>
                <w:b/>
                <w:bCs/>
              </w:rPr>
            </w:pPr>
            <w:r>
              <w:rPr>
                <w:rFonts w:asciiTheme="minorHAnsi" w:hAnsiTheme="minorHAnsi" w:cstheme="minorHAnsi"/>
                <w:b/>
                <w:bCs/>
              </w:rPr>
              <w:t>20</w:t>
            </w:r>
          </w:p>
        </w:tc>
        <w:tc>
          <w:tcPr>
            <w:tcW w:w="680" w:type="dxa"/>
            <w:shd w:val="clear" w:color="auto" w:fill="F2F2F2" w:themeFill="background1" w:themeFillShade="F2"/>
            <w:vAlign w:val="center"/>
          </w:tcPr>
          <w:p w14:paraId="63F11E24" w14:textId="42BFC4AB" w:rsidR="00762D3F" w:rsidRPr="00746E12" w:rsidRDefault="00055C51" w:rsidP="00353D9B">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341E279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03E29864"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762D3F" w:rsidRPr="00746E12" w:rsidRDefault="00762D3F" w:rsidP="00353D9B">
            <w:pPr>
              <w:pStyle w:val="BodyText"/>
              <w:spacing w:after="0"/>
              <w:rPr>
                <w:rFonts w:asciiTheme="minorHAnsi" w:hAnsiTheme="minorHAnsi" w:cstheme="minorHAnsi"/>
                <w:b/>
                <w:bCs/>
              </w:rPr>
            </w:pPr>
          </w:p>
        </w:tc>
      </w:tr>
    </w:tbl>
    <w:p w14:paraId="3E6A1799" w14:textId="2AC446D0" w:rsidR="00007A04" w:rsidRDefault="00881203" w:rsidP="00353D9B">
      <w:pPr>
        <w:pStyle w:val="Heading1"/>
        <w:numPr>
          <w:ilvl w:val="0"/>
          <w:numId w:val="18"/>
        </w:numPr>
        <w:rPr>
          <w:rFonts w:asciiTheme="minorHAnsi" w:hAnsiTheme="minorHAnsi" w:cstheme="minorHAnsi"/>
        </w:rPr>
      </w:pPr>
      <w:r>
        <w:rPr>
          <w:rFonts w:asciiTheme="minorHAnsi" w:hAnsiTheme="minorHAnsi" w:cstheme="minorHAnsi"/>
        </w:rPr>
        <w:lastRenderedPageBreak/>
        <w:t>Course Descriptions</w:t>
      </w:r>
    </w:p>
    <w:p w14:paraId="6A6364D7" w14:textId="43556756" w:rsidR="00D57E4A" w:rsidRPr="00B605E9" w:rsidRDefault="00D57E4A" w:rsidP="00B605E9">
      <w:pPr>
        <w:pStyle w:val="Heading1"/>
        <w:numPr>
          <w:ilvl w:val="0"/>
          <w:numId w:val="37"/>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30F3C510" w:rsidR="002D1AB4" w:rsidRPr="00746E12" w:rsidRDefault="00796F34" w:rsidP="00353D9B">
            <w:pPr>
              <w:pStyle w:val="BodyText"/>
              <w:spacing w:after="0"/>
              <w:rPr>
                <w:rFonts w:asciiTheme="minorHAnsi" w:hAnsiTheme="minorHAnsi" w:cstheme="minorHAnsi"/>
                <w:b/>
                <w:bCs/>
              </w:rPr>
            </w:pPr>
            <w:r w:rsidRPr="00796F34">
              <w:rPr>
                <w:rFonts w:asciiTheme="minorHAnsi" w:hAnsiTheme="minorHAnsi" w:cstheme="minorHAnsi"/>
                <w:b/>
                <w:bCs/>
              </w:rPr>
              <w:t>LOGS711: Applied Data Analysis</w:t>
            </w:r>
          </w:p>
        </w:tc>
        <w:tc>
          <w:tcPr>
            <w:tcW w:w="1701" w:type="dxa"/>
            <w:shd w:val="clear" w:color="auto" w:fill="F2F2F2" w:themeFill="background1" w:themeFillShade="F2"/>
            <w:vAlign w:val="center"/>
          </w:tcPr>
          <w:p w14:paraId="54BB50C7" w14:textId="6ADE596F" w:rsidR="002D1AB4" w:rsidRPr="00746E12" w:rsidRDefault="00796F34" w:rsidP="00353D9B">
            <w:pPr>
              <w:pStyle w:val="BodyText"/>
              <w:spacing w:after="0"/>
              <w:jc w:val="right"/>
              <w:rPr>
                <w:rFonts w:asciiTheme="minorHAnsi" w:hAnsiTheme="minorHAnsi" w:cstheme="minorHAnsi"/>
                <w:b/>
                <w:bCs/>
              </w:rPr>
            </w:pPr>
            <w:r>
              <w:rPr>
                <w:rFonts w:asciiTheme="minorHAnsi" w:hAnsiTheme="minorHAnsi" w:cstheme="minorHAnsi"/>
                <w:b/>
                <w:bCs/>
              </w:rPr>
              <w:t>3</w:t>
            </w:r>
            <w:r w:rsidR="002D1AB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753D79C" w14:textId="35D010C8" w:rsidR="002D1AB4" w:rsidRPr="00746E12" w:rsidRDefault="00796F34" w:rsidP="00353D9B">
            <w:pPr>
              <w:pStyle w:val="BodyText"/>
              <w:spacing w:after="0"/>
              <w:jc w:val="right"/>
              <w:rPr>
                <w:rFonts w:asciiTheme="minorHAnsi" w:hAnsiTheme="minorHAnsi" w:cstheme="minorHAnsi"/>
                <w:b/>
                <w:bCs/>
              </w:rPr>
            </w:pPr>
            <w:r>
              <w:rPr>
                <w:rFonts w:asciiTheme="minorHAnsi" w:hAnsiTheme="minorHAnsi" w:cstheme="minorHAnsi"/>
                <w:b/>
                <w:bCs/>
              </w:rPr>
              <w:t>7</w:t>
            </w:r>
            <w:r w:rsidR="002D1AB4" w:rsidRPr="00746E12">
              <w:rPr>
                <w:rFonts w:asciiTheme="minorHAnsi" w:hAnsiTheme="minorHAnsi" w:cstheme="minorHAnsi"/>
                <w:b/>
                <w:bCs/>
              </w:rPr>
              <w:t xml:space="preserve"> ECTS</w:t>
            </w:r>
          </w:p>
        </w:tc>
      </w:tr>
      <w:tr w:rsidR="00DC7F3D" w:rsidRPr="00746E12" w14:paraId="0DBDF384" w14:textId="77777777" w:rsidTr="003B4DCF">
        <w:tc>
          <w:tcPr>
            <w:tcW w:w="10206" w:type="dxa"/>
            <w:gridSpan w:val="3"/>
            <w:vAlign w:val="center"/>
          </w:tcPr>
          <w:p w14:paraId="7A75A167" w14:textId="7A5B6E84" w:rsidR="00DC7F3D" w:rsidRPr="00746E12" w:rsidRDefault="00E06961" w:rsidP="00353D9B">
            <w:pPr>
              <w:pStyle w:val="BodyText"/>
              <w:spacing w:after="0"/>
              <w:jc w:val="both"/>
              <w:rPr>
                <w:rFonts w:asciiTheme="minorHAnsi" w:hAnsiTheme="minorHAnsi" w:cstheme="minorHAnsi"/>
              </w:rPr>
            </w:pPr>
            <w:r w:rsidRPr="00E06961">
              <w:rPr>
                <w:rFonts w:asciiTheme="minorHAnsi" w:hAnsiTheme="minorHAnsi" w:cstheme="minorHAnsi"/>
              </w:rPr>
              <w:t>This course covers quantitative models and statistical methods for decision-making and data analysis. It considers the topics of: hypothesis testing, regression and correlation analysis, forecasting techniques, linear programming, decision analysis, and project management.</w:t>
            </w:r>
          </w:p>
        </w:tc>
      </w:tr>
      <w:tr w:rsidR="00625D8C" w:rsidRPr="00746E12" w14:paraId="242DE9A4" w14:textId="77777777" w:rsidTr="003B4DCF">
        <w:tc>
          <w:tcPr>
            <w:tcW w:w="10206" w:type="dxa"/>
            <w:gridSpan w:val="3"/>
            <w:vAlign w:val="center"/>
          </w:tcPr>
          <w:p w14:paraId="43440984" w14:textId="6454C3A7" w:rsidR="00625D8C" w:rsidRPr="00746E12" w:rsidRDefault="00625D8C"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230E2">
              <w:rPr>
                <w:rFonts w:asciiTheme="minorHAnsi" w:hAnsiTheme="minorHAnsi" w:cstheme="minorHAnsi"/>
                <w:i/>
                <w:iCs/>
              </w:rPr>
              <w:t>no</w:t>
            </w:r>
          </w:p>
        </w:tc>
      </w:tr>
      <w:tr w:rsidR="006958CF" w:rsidRPr="00746E12" w14:paraId="73102BA7" w14:textId="77777777" w:rsidTr="003B4DCF">
        <w:tc>
          <w:tcPr>
            <w:tcW w:w="10206" w:type="dxa"/>
            <w:gridSpan w:val="3"/>
            <w:vAlign w:val="center"/>
          </w:tcPr>
          <w:p w14:paraId="147F4F41" w14:textId="1F9A2F4D" w:rsidR="006958CF" w:rsidRPr="00746E12" w:rsidRDefault="00625D8C" w:rsidP="00353D9B">
            <w:pPr>
              <w:pStyle w:val="BodyText"/>
              <w:spacing w:after="0"/>
              <w:jc w:val="right"/>
              <w:rPr>
                <w:rFonts w:asciiTheme="minorHAnsi" w:hAnsiTheme="minorHAnsi" w:cstheme="minorHAnsi"/>
                <w:i/>
                <w:iCs/>
              </w:rPr>
            </w:pPr>
            <w:r>
              <w:rPr>
                <w:rFonts w:asciiTheme="minorHAnsi" w:hAnsiTheme="minorHAnsi" w:cstheme="minorHAnsi"/>
                <w:i/>
                <w:iCs/>
              </w:rPr>
              <w:t>Co</w:t>
            </w:r>
            <w:r w:rsidR="00DC7F3D" w:rsidRPr="00746E12">
              <w:rPr>
                <w:rFonts w:asciiTheme="minorHAnsi" w:hAnsiTheme="minorHAnsi" w:cstheme="minorHAnsi"/>
                <w:i/>
                <w:iCs/>
              </w:rPr>
              <w:t xml:space="preserve">requisites: </w:t>
            </w:r>
            <w:r w:rsidR="009230E2">
              <w:rPr>
                <w:rFonts w:asciiTheme="minorHAnsi" w:hAnsiTheme="minorHAnsi" w:cstheme="minorHAnsi"/>
                <w:i/>
                <w:iCs/>
              </w:rPr>
              <w:t>no</w:t>
            </w:r>
          </w:p>
        </w:tc>
      </w:tr>
    </w:tbl>
    <w:p w14:paraId="7F35088D" w14:textId="30961557" w:rsidR="006958CF" w:rsidRPr="00746E12" w:rsidRDefault="006958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0B34A6">
        <w:tc>
          <w:tcPr>
            <w:tcW w:w="6804" w:type="dxa"/>
            <w:shd w:val="clear" w:color="auto" w:fill="F2F2F2" w:themeFill="background1" w:themeFillShade="F2"/>
            <w:vAlign w:val="center"/>
          </w:tcPr>
          <w:p w14:paraId="79C01523" w14:textId="12DBBF45" w:rsidR="003B4DCF" w:rsidRPr="00746E12" w:rsidRDefault="00CA516F" w:rsidP="00353D9B">
            <w:pPr>
              <w:pStyle w:val="BodyText"/>
              <w:spacing w:after="0"/>
              <w:rPr>
                <w:rFonts w:asciiTheme="minorHAnsi" w:hAnsiTheme="minorHAnsi" w:cstheme="minorHAnsi"/>
                <w:b/>
                <w:bCs/>
              </w:rPr>
            </w:pPr>
            <w:r w:rsidRPr="00364DDD">
              <w:rPr>
                <w:rFonts w:asciiTheme="minorHAnsi" w:hAnsiTheme="minorHAnsi" w:cstheme="minorHAnsi"/>
                <w:b/>
                <w:bCs/>
              </w:rPr>
              <w:t>LOGS712: Production &amp; Operations Management</w:t>
            </w:r>
          </w:p>
        </w:tc>
        <w:tc>
          <w:tcPr>
            <w:tcW w:w="1701" w:type="dxa"/>
            <w:shd w:val="clear" w:color="auto" w:fill="F2F2F2" w:themeFill="background1" w:themeFillShade="F2"/>
            <w:vAlign w:val="center"/>
          </w:tcPr>
          <w:p w14:paraId="58F7D174" w14:textId="215CC1FA" w:rsidR="003B4DCF" w:rsidRPr="00746E12" w:rsidRDefault="00CA516F" w:rsidP="00353D9B">
            <w:pPr>
              <w:pStyle w:val="BodyText"/>
              <w:spacing w:after="0"/>
              <w:jc w:val="right"/>
              <w:rPr>
                <w:rFonts w:asciiTheme="minorHAnsi" w:hAnsiTheme="minorHAnsi" w:cstheme="minorHAnsi"/>
                <w:b/>
                <w:bCs/>
              </w:rPr>
            </w:pPr>
            <w:r>
              <w:rPr>
                <w:rFonts w:asciiTheme="minorHAnsi" w:hAnsiTheme="minorHAnsi" w:cstheme="minorHAnsi"/>
                <w:b/>
                <w:bCs/>
              </w:rPr>
              <w:t>3</w:t>
            </w:r>
            <w:r w:rsidR="003B4DCF"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62B4527" w14:textId="136A1EC9" w:rsidR="003B4DCF" w:rsidRPr="00746E12" w:rsidRDefault="00CA516F" w:rsidP="00353D9B">
            <w:pPr>
              <w:pStyle w:val="BodyText"/>
              <w:spacing w:after="0"/>
              <w:jc w:val="right"/>
              <w:rPr>
                <w:rFonts w:asciiTheme="minorHAnsi" w:hAnsiTheme="minorHAnsi" w:cstheme="minorHAnsi"/>
                <w:b/>
                <w:bCs/>
              </w:rPr>
            </w:pPr>
            <w:r>
              <w:rPr>
                <w:rFonts w:asciiTheme="minorHAnsi" w:hAnsiTheme="minorHAnsi" w:cstheme="minorHAnsi"/>
                <w:b/>
                <w:bCs/>
              </w:rPr>
              <w:t>7</w:t>
            </w:r>
            <w:r w:rsidR="003B4DCF" w:rsidRPr="00746E12">
              <w:rPr>
                <w:rFonts w:asciiTheme="minorHAnsi" w:hAnsiTheme="minorHAnsi" w:cstheme="minorHAnsi"/>
                <w:b/>
                <w:bCs/>
              </w:rPr>
              <w:t xml:space="preserve"> ECTS</w:t>
            </w:r>
          </w:p>
        </w:tc>
      </w:tr>
      <w:tr w:rsidR="003B4DCF" w:rsidRPr="00746E12" w14:paraId="7FFFECBD" w14:textId="77777777" w:rsidTr="000B34A6">
        <w:tc>
          <w:tcPr>
            <w:tcW w:w="10206" w:type="dxa"/>
            <w:gridSpan w:val="3"/>
            <w:vAlign w:val="center"/>
          </w:tcPr>
          <w:p w14:paraId="3584ADCE" w14:textId="77777777" w:rsidR="003B4DCF" w:rsidRDefault="006D2090" w:rsidP="006D2090">
            <w:pPr>
              <w:pStyle w:val="BodyText"/>
              <w:spacing w:after="0"/>
              <w:jc w:val="both"/>
              <w:rPr>
                <w:rFonts w:asciiTheme="minorHAnsi" w:hAnsiTheme="minorHAnsi" w:cstheme="minorHAnsi"/>
              </w:rPr>
            </w:pPr>
            <w:r w:rsidRPr="006D2090">
              <w:rPr>
                <w:rFonts w:asciiTheme="minorHAnsi" w:hAnsiTheme="minorHAnsi" w:cstheme="minorHAnsi"/>
              </w:rPr>
              <w:t>designed to introduce the students to the concepts, principles and practices in the field of operations management and its relationships with other functions in an organization. In addition, this course attempts to provide techniques required for the effective management of operations in both service and manufacturing organizations. Students will have substantial benefit from understanding the role of operations management in organizations.</w:t>
            </w:r>
          </w:p>
          <w:p w14:paraId="2CA98FD7" w14:textId="35DB34C8" w:rsidR="006D2090" w:rsidRPr="00746E12" w:rsidRDefault="006D2090" w:rsidP="006D2090">
            <w:pPr>
              <w:pStyle w:val="BodyText"/>
              <w:spacing w:after="0"/>
              <w:jc w:val="both"/>
              <w:rPr>
                <w:rFonts w:asciiTheme="minorHAnsi" w:hAnsiTheme="minorHAnsi" w:cstheme="minorHAnsi"/>
              </w:rPr>
            </w:pPr>
          </w:p>
        </w:tc>
      </w:tr>
      <w:tr w:rsidR="003B4DCF" w:rsidRPr="00746E12" w14:paraId="21357E46" w14:textId="77777777" w:rsidTr="000B34A6">
        <w:tc>
          <w:tcPr>
            <w:tcW w:w="10206" w:type="dxa"/>
            <w:gridSpan w:val="3"/>
            <w:vAlign w:val="center"/>
          </w:tcPr>
          <w:p w14:paraId="182A135C" w14:textId="1B6CEAE6" w:rsidR="003B4DCF" w:rsidRPr="00746E12" w:rsidRDefault="003B4DCF"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230E2">
              <w:rPr>
                <w:rFonts w:asciiTheme="minorHAnsi" w:hAnsiTheme="minorHAnsi" w:cstheme="minorHAnsi"/>
                <w:i/>
                <w:iCs/>
              </w:rPr>
              <w:t>no</w:t>
            </w:r>
          </w:p>
        </w:tc>
      </w:tr>
      <w:tr w:rsidR="003B4DCF" w:rsidRPr="00746E12" w14:paraId="7AEC63F8" w14:textId="77777777" w:rsidTr="000B34A6">
        <w:tc>
          <w:tcPr>
            <w:tcW w:w="10206" w:type="dxa"/>
            <w:gridSpan w:val="3"/>
            <w:vAlign w:val="center"/>
          </w:tcPr>
          <w:p w14:paraId="1C3A12B5" w14:textId="6094A2B6" w:rsidR="003B4DCF" w:rsidRPr="00746E12" w:rsidRDefault="003B4DCF"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230E2">
              <w:rPr>
                <w:rFonts w:asciiTheme="minorHAnsi" w:hAnsiTheme="minorHAnsi" w:cstheme="minorHAnsi"/>
                <w:i/>
                <w:iCs/>
              </w:rPr>
              <w:t>no</w:t>
            </w:r>
          </w:p>
        </w:tc>
      </w:tr>
      <w:tr w:rsidR="000D0A5E" w:rsidRPr="00746E12" w14:paraId="4612D8D5" w14:textId="77777777" w:rsidTr="000B34A6">
        <w:tc>
          <w:tcPr>
            <w:tcW w:w="10206" w:type="dxa"/>
            <w:gridSpan w:val="3"/>
            <w:vAlign w:val="center"/>
          </w:tcPr>
          <w:p w14:paraId="3E93C5AA" w14:textId="77777777" w:rsidR="000D0A5E" w:rsidRDefault="000D0A5E" w:rsidP="00353D9B">
            <w:pPr>
              <w:pStyle w:val="BodyText"/>
              <w:spacing w:after="0"/>
              <w:jc w:val="right"/>
              <w:rPr>
                <w:rFonts w:asciiTheme="minorHAnsi" w:hAnsiTheme="minorHAnsi" w:cstheme="minorHAnsi"/>
                <w:i/>
                <w:iCs/>
              </w:rPr>
            </w:pPr>
          </w:p>
        </w:tc>
      </w:tr>
      <w:tr w:rsidR="00345345" w:rsidRPr="00746E12" w14:paraId="023429C5" w14:textId="04057C25" w:rsidTr="00345345">
        <w:tc>
          <w:tcPr>
            <w:tcW w:w="6804" w:type="dxa"/>
            <w:shd w:val="clear" w:color="auto" w:fill="F2F2F2" w:themeFill="background1" w:themeFillShade="F2"/>
            <w:vAlign w:val="center"/>
          </w:tcPr>
          <w:p w14:paraId="66270693" w14:textId="13458659" w:rsidR="00345345" w:rsidRPr="00746E12" w:rsidRDefault="00345345" w:rsidP="00345345">
            <w:pPr>
              <w:pStyle w:val="BodyText"/>
              <w:spacing w:after="0"/>
              <w:rPr>
                <w:rFonts w:asciiTheme="minorHAnsi" w:hAnsiTheme="minorHAnsi" w:cstheme="minorHAnsi"/>
                <w:b/>
                <w:bCs/>
              </w:rPr>
            </w:pPr>
            <w:r w:rsidRPr="00364DDD">
              <w:rPr>
                <w:rFonts w:asciiTheme="minorHAnsi" w:hAnsiTheme="minorHAnsi" w:cstheme="minorHAnsi"/>
                <w:b/>
                <w:bCs/>
              </w:rPr>
              <w:t>LOGS721: Logistics and Supply Chain Management</w:t>
            </w:r>
          </w:p>
        </w:tc>
        <w:tc>
          <w:tcPr>
            <w:tcW w:w="1701" w:type="dxa"/>
            <w:shd w:val="clear" w:color="auto" w:fill="F2F2F2" w:themeFill="background1" w:themeFillShade="F2"/>
            <w:vAlign w:val="center"/>
          </w:tcPr>
          <w:p w14:paraId="617855EE" w14:textId="7B5AAC4F" w:rsidR="00345345" w:rsidRPr="00746E12" w:rsidRDefault="00345345" w:rsidP="00345345">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60857808" w14:textId="609157FF" w:rsidR="00345345" w:rsidRPr="00746E12" w:rsidRDefault="00345345" w:rsidP="00345345">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345345" w:rsidRPr="00746E12" w14:paraId="14BAF699" w14:textId="77777777" w:rsidTr="004A7674">
        <w:tc>
          <w:tcPr>
            <w:tcW w:w="10206" w:type="dxa"/>
            <w:gridSpan w:val="3"/>
            <w:vAlign w:val="center"/>
          </w:tcPr>
          <w:p w14:paraId="1CE72B8A" w14:textId="77777777" w:rsidR="00345345" w:rsidRPr="00345345" w:rsidRDefault="00345345" w:rsidP="00345345">
            <w:pPr>
              <w:pStyle w:val="BodyText"/>
              <w:spacing w:after="0"/>
              <w:jc w:val="both"/>
              <w:rPr>
                <w:rFonts w:asciiTheme="minorHAnsi" w:hAnsiTheme="minorHAnsi" w:cstheme="minorHAnsi"/>
              </w:rPr>
            </w:pPr>
            <w:r w:rsidRPr="00345345">
              <w:rPr>
                <w:rFonts w:asciiTheme="minorHAnsi" w:hAnsiTheme="minorHAnsi" w:cstheme="minorHAnsi"/>
              </w:rPr>
              <w:t>The focus of this course is on supply chain management. Topics include the evolution and objective of supply chain management; the major stages and processes involved in planning and managing supply chains; and why the concept of strategic fit is so important to supply chain managers. Successful students will also understand the major drivers of supply chain performance; key metrics for managing performance; and how to plan and forecast demand under conditions of uncertainty to meet desired customer service levels. This course also addresses the purpose and content of the Supply Chain Operations Reference (SCOR) Model. Case studies and problems are used throughout the course to highlight important principles and best practices in supply chain management.</w:t>
            </w:r>
          </w:p>
          <w:p w14:paraId="1295B7DB" w14:textId="77777777" w:rsidR="00345345" w:rsidRPr="00746E12" w:rsidRDefault="00345345" w:rsidP="00345345">
            <w:pPr>
              <w:pStyle w:val="BodyText"/>
              <w:spacing w:after="0"/>
              <w:jc w:val="both"/>
              <w:rPr>
                <w:rFonts w:asciiTheme="minorHAnsi" w:hAnsiTheme="minorHAnsi" w:cstheme="minorHAnsi"/>
              </w:rPr>
            </w:pPr>
          </w:p>
        </w:tc>
      </w:tr>
      <w:tr w:rsidR="00345345" w:rsidRPr="00746E12" w14:paraId="18BD1AB8" w14:textId="77777777" w:rsidTr="004A7674">
        <w:tc>
          <w:tcPr>
            <w:tcW w:w="10206" w:type="dxa"/>
            <w:gridSpan w:val="3"/>
            <w:vAlign w:val="center"/>
          </w:tcPr>
          <w:p w14:paraId="6392FB3C" w14:textId="2D171EEE" w:rsidR="00345345" w:rsidRPr="00746E12" w:rsidRDefault="00345345" w:rsidP="0034534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230E2">
              <w:rPr>
                <w:rFonts w:asciiTheme="minorHAnsi" w:hAnsiTheme="minorHAnsi" w:cstheme="minorHAnsi"/>
                <w:i/>
                <w:iCs/>
              </w:rPr>
              <w:t>no</w:t>
            </w:r>
          </w:p>
        </w:tc>
      </w:tr>
      <w:tr w:rsidR="00345345" w:rsidRPr="00746E12" w14:paraId="6478F48D" w14:textId="77777777" w:rsidTr="004A7674">
        <w:tc>
          <w:tcPr>
            <w:tcW w:w="10206" w:type="dxa"/>
            <w:gridSpan w:val="3"/>
            <w:vAlign w:val="center"/>
          </w:tcPr>
          <w:p w14:paraId="7D7387DF" w14:textId="40FF25C9" w:rsidR="00345345" w:rsidRDefault="00345345" w:rsidP="0034534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230E2">
              <w:rPr>
                <w:rFonts w:asciiTheme="minorHAnsi" w:hAnsiTheme="minorHAnsi" w:cstheme="minorHAnsi"/>
                <w:i/>
                <w:iCs/>
              </w:rPr>
              <w:t>no</w:t>
            </w:r>
          </w:p>
          <w:p w14:paraId="29B6CA3B" w14:textId="54307C6F" w:rsidR="00345345" w:rsidRPr="00746E12" w:rsidRDefault="00345345" w:rsidP="00345345">
            <w:pPr>
              <w:pStyle w:val="BodyText"/>
              <w:spacing w:after="0"/>
              <w:rPr>
                <w:rFonts w:asciiTheme="minorHAnsi" w:hAnsiTheme="minorHAnsi" w:cstheme="minorHAnsi"/>
                <w:i/>
                <w:iCs/>
              </w:rPr>
            </w:pPr>
          </w:p>
        </w:tc>
      </w:tr>
      <w:tr w:rsidR="00345345" w:rsidRPr="00746E12" w14:paraId="28E0F7F0" w14:textId="77777777" w:rsidTr="004A7674">
        <w:tc>
          <w:tcPr>
            <w:tcW w:w="6804" w:type="dxa"/>
            <w:shd w:val="clear" w:color="auto" w:fill="F2F2F2" w:themeFill="background1" w:themeFillShade="F2"/>
            <w:vAlign w:val="center"/>
          </w:tcPr>
          <w:p w14:paraId="605A9D35" w14:textId="6D3FB45C" w:rsidR="00345345" w:rsidRPr="00746E12" w:rsidRDefault="00CB20DA" w:rsidP="004A7674">
            <w:pPr>
              <w:pStyle w:val="BodyText"/>
              <w:spacing w:after="0"/>
              <w:rPr>
                <w:rFonts w:asciiTheme="minorHAnsi" w:hAnsiTheme="minorHAnsi" w:cstheme="minorHAnsi"/>
                <w:b/>
                <w:bCs/>
              </w:rPr>
            </w:pPr>
            <w:r w:rsidRPr="00364DDD">
              <w:rPr>
                <w:rFonts w:asciiTheme="minorHAnsi" w:hAnsiTheme="minorHAnsi" w:cstheme="minorHAnsi"/>
                <w:b/>
                <w:bCs/>
              </w:rPr>
              <w:t>LOGS722: Sourcing &amp; Procurement Management</w:t>
            </w:r>
          </w:p>
        </w:tc>
        <w:tc>
          <w:tcPr>
            <w:tcW w:w="1701" w:type="dxa"/>
            <w:shd w:val="clear" w:color="auto" w:fill="F2F2F2" w:themeFill="background1" w:themeFillShade="F2"/>
            <w:vAlign w:val="center"/>
          </w:tcPr>
          <w:p w14:paraId="0F4DD3F2" w14:textId="77777777" w:rsidR="00345345" w:rsidRPr="00746E12" w:rsidRDefault="00345345"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7C8AEA6" w14:textId="77777777" w:rsidR="00345345" w:rsidRPr="00746E12" w:rsidRDefault="00345345"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345345" w:rsidRPr="00746E12" w14:paraId="5FAE6969" w14:textId="77777777" w:rsidTr="004A7674">
        <w:tc>
          <w:tcPr>
            <w:tcW w:w="10206" w:type="dxa"/>
            <w:gridSpan w:val="3"/>
            <w:vAlign w:val="center"/>
          </w:tcPr>
          <w:p w14:paraId="65E8DB30" w14:textId="2500A649" w:rsidR="00345345" w:rsidRPr="00E60A68" w:rsidRDefault="00E60A68" w:rsidP="004A7674">
            <w:pPr>
              <w:pStyle w:val="BodyText"/>
              <w:spacing w:after="0"/>
              <w:jc w:val="both"/>
              <w:rPr>
                <w:rFonts w:asciiTheme="minorHAnsi" w:hAnsiTheme="minorHAnsi" w:cstheme="minorHAnsi"/>
              </w:rPr>
            </w:pPr>
            <w:r>
              <w:rPr>
                <w:rFonts w:asciiTheme="minorHAnsi" w:hAnsiTheme="minorHAnsi" w:cstheme="minorHAnsi"/>
              </w:rPr>
              <w:t>C</w:t>
            </w:r>
            <w:r w:rsidRPr="00E60A68">
              <w:rPr>
                <w:rFonts w:asciiTheme="minorHAnsi" w:hAnsiTheme="minorHAnsi" w:cstheme="minorHAnsi"/>
              </w:rPr>
              <w:t>ritical role of purchasing in logistics and supply chain management. The course begins with a review of the basic components of purchasing followed by a discussion of the role of purchasing in the supply chain and how it contributes to the strategy and profitability of the enterprise. The course also addresses the legal aspects of purchasing and the relationship between purchasing and inventory management, materials management, just-in-time manufacturing, and manufacturing resource planning. In addition, this course covers the issues of contract management, negotiation, and</w:t>
            </w:r>
            <w:r w:rsidRPr="00E60A68">
              <w:rPr>
                <w:rFonts w:asciiTheme="minorHAnsi" w:hAnsiTheme="minorHAnsi" w:cstheme="minorHAnsi"/>
              </w:rPr>
              <w:tab/>
              <w:t>supplier</w:t>
            </w:r>
            <w:r w:rsidRPr="00E60A68">
              <w:rPr>
                <w:rFonts w:asciiTheme="minorHAnsi" w:hAnsiTheme="minorHAnsi" w:cstheme="minorHAnsi"/>
              </w:rPr>
              <w:tab/>
              <w:t>relationship management It covers contract management from both sellers and buyer's perspectives. It also discusses bid and proposal preparations, contracting, negotiation skills, and dispute resolution.</w:t>
            </w:r>
          </w:p>
          <w:p w14:paraId="30F26F8E" w14:textId="0C1D94F9" w:rsidR="00E60A68" w:rsidRPr="00746E12" w:rsidRDefault="00E60A68" w:rsidP="004A7674">
            <w:pPr>
              <w:pStyle w:val="BodyText"/>
              <w:spacing w:after="0"/>
              <w:jc w:val="both"/>
              <w:rPr>
                <w:rFonts w:asciiTheme="minorHAnsi" w:hAnsiTheme="minorHAnsi" w:cstheme="minorHAnsi"/>
              </w:rPr>
            </w:pPr>
          </w:p>
        </w:tc>
      </w:tr>
      <w:tr w:rsidR="00345345" w:rsidRPr="00746E12" w14:paraId="6DA6A187" w14:textId="77777777" w:rsidTr="004A7674">
        <w:tc>
          <w:tcPr>
            <w:tcW w:w="10206" w:type="dxa"/>
            <w:gridSpan w:val="3"/>
            <w:vAlign w:val="center"/>
          </w:tcPr>
          <w:p w14:paraId="410EBE48" w14:textId="5FF241C1" w:rsidR="00345345" w:rsidRPr="00746E12" w:rsidRDefault="00345345"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D13D9">
              <w:rPr>
                <w:rFonts w:asciiTheme="minorHAnsi" w:hAnsiTheme="minorHAnsi" w:cstheme="minorHAnsi"/>
                <w:i/>
                <w:iCs/>
              </w:rPr>
              <w:t>LOGS721</w:t>
            </w:r>
          </w:p>
        </w:tc>
      </w:tr>
      <w:tr w:rsidR="00345345" w:rsidRPr="00746E12" w14:paraId="1C5D8B85" w14:textId="77777777" w:rsidTr="004A7674">
        <w:tc>
          <w:tcPr>
            <w:tcW w:w="10206" w:type="dxa"/>
            <w:gridSpan w:val="3"/>
            <w:vAlign w:val="center"/>
          </w:tcPr>
          <w:p w14:paraId="2C8F9BED" w14:textId="37A23C65" w:rsidR="00345345" w:rsidRPr="00746E12" w:rsidRDefault="00345345"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D13D9">
              <w:rPr>
                <w:rFonts w:asciiTheme="minorHAnsi" w:hAnsiTheme="minorHAnsi" w:cstheme="minorHAnsi"/>
                <w:i/>
                <w:iCs/>
              </w:rPr>
              <w:t>no</w:t>
            </w: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D96863" w:rsidRPr="00746E12" w14:paraId="1713EAE1" w14:textId="77777777" w:rsidTr="009336A3">
        <w:tc>
          <w:tcPr>
            <w:tcW w:w="6804" w:type="dxa"/>
            <w:shd w:val="clear" w:color="auto" w:fill="F2F2F2" w:themeFill="background1" w:themeFillShade="F2"/>
            <w:vAlign w:val="center"/>
          </w:tcPr>
          <w:p w14:paraId="01CB51BE" w14:textId="3FF717D2" w:rsidR="00D96863" w:rsidRPr="00746E12" w:rsidRDefault="00B03D4D" w:rsidP="004A7674">
            <w:pPr>
              <w:pStyle w:val="BodyText"/>
              <w:spacing w:after="0"/>
              <w:rPr>
                <w:rFonts w:asciiTheme="minorHAnsi" w:hAnsiTheme="minorHAnsi" w:cstheme="minorHAnsi"/>
                <w:b/>
                <w:bCs/>
              </w:rPr>
            </w:pPr>
            <w:r w:rsidRPr="00364DDD">
              <w:rPr>
                <w:rFonts w:asciiTheme="minorHAnsi" w:hAnsiTheme="minorHAnsi" w:cstheme="minorHAnsi"/>
                <w:b/>
                <w:bCs/>
              </w:rPr>
              <w:t>LOGS723: Transportation &amp; Distribution Management</w:t>
            </w:r>
          </w:p>
        </w:tc>
        <w:tc>
          <w:tcPr>
            <w:tcW w:w="1701" w:type="dxa"/>
            <w:shd w:val="clear" w:color="auto" w:fill="F2F2F2" w:themeFill="background1" w:themeFillShade="F2"/>
            <w:vAlign w:val="center"/>
          </w:tcPr>
          <w:p w14:paraId="700B8C4F" w14:textId="77777777" w:rsidR="00D96863" w:rsidRPr="00746E12" w:rsidRDefault="00D9686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612B770" w14:textId="77777777" w:rsidR="00D96863" w:rsidRPr="00746E12" w:rsidRDefault="00D9686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D96863" w:rsidRPr="00746E12" w14:paraId="75647E3D" w14:textId="77777777" w:rsidTr="009336A3">
        <w:tc>
          <w:tcPr>
            <w:tcW w:w="10206" w:type="dxa"/>
            <w:gridSpan w:val="3"/>
            <w:vAlign w:val="center"/>
          </w:tcPr>
          <w:p w14:paraId="2D421F0C" w14:textId="77777777" w:rsidR="008E289B" w:rsidRPr="008E289B" w:rsidRDefault="008E289B" w:rsidP="008E289B">
            <w:pPr>
              <w:pStyle w:val="BodyText"/>
              <w:spacing w:after="0"/>
              <w:jc w:val="both"/>
              <w:rPr>
                <w:rFonts w:asciiTheme="minorHAnsi" w:hAnsiTheme="minorHAnsi" w:cstheme="minorHAnsi"/>
              </w:rPr>
            </w:pPr>
            <w:r w:rsidRPr="008E289B">
              <w:rPr>
                <w:rFonts w:asciiTheme="minorHAnsi" w:hAnsiTheme="minorHAnsi" w:cstheme="minorHAnsi"/>
              </w:rPr>
              <w:t xml:space="preserve">Transportation plays a key role in today's global economy. The focus of this course is on understanding the technical, operational, and economic characteristics of the different freight and package transportation modes and their application in integrated physical distribution systems. This course addresses regional, national, and international passenger - transportation and explores the impact of the different transportation modes, transportation intermediaries, and intermodality on small package, freight, and passenger systems. The course also addresses national and international regulatory constraints and their impact on passenger transportation and global supply chain management. Additional topics include carrier and shipper strategies; alliance management </w:t>
            </w:r>
            <w:r w:rsidRPr="008E289B">
              <w:rPr>
                <w:rFonts w:asciiTheme="minorHAnsi" w:hAnsiTheme="minorHAnsi" w:cstheme="minorHAnsi"/>
              </w:rPr>
              <w:lastRenderedPageBreak/>
              <w:t>and the use of third parties; transportation metrics; transportation security; and the role of information technology in modern transportation management.</w:t>
            </w:r>
          </w:p>
          <w:p w14:paraId="4735C8C8" w14:textId="77777777" w:rsidR="00D96863" w:rsidRPr="00746E12" w:rsidRDefault="00D96863" w:rsidP="004A7674">
            <w:pPr>
              <w:pStyle w:val="BodyText"/>
              <w:spacing w:after="0"/>
              <w:jc w:val="both"/>
              <w:rPr>
                <w:rFonts w:asciiTheme="minorHAnsi" w:hAnsiTheme="minorHAnsi" w:cstheme="minorHAnsi"/>
              </w:rPr>
            </w:pPr>
          </w:p>
        </w:tc>
      </w:tr>
      <w:tr w:rsidR="00D96863" w:rsidRPr="00746E12" w14:paraId="19AA2C20" w14:textId="77777777" w:rsidTr="009336A3">
        <w:tc>
          <w:tcPr>
            <w:tcW w:w="10206" w:type="dxa"/>
            <w:gridSpan w:val="3"/>
            <w:vAlign w:val="center"/>
          </w:tcPr>
          <w:p w14:paraId="2B4BE558" w14:textId="5266F1D7" w:rsidR="00D96863" w:rsidRPr="00746E12" w:rsidRDefault="00D96863" w:rsidP="004A7674">
            <w:pPr>
              <w:pStyle w:val="BodyText"/>
              <w:spacing w:after="0"/>
              <w:jc w:val="right"/>
              <w:rPr>
                <w:rFonts w:asciiTheme="minorHAnsi" w:hAnsiTheme="minorHAnsi" w:cstheme="minorHAnsi"/>
                <w:i/>
                <w:iCs/>
              </w:rPr>
            </w:pPr>
            <w:r w:rsidRPr="00746E12">
              <w:rPr>
                <w:rFonts w:asciiTheme="minorHAnsi" w:hAnsiTheme="minorHAnsi" w:cstheme="minorHAnsi"/>
                <w:i/>
                <w:iCs/>
              </w:rPr>
              <w:lastRenderedPageBreak/>
              <w:t xml:space="preserve">Prerequisites: </w:t>
            </w:r>
            <w:r w:rsidR="00AD13D9">
              <w:rPr>
                <w:rFonts w:asciiTheme="minorHAnsi" w:hAnsiTheme="minorHAnsi" w:cstheme="minorHAnsi"/>
                <w:i/>
                <w:iCs/>
              </w:rPr>
              <w:t>LOGS721</w:t>
            </w:r>
          </w:p>
        </w:tc>
      </w:tr>
      <w:tr w:rsidR="00D96863" w:rsidRPr="00746E12" w14:paraId="276F79D5" w14:textId="77777777" w:rsidTr="009336A3">
        <w:tc>
          <w:tcPr>
            <w:tcW w:w="10206" w:type="dxa"/>
            <w:gridSpan w:val="3"/>
            <w:vAlign w:val="center"/>
          </w:tcPr>
          <w:p w14:paraId="306B8238" w14:textId="7875ACC8" w:rsidR="00D96863" w:rsidRPr="00746E12" w:rsidRDefault="00D9686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D13D9">
              <w:rPr>
                <w:rFonts w:asciiTheme="minorHAnsi" w:hAnsiTheme="minorHAnsi" w:cstheme="minorHAnsi"/>
                <w:i/>
                <w:iCs/>
              </w:rPr>
              <w:t>no</w:t>
            </w:r>
          </w:p>
        </w:tc>
      </w:tr>
      <w:tr w:rsidR="001070DD" w:rsidRPr="00746E12" w14:paraId="5DAF7371" w14:textId="77777777" w:rsidTr="009336A3">
        <w:tc>
          <w:tcPr>
            <w:tcW w:w="10206" w:type="dxa"/>
            <w:gridSpan w:val="3"/>
            <w:vAlign w:val="center"/>
          </w:tcPr>
          <w:p w14:paraId="5A111DC2" w14:textId="77777777" w:rsidR="001070DD" w:rsidRDefault="001070DD" w:rsidP="004A7674">
            <w:pPr>
              <w:pStyle w:val="BodyText"/>
              <w:spacing w:after="0"/>
              <w:jc w:val="right"/>
              <w:rPr>
                <w:rFonts w:asciiTheme="minorHAnsi" w:hAnsiTheme="minorHAnsi" w:cstheme="minorHAnsi"/>
                <w:i/>
                <w:iCs/>
              </w:rPr>
            </w:pPr>
          </w:p>
        </w:tc>
      </w:tr>
      <w:tr w:rsidR="001070DD" w:rsidRPr="00746E12" w14:paraId="40CEF1F3" w14:textId="77777777" w:rsidTr="009336A3">
        <w:tc>
          <w:tcPr>
            <w:tcW w:w="6804" w:type="dxa"/>
            <w:shd w:val="clear" w:color="auto" w:fill="F2F2F2" w:themeFill="background1" w:themeFillShade="F2"/>
            <w:vAlign w:val="center"/>
          </w:tcPr>
          <w:p w14:paraId="15A06245" w14:textId="0559AA6F" w:rsidR="001070DD" w:rsidRPr="00746E12" w:rsidRDefault="00C77418" w:rsidP="004A7674">
            <w:pPr>
              <w:pStyle w:val="BodyText"/>
              <w:spacing w:after="0"/>
              <w:rPr>
                <w:rFonts w:asciiTheme="minorHAnsi" w:hAnsiTheme="minorHAnsi" w:cstheme="minorHAnsi"/>
                <w:b/>
                <w:bCs/>
              </w:rPr>
            </w:pPr>
            <w:r w:rsidRPr="00364DDD">
              <w:rPr>
                <w:rFonts w:asciiTheme="minorHAnsi" w:hAnsiTheme="minorHAnsi" w:cstheme="minorHAnsi"/>
                <w:b/>
                <w:bCs/>
              </w:rPr>
              <w:t xml:space="preserve">LOGS724: Warehousing &amp; Inventory Management </w:t>
            </w:r>
          </w:p>
        </w:tc>
        <w:tc>
          <w:tcPr>
            <w:tcW w:w="1701" w:type="dxa"/>
            <w:shd w:val="clear" w:color="auto" w:fill="F2F2F2" w:themeFill="background1" w:themeFillShade="F2"/>
            <w:vAlign w:val="center"/>
          </w:tcPr>
          <w:p w14:paraId="44E6A6A4" w14:textId="77777777" w:rsidR="001070DD" w:rsidRPr="00746E12" w:rsidRDefault="001070DD"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5F93B68C" w14:textId="77777777" w:rsidR="001070DD" w:rsidRPr="00746E12" w:rsidRDefault="001070DD"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1070DD" w:rsidRPr="00746E12" w14:paraId="1461AF12" w14:textId="77777777" w:rsidTr="009336A3">
        <w:tc>
          <w:tcPr>
            <w:tcW w:w="10206" w:type="dxa"/>
            <w:gridSpan w:val="3"/>
            <w:vAlign w:val="center"/>
          </w:tcPr>
          <w:p w14:paraId="31215476" w14:textId="77777777" w:rsidR="003E1D65" w:rsidRPr="003E1D65" w:rsidRDefault="003E1D65" w:rsidP="003E1D65">
            <w:pPr>
              <w:pStyle w:val="BodyText"/>
              <w:spacing w:after="0"/>
              <w:jc w:val="both"/>
              <w:rPr>
                <w:rFonts w:asciiTheme="minorHAnsi" w:hAnsiTheme="minorHAnsi" w:cstheme="minorHAnsi"/>
              </w:rPr>
            </w:pPr>
            <w:r w:rsidRPr="003E1D65">
              <w:rPr>
                <w:rFonts w:asciiTheme="minorHAnsi" w:hAnsiTheme="minorHAnsi" w:cstheme="minorHAnsi"/>
              </w:rPr>
              <w:t>This course covers two Topics. The inventory part aims to introduce the students to the fundamental nature of inventory from a financial, physical, forecasting, and operational standpoint. The ultimate goal of this course is to present immediately usable information in the areas of forecasting, physical control and layout, and problem recognition and resolution. The warehouse part is designed to help students to understand warehouse functions, processes, organization and operations. It includes analysis of warehouse location, operation, management, controls, procedures, finance, security, cargo/materials handling, and productivity.</w:t>
            </w:r>
          </w:p>
          <w:p w14:paraId="454C1F83" w14:textId="77777777" w:rsidR="001070DD" w:rsidRPr="00746E12" w:rsidRDefault="001070DD" w:rsidP="004A7674">
            <w:pPr>
              <w:pStyle w:val="BodyText"/>
              <w:spacing w:after="0"/>
              <w:jc w:val="both"/>
              <w:rPr>
                <w:rFonts w:asciiTheme="minorHAnsi" w:hAnsiTheme="minorHAnsi" w:cstheme="minorHAnsi"/>
              </w:rPr>
            </w:pPr>
          </w:p>
        </w:tc>
      </w:tr>
      <w:tr w:rsidR="001070DD" w:rsidRPr="00746E12" w14:paraId="6BD97BA7" w14:textId="77777777" w:rsidTr="009336A3">
        <w:tc>
          <w:tcPr>
            <w:tcW w:w="10206" w:type="dxa"/>
            <w:gridSpan w:val="3"/>
            <w:vAlign w:val="center"/>
          </w:tcPr>
          <w:p w14:paraId="02860E26" w14:textId="23F4027F" w:rsidR="001070DD" w:rsidRPr="00746E12" w:rsidRDefault="001070DD"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D13D9">
              <w:rPr>
                <w:rFonts w:asciiTheme="minorHAnsi" w:hAnsiTheme="minorHAnsi" w:cstheme="minorHAnsi"/>
                <w:i/>
                <w:iCs/>
              </w:rPr>
              <w:t>LOGS721</w:t>
            </w:r>
          </w:p>
        </w:tc>
      </w:tr>
      <w:tr w:rsidR="001070DD" w:rsidRPr="00746E12" w14:paraId="1DB2A8DD" w14:textId="77777777" w:rsidTr="009336A3">
        <w:tc>
          <w:tcPr>
            <w:tcW w:w="10206" w:type="dxa"/>
            <w:gridSpan w:val="3"/>
            <w:vAlign w:val="center"/>
          </w:tcPr>
          <w:p w14:paraId="1169AA30" w14:textId="608C0BD0" w:rsidR="001070DD" w:rsidRPr="00746E12" w:rsidRDefault="001070DD"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D13D9">
              <w:rPr>
                <w:rFonts w:asciiTheme="minorHAnsi" w:hAnsiTheme="minorHAnsi" w:cstheme="minorHAnsi"/>
                <w:i/>
                <w:iCs/>
              </w:rPr>
              <w:t>no</w:t>
            </w:r>
          </w:p>
        </w:tc>
      </w:tr>
      <w:tr w:rsidR="005F4683" w:rsidRPr="00746E12" w14:paraId="75C2CCB6" w14:textId="77777777" w:rsidTr="009336A3">
        <w:tc>
          <w:tcPr>
            <w:tcW w:w="6804" w:type="dxa"/>
            <w:shd w:val="clear" w:color="auto" w:fill="F2F2F2" w:themeFill="background1" w:themeFillShade="F2"/>
            <w:vAlign w:val="center"/>
          </w:tcPr>
          <w:p w14:paraId="7F125C99" w14:textId="5BEC2151" w:rsidR="005F4683" w:rsidRPr="00746E12" w:rsidRDefault="00430437" w:rsidP="004A7674">
            <w:pPr>
              <w:pStyle w:val="BodyText"/>
              <w:spacing w:after="0"/>
              <w:rPr>
                <w:rFonts w:asciiTheme="minorHAnsi" w:hAnsiTheme="minorHAnsi" w:cstheme="minorHAnsi"/>
                <w:b/>
                <w:bCs/>
              </w:rPr>
            </w:pPr>
            <w:r w:rsidRPr="00364DDD">
              <w:rPr>
                <w:rFonts w:asciiTheme="minorHAnsi" w:hAnsiTheme="minorHAnsi" w:cstheme="minorHAnsi"/>
                <w:b/>
                <w:bCs/>
              </w:rPr>
              <w:t>LOGS732: Supply Network Design and Optimization</w:t>
            </w:r>
          </w:p>
        </w:tc>
        <w:tc>
          <w:tcPr>
            <w:tcW w:w="1701" w:type="dxa"/>
            <w:shd w:val="clear" w:color="auto" w:fill="F2F2F2" w:themeFill="background1" w:themeFillShade="F2"/>
            <w:vAlign w:val="center"/>
          </w:tcPr>
          <w:p w14:paraId="7E7752F6" w14:textId="77777777" w:rsidR="005F4683" w:rsidRPr="00746E12" w:rsidRDefault="005F468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2B6B176" w14:textId="77777777" w:rsidR="005F4683" w:rsidRPr="00746E12" w:rsidRDefault="005F468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5F4683" w:rsidRPr="00746E12" w14:paraId="6E5FF78B" w14:textId="77777777" w:rsidTr="009336A3">
        <w:tc>
          <w:tcPr>
            <w:tcW w:w="10206" w:type="dxa"/>
            <w:gridSpan w:val="3"/>
            <w:vAlign w:val="center"/>
          </w:tcPr>
          <w:p w14:paraId="70523A34" w14:textId="77777777" w:rsidR="00AF1626" w:rsidRPr="00AF1626" w:rsidRDefault="00AF1626" w:rsidP="00AF1626">
            <w:pPr>
              <w:pStyle w:val="BodyText"/>
              <w:spacing w:after="0"/>
              <w:jc w:val="both"/>
              <w:rPr>
                <w:rFonts w:asciiTheme="minorHAnsi" w:hAnsiTheme="minorHAnsi" w:cstheme="minorHAnsi"/>
              </w:rPr>
            </w:pPr>
            <w:r w:rsidRPr="00AF1626">
              <w:rPr>
                <w:rFonts w:asciiTheme="minorHAnsi" w:hAnsiTheme="minorHAnsi" w:cstheme="minorHAnsi"/>
              </w:rPr>
              <w:t>This module examines the key issues that companies must address in designing a supply network and the theories underpinning this; the practice of supply network design and optimization; as well as awareness of the tradeoffs involved in the optimization of logistical networks. Optimized supply network leads to minimum total system costs and hence enhance profitability and competitiveness. It outlines the essential concepts to understand the different types of supply chains and discusses how different supply chains can be designed for different products.</w:t>
            </w:r>
          </w:p>
          <w:p w14:paraId="6D9E5641" w14:textId="77777777" w:rsidR="005F4683" w:rsidRPr="00746E12" w:rsidRDefault="005F4683" w:rsidP="004A7674">
            <w:pPr>
              <w:pStyle w:val="BodyText"/>
              <w:spacing w:after="0"/>
              <w:jc w:val="both"/>
              <w:rPr>
                <w:rFonts w:asciiTheme="minorHAnsi" w:hAnsiTheme="minorHAnsi" w:cstheme="minorHAnsi"/>
              </w:rPr>
            </w:pPr>
          </w:p>
        </w:tc>
      </w:tr>
      <w:tr w:rsidR="005F4683" w:rsidRPr="00746E12" w14:paraId="4461BD05" w14:textId="77777777" w:rsidTr="009336A3">
        <w:tc>
          <w:tcPr>
            <w:tcW w:w="10206" w:type="dxa"/>
            <w:gridSpan w:val="3"/>
            <w:vAlign w:val="center"/>
          </w:tcPr>
          <w:p w14:paraId="72A87A1E" w14:textId="09D67D18" w:rsidR="005F4683" w:rsidRPr="00746E12" w:rsidRDefault="005F468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319C7">
              <w:rPr>
                <w:rFonts w:asciiTheme="minorHAnsi" w:hAnsiTheme="minorHAnsi" w:cstheme="minorHAnsi"/>
                <w:i/>
                <w:iCs/>
              </w:rPr>
              <w:t>LOGS721</w:t>
            </w:r>
          </w:p>
        </w:tc>
      </w:tr>
      <w:tr w:rsidR="005F4683" w:rsidRPr="00746E12" w14:paraId="50B3F176" w14:textId="77777777" w:rsidTr="009336A3">
        <w:tc>
          <w:tcPr>
            <w:tcW w:w="10206" w:type="dxa"/>
            <w:gridSpan w:val="3"/>
            <w:vAlign w:val="center"/>
          </w:tcPr>
          <w:p w14:paraId="749D46D9" w14:textId="3CB064FB" w:rsidR="005F4683" w:rsidRPr="00746E12" w:rsidRDefault="005F468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319C7">
              <w:rPr>
                <w:rFonts w:asciiTheme="minorHAnsi" w:hAnsiTheme="minorHAnsi" w:cstheme="minorHAnsi"/>
                <w:i/>
                <w:iCs/>
              </w:rPr>
              <w:t>no</w:t>
            </w:r>
          </w:p>
        </w:tc>
      </w:tr>
    </w:tbl>
    <w:p w14:paraId="0AA5AA92" w14:textId="435CF721" w:rsidR="003F6FEF" w:rsidRPr="00746E12" w:rsidRDefault="003F6FEF" w:rsidP="00353D9B">
      <w:pPr>
        <w:pStyle w:val="BodyText"/>
        <w:rPr>
          <w:rFonts w:asciiTheme="minorHAnsi" w:hAnsiTheme="minorHAnsi" w:cstheme="minorHAnsi"/>
        </w:rPr>
      </w:pPr>
    </w:p>
    <w:p w14:paraId="384A062B" w14:textId="0C02A459" w:rsidR="00A720DA" w:rsidRPr="00B605E9" w:rsidRDefault="00FD1942" w:rsidP="00B605E9">
      <w:pPr>
        <w:pStyle w:val="Heading1"/>
        <w:numPr>
          <w:ilvl w:val="0"/>
          <w:numId w:val="37"/>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773"/>
        <w:gridCol w:w="1683"/>
        <w:gridCol w:w="1865"/>
      </w:tblGrid>
      <w:tr w:rsidR="009336A3" w:rsidRPr="00746E12" w14:paraId="3F8F2841" w14:textId="77777777" w:rsidTr="004A7674">
        <w:tc>
          <w:tcPr>
            <w:tcW w:w="6804" w:type="dxa"/>
            <w:shd w:val="clear" w:color="auto" w:fill="F2F2F2" w:themeFill="background1" w:themeFillShade="F2"/>
            <w:vAlign w:val="center"/>
          </w:tcPr>
          <w:p w14:paraId="7C40BF99" w14:textId="0CC6F4B9" w:rsidR="009336A3" w:rsidRPr="00746E12" w:rsidRDefault="009A4CDD" w:rsidP="004A7674">
            <w:pPr>
              <w:pStyle w:val="BodyText"/>
              <w:spacing w:after="0"/>
              <w:rPr>
                <w:rFonts w:asciiTheme="minorHAnsi" w:hAnsiTheme="minorHAnsi" w:cstheme="minorHAnsi"/>
                <w:b/>
                <w:bCs/>
              </w:rPr>
            </w:pPr>
            <w:r w:rsidRPr="00E83DA3">
              <w:rPr>
                <w:rFonts w:asciiTheme="minorHAnsi" w:hAnsiTheme="minorHAnsi" w:cstheme="minorHAnsi"/>
                <w:b/>
                <w:bCs/>
              </w:rPr>
              <w:t>LOGS741: Maritime Logistics</w:t>
            </w:r>
          </w:p>
        </w:tc>
        <w:tc>
          <w:tcPr>
            <w:tcW w:w="1701" w:type="dxa"/>
            <w:shd w:val="clear" w:color="auto" w:fill="F2F2F2" w:themeFill="background1" w:themeFillShade="F2"/>
            <w:vAlign w:val="center"/>
          </w:tcPr>
          <w:p w14:paraId="5B035B46" w14:textId="77777777" w:rsidR="009336A3" w:rsidRPr="00746E12" w:rsidRDefault="009336A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2AD16EAA" w14:textId="77777777" w:rsidR="009336A3" w:rsidRPr="00746E12" w:rsidRDefault="009336A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9336A3" w:rsidRPr="00746E12" w14:paraId="1EECC95C" w14:textId="77777777" w:rsidTr="004A7674">
        <w:tc>
          <w:tcPr>
            <w:tcW w:w="10206" w:type="dxa"/>
            <w:gridSpan w:val="3"/>
            <w:vAlign w:val="center"/>
          </w:tcPr>
          <w:p w14:paraId="2ECFEFE8" w14:textId="77777777" w:rsidR="00714025" w:rsidRPr="00714025" w:rsidRDefault="00714025" w:rsidP="00714025">
            <w:pPr>
              <w:pStyle w:val="BodyText"/>
              <w:spacing w:after="0"/>
              <w:jc w:val="both"/>
              <w:rPr>
                <w:rFonts w:asciiTheme="minorHAnsi" w:hAnsiTheme="minorHAnsi" w:cstheme="minorHAnsi"/>
              </w:rPr>
            </w:pPr>
            <w:r w:rsidRPr="00714025">
              <w:rPr>
                <w:rFonts w:asciiTheme="minorHAnsi" w:hAnsiTheme="minorHAnsi" w:cstheme="minorHAnsi"/>
              </w:rPr>
              <w:t>This course provides students with an understanding of the maritime industry. It starts with an introduction to the history maritime industry, the maritime geography and the role of maritime transportation in facilitating international commerce. This course also covers the concept of shipping, and some of the technical and operational aspects of shipping management. In addition, the fundamental legal framework for international maritime trade and shipment will be considered.</w:t>
            </w:r>
          </w:p>
          <w:p w14:paraId="3C6C39A8" w14:textId="77777777" w:rsidR="009336A3" w:rsidRPr="00746E12" w:rsidRDefault="009336A3" w:rsidP="004A7674">
            <w:pPr>
              <w:pStyle w:val="BodyText"/>
              <w:spacing w:after="0"/>
              <w:jc w:val="both"/>
              <w:rPr>
                <w:rFonts w:asciiTheme="minorHAnsi" w:hAnsiTheme="minorHAnsi" w:cstheme="minorHAnsi"/>
              </w:rPr>
            </w:pPr>
          </w:p>
        </w:tc>
      </w:tr>
      <w:tr w:rsidR="009336A3" w:rsidRPr="00746E12" w14:paraId="744B2648" w14:textId="77777777" w:rsidTr="004A7674">
        <w:tc>
          <w:tcPr>
            <w:tcW w:w="10206" w:type="dxa"/>
            <w:gridSpan w:val="3"/>
            <w:vAlign w:val="center"/>
          </w:tcPr>
          <w:p w14:paraId="7CF59467" w14:textId="2F3421F8" w:rsidR="009336A3" w:rsidRPr="00746E12" w:rsidRDefault="009336A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F5959">
              <w:rPr>
                <w:rFonts w:asciiTheme="minorHAnsi" w:hAnsiTheme="minorHAnsi" w:cstheme="minorHAnsi"/>
                <w:i/>
                <w:iCs/>
              </w:rPr>
              <w:t>LOGS732</w:t>
            </w:r>
          </w:p>
        </w:tc>
      </w:tr>
      <w:tr w:rsidR="009336A3" w:rsidRPr="00746E12" w14:paraId="1BAAB720" w14:textId="77777777" w:rsidTr="004A7674">
        <w:tc>
          <w:tcPr>
            <w:tcW w:w="10206" w:type="dxa"/>
            <w:gridSpan w:val="3"/>
            <w:vAlign w:val="center"/>
          </w:tcPr>
          <w:p w14:paraId="371D4FF8" w14:textId="56D8BCE4" w:rsidR="009336A3" w:rsidRDefault="009336A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F5959">
              <w:rPr>
                <w:rFonts w:asciiTheme="minorHAnsi" w:hAnsiTheme="minorHAnsi" w:cstheme="minorHAnsi"/>
                <w:i/>
                <w:iCs/>
              </w:rPr>
              <w:t>no</w:t>
            </w:r>
          </w:p>
          <w:p w14:paraId="02088388" w14:textId="56D4A726" w:rsidR="00714025" w:rsidRPr="00746E12" w:rsidRDefault="00714025" w:rsidP="004A7674">
            <w:pPr>
              <w:pStyle w:val="BodyText"/>
              <w:spacing w:after="0"/>
              <w:jc w:val="right"/>
              <w:rPr>
                <w:rFonts w:asciiTheme="minorHAnsi" w:hAnsiTheme="minorHAnsi" w:cstheme="minorHAnsi"/>
                <w:i/>
                <w:iCs/>
              </w:rPr>
            </w:pPr>
          </w:p>
        </w:tc>
      </w:tr>
      <w:tr w:rsidR="00714025" w:rsidRPr="00746E12" w14:paraId="614A3BFC" w14:textId="77777777" w:rsidTr="004A7674">
        <w:tc>
          <w:tcPr>
            <w:tcW w:w="6804" w:type="dxa"/>
            <w:shd w:val="clear" w:color="auto" w:fill="F2F2F2" w:themeFill="background1" w:themeFillShade="F2"/>
            <w:vAlign w:val="center"/>
          </w:tcPr>
          <w:p w14:paraId="74E8FEB6" w14:textId="47A71DF2" w:rsidR="00714025" w:rsidRPr="00746E12" w:rsidRDefault="003D1B8C" w:rsidP="004A7674">
            <w:pPr>
              <w:pStyle w:val="BodyText"/>
              <w:spacing w:after="0"/>
              <w:rPr>
                <w:rFonts w:asciiTheme="minorHAnsi" w:hAnsiTheme="minorHAnsi" w:cstheme="minorHAnsi"/>
                <w:b/>
                <w:bCs/>
              </w:rPr>
            </w:pPr>
            <w:r w:rsidRPr="00E83DA3">
              <w:rPr>
                <w:rFonts w:asciiTheme="minorHAnsi" w:hAnsiTheme="minorHAnsi" w:cstheme="minorHAnsi"/>
                <w:b/>
                <w:bCs/>
              </w:rPr>
              <w:t>LOGS742: Sustainable Logistics</w:t>
            </w:r>
          </w:p>
        </w:tc>
        <w:tc>
          <w:tcPr>
            <w:tcW w:w="1701" w:type="dxa"/>
            <w:shd w:val="clear" w:color="auto" w:fill="F2F2F2" w:themeFill="background1" w:themeFillShade="F2"/>
            <w:vAlign w:val="center"/>
          </w:tcPr>
          <w:p w14:paraId="2980953D" w14:textId="77777777" w:rsidR="00714025" w:rsidRPr="00746E12" w:rsidRDefault="00714025"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4EA0839" w14:textId="77777777" w:rsidR="00714025" w:rsidRPr="00746E12" w:rsidRDefault="00714025"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714025" w:rsidRPr="00746E12" w14:paraId="16F0DD87" w14:textId="77777777" w:rsidTr="004A7674">
        <w:tc>
          <w:tcPr>
            <w:tcW w:w="10206" w:type="dxa"/>
            <w:gridSpan w:val="3"/>
            <w:vAlign w:val="center"/>
          </w:tcPr>
          <w:p w14:paraId="77EC251C" w14:textId="6055C62D" w:rsidR="00714025" w:rsidRPr="00714025" w:rsidRDefault="005B6C85" w:rsidP="004A7674">
            <w:pPr>
              <w:pStyle w:val="BodyText"/>
              <w:spacing w:after="0"/>
              <w:jc w:val="both"/>
              <w:rPr>
                <w:rFonts w:asciiTheme="minorHAnsi" w:hAnsiTheme="minorHAnsi" w:cstheme="minorHAnsi"/>
              </w:rPr>
            </w:pPr>
            <w:r w:rsidRPr="005B6C85">
              <w:rPr>
                <w:rFonts w:asciiTheme="minorHAnsi" w:hAnsiTheme="minorHAnsi" w:cstheme="minorHAnsi"/>
              </w:rPr>
              <w:t>This course is designed to enhance students’ understanding of sustainability in logistics from the economic, environment, and social perspectives. The topics to be covered include: green logistics and green supply chains; green transportation and packaging; supply chain audit; carbon footprint; and laws and regulations related to logistics and supply chain management. In addition, the topics of sustainable purchasing and - procurement, sustainable warehouse and storage, and sustainable</w:t>
            </w:r>
            <w:r>
              <w:rPr>
                <w:rFonts w:asciiTheme="minorHAnsi" w:hAnsiTheme="minorHAnsi" w:cstheme="minorHAnsi"/>
              </w:rPr>
              <w:t xml:space="preserve"> supply.</w:t>
            </w:r>
          </w:p>
          <w:p w14:paraId="395898F6" w14:textId="77777777" w:rsidR="00714025" w:rsidRPr="00746E12" w:rsidRDefault="00714025" w:rsidP="004A7674">
            <w:pPr>
              <w:pStyle w:val="BodyText"/>
              <w:spacing w:after="0"/>
              <w:jc w:val="both"/>
              <w:rPr>
                <w:rFonts w:asciiTheme="minorHAnsi" w:hAnsiTheme="minorHAnsi" w:cstheme="minorHAnsi"/>
              </w:rPr>
            </w:pPr>
          </w:p>
        </w:tc>
      </w:tr>
      <w:tr w:rsidR="00714025" w:rsidRPr="00746E12" w14:paraId="123BE04B" w14:textId="77777777" w:rsidTr="004A7674">
        <w:tc>
          <w:tcPr>
            <w:tcW w:w="10206" w:type="dxa"/>
            <w:gridSpan w:val="3"/>
            <w:vAlign w:val="center"/>
          </w:tcPr>
          <w:p w14:paraId="316F3473" w14:textId="6D06DF13" w:rsidR="00714025" w:rsidRPr="00746E12" w:rsidRDefault="00714025"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F5959">
              <w:rPr>
                <w:rFonts w:asciiTheme="minorHAnsi" w:hAnsiTheme="minorHAnsi" w:cstheme="minorHAnsi"/>
                <w:i/>
                <w:iCs/>
              </w:rPr>
              <w:t>LOGS732</w:t>
            </w:r>
          </w:p>
        </w:tc>
      </w:tr>
      <w:tr w:rsidR="00714025" w:rsidRPr="00746E12" w14:paraId="281F60E3" w14:textId="77777777" w:rsidTr="004A7674">
        <w:tc>
          <w:tcPr>
            <w:tcW w:w="10206" w:type="dxa"/>
            <w:gridSpan w:val="3"/>
            <w:vAlign w:val="center"/>
          </w:tcPr>
          <w:p w14:paraId="1E185FC9" w14:textId="136561CC" w:rsidR="00714025" w:rsidRPr="00746E12" w:rsidRDefault="00714025"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F5959">
              <w:rPr>
                <w:rFonts w:asciiTheme="minorHAnsi" w:hAnsiTheme="minorHAnsi" w:cstheme="minorHAnsi"/>
                <w:i/>
                <w:iCs/>
              </w:rPr>
              <w:t>no</w:t>
            </w:r>
          </w:p>
        </w:tc>
      </w:tr>
      <w:tr w:rsidR="005B6C85" w:rsidRPr="00746E12" w14:paraId="34D32382" w14:textId="77777777" w:rsidTr="004A7674">
        <w:tc>
          <w:tcPr>
            <w:tcW w:w="10206" w:type="dxa"/>
            <w:gridSpan w:val="3"/>
            <w:vAlign w:val="center"/>
          </w:tcPr>
          <w:p w14:paraId="0FCC89E7" w14:textId="77777777" w:rsidR="005B6C85" w:rsidRDefault="005B6C85" w:rsidP="004A7674">
            <w:pPr>
              <w:pStyle w:val="BodyText"/>
              <w:spacing w:after="0"/>
              <w:jc w:val="right"/>
              <w:rPr>
                <w:rFonts w:asciiTheme="minorHAnsi" w:hAnsiTheme="minorHAnsi" w:cstheme="minorHAnsi"/>
                <w:i/>
                <w:iCs/>
              </w:rPr>
            </w:pPr>
          </w:p>
        </w:tc>
      </w:tr>
      <w:tr w:rsidR="005B6C85" w:rsidRPr="00746E12" w14:paraId="5963E5F1" w14:textId="77777777" w:rsidTr="004A7674">
        <w:tc>
          <w:tcPr>
            <w:tcW w:w="6804" w:type="dxa"/>
            <w:shd w:val="clear" w:color="auto" w:fill="F2F2F2" w:themeFill="background1" w:themeFillShade="F2"/>
            <w:vAlign w:val="center"/>
          </w:tcPr>
          <w:p w14:paraId="3C8D1E45" w14:textId="7134A45A" w:rsidR="005B6C85" w:rsidRPr="00746E12" w:rsidRDefault="00841553" w:rsidP="004A7674">
            <w:pPr>
              <w:pStyle w:val="BodyText"/>
              <w:spacing w:after="0"/>
              <w:rPr>
                <w:rFonts w:asciiTheme="minorHAnsi" w:hAnsiTheme="minorHAnsi" w:cstheme="minorHAnsi"/>
                <w:b/>
                <w:bCs/>
              </w:rPr>
            </w:pPr>
            <w:r w:rsidRPr="00E83DA3">
              <w:rPr>
                <w:rFonts w:asciiTheme="minorHAnsi" w:hAnsiTheme="minorHAnsi" w:cstheme="minorHAnsi"/>
                <w:b/>
                <w:bCs/>
              </w:rPr>
              <w:t>LOGS743: Humanitarian Logistics</w:t>
            </w:r>
          </w:p>
        </w:tc>
        <w:tc>
          <w:tcPr>
            <w:tcW w:w="1701" w:type="dxa"/>
            <w:shd w:val="clear" w:color="auto" w:fill="F2F2F2" w:themeFill="background1" w:themeFillShade="F2"/>
            <w:vAlign w:val="center"/>
          </w:tcPr>
          <w:p w14:paraId="0CCF2140" w14:textId="77777777" w:rsidR="005B6C85" w:rsidRPr="00746E12" w:rsidRDefault="005B6C85"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13B421C" w14:textId="77777777" w:rsidR="005B6C85" w:rsidRPr="00746E12" w:rsidRDefault="005B6C85"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5B6C85" w:rsidRPr="00746E12" w14:paraId="506E6716" w14:textId="77777777" w:rsidTr="004A7674">
        <w:tc>
          <w:tcPr>
            <w:tcW w:w="10206" w:type="dxa"/>
            <w:gridSpan w:val="3"/>
            <w:vAlign w:val="center"/>
          </w:tcPr>
          <w:p w14:paraId="42A065B1" w14:textId="77777777" w:rsidR="00F16222" w:rsidRPr="00F16222" w:rsidRDefault="00F16222" w:rsidP="00F16222">
            <w:pPr>
              <w:pStyle w:val="BodyText"/>
              <w:spacing w:after="0"/>
              <w:jc w:val="both"/>
              <w:rPr>
                <w:rFonts w:asciiTheme="minorHAnsi" w:hAnsiTheme="minorHAnsi" w:cstheme="minorHAnsi"/>
              </w:rPr>
            </w:pPr>
            <w:r w:rsidRPr="00F16222">
              <w:rPr>
                <w:rFonts w:asciiTheme="minorHAnsi" w:hAnsiTheme="minorHAnsi" w:cstheme="minorHAnsi"/>
              </w:rPr>
              <w:t xml:space="preserve">Humanitarian logistics is the management and execution of the activities needed to plan for and move relief materials and supplies, along with related funds and information, from suppliers to beneficiaries. Logistics activities include needs assessment, planning, procurement, transport, warehousing, distribution to beneficiaries, and reporting. Effective, timely logistics is critical to response to emergencies arising from armed conflicts, epidemics, </w:t>
            </w:r>
            <w:r w:rsidRPr="00F16222">
              <w:rPr>
                <w:rFonts w:asciiTheme="minorHAnsi" w:hAnsiTheme="minorHAnsi" w:cstheme="minorHAnsi"/>
              </w:rPr>
              <w:lastRenderedPageBreak/>
              <w:t>famine, and natural disasters. This course provides an overview of humanitarian logistics by introducing the challenging context in which it takes place, the organizations typically involved, the products and services needed, and the operational approaches taken and challenges encountered in meeting the needs. Issues covered include operational challenges, funding issues, coordination and strengthening local capacity. The course combines lectures, readings and teaching cases covering organizations such as IFRC, UNICEF and MSF.</w:t>
            </w:r>
          </w:p>
          <w:p w14:paraId="0B517E7E" w14:textId="77777777" w:rsidR="005B6C85" w:rsidRPr="00746E12" w:rsidRDefault="005B6C85" w:rsidP="004A7674">
            <w:pPr>
              <w:pStyle w:val="BodyText"/>
              <w:spacing w:after="0"/>
              <w:jc w:val="both"/>
              <w:rPr>
                <w:rFonts w:asciiTheme="minorHAnsi" w:hAnsiTheme="minorHAnsi" w:cstheme="minorHAnsi"/>
              </w:rPr>
            </w:pPr>
          </w:p>
        </w:tc>
      </w:tr>
      <w:tr w:rsidR="005B6C85" w:rsidRPr="00746E12" w14:paraId="5A0DCCD9" w14:textId="77777777" w:rsidTr="004A7674">
        <w:tc>
          <w:tcPr>
            <w:tcW w:w="10206" w:type="dxa"/>
            <w:gridSpan w:val="3"/>
            <w:vAlign w:val="center"/>
          </w:tcPr>
          <w:p w14:paraId="3675A37D" w14:textId="59243C98" w:rsidR="005B6C85" w:rsidRPr="00746E12" w:rsidRDefault="005B6C85" w:rsidP="004A7674">
            <w:pPr>
              <w:pStyle w:val="BodyText"/>
              <w:spacing w:after="0"/>
              <w:jc w:val="right"/>
              <w:rPr>
                <w:rFonts w:asciiTheme="minorHAnsi" w:hAnsiTheme="minorHAnsi" w:cstheme="minorHAnsi"/>
                <w:i/>
                <w:iCs/>
              </w:rPr>
            </w:pPr>
            <w:r w:rsidRPr="00746E12">
              <w:rPr>
                <w:rFonts w:asciiTheme="minorHAnsi" w:hAnsiTheme="minorHAnsi" w:cstheme="minorHAnsi"/>
                <w:i/>
                <w:iCs/>
              </w:rPr>
              <w:lastRenderedPageBreak/>
              <w:t xml:space="preserve">Prerequisites: </w:t>
            </w:r>
            <w:r w:rsidR="00BF5959">
              <w:rPr>
                <w:rFonts w:asciiTheme="minorHAnsi" w:hAnsiTheme="minorHAnsi" w:cstheme="minorHAnsi"/>
                <w:i/>
                <w:iCs/>
              </w:rPr>
              <w:t>LOGS732</w:t>
            </w:r>
          </w:p>
        </w:tc>
      </w:tr>
      <w:tr w:rsidR="005B6C85" w:rsidRPr="00746E12" w14:paraId="50687A40" w14:textId="77777777" w:rsidTr="004A7674">
        <w:tc>
          <w:tcPr>
            <w:tcW w:w="10206" w:type="dxa"/>
            <w:gridSpan w:val="3"/>
            <w:vAlign w:val="center"/>
          </w:tcPr>
          <w:p w14:paraId="21DDFEAE" w14:textId="05FC8678" w:rsidR="005B6C85" w:rsidRDefault="005B6C85"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F5959">
              <w:rPr>
                <w:rFonts w:asciiTheme="minorHAnsi" w:hAnsiTheme="minorHAnsi" w:cstheme="minorHAnsi"/>
                <w:i/>
                <w:iCs/>
              </w:rPr>
              <w:t>no</w:t>
            </w:r>
          </w:p>
          <w:p w14:paraId="5E7883E3" w14:textId="5BE957E6" w:rsidR="00F16222" w:rsidRPr="00746E12" w:rsidRDefault="00F16222" w:rsidP="004A7674">
            <w:pPr>
              <w:pStyle w:val="BodyText"/>
              <w:spacing w:after="0"/>
              <w:jc w:val="right"/>
              <w:rPr>
                <w:rFonts w:asciiTheme="minorHAnsi" w:hAnsiTheme="minorHAnsi" w:cstheme="minorHAnsi"/>
                <w:i/>
                <w:iCs/>
              </w:rPr>
            </w:pPr>
          </w:p>
        </w:tc>
      </w:tr>
      <w:tr w:rsidR="00F16222" w:rsidRPr="00746E12" w14:paraId="497C402E" w14:textId="77777777" w:rsidTr="004A7674">
        <w:tc>
          <w:tcPr>
            <w:tcW w:w="6804" w:type="dxa"/>
            <w:shd w:val="clear" w:color="auto" w:fill="F2F2F2" w:themeFill="background1" w:themeFillShade="F2"/>
            <w:vAlign w:val="center"/>
          </w:tcPr>
          <w:p w14:paraId="0CBC06F5" w14:textId="0B920FED" w:rsidR="00F16222" w:rsidRPr="00746E12" w:rsidRDefault="00E90771" w:rsidP="004A7674">
            <w:pPr>
              <w:pStyle w:val="BodyText"/>
              <w:spacing w:after="0"/>
              <w:rPr>
                <w:rFonts w:asciiTheme="minorHAnsi" w:hAnsiTheme="minorHAnsi" w:cstheme="minorHAnsi"/>
                <w:b/>
                <w:bCs/>
              </w:rPr>
            </w:pPr>
            <w:r w:rsidRPr="00E83DA3">
              <w:rPr>
                <w:rFonts w:asciiTheme="minorHAnsi" w:hAnsiTheme="minorHAnsi" w:cstheme="minorHAnsi"/>
                <w:b/>
                <w:bCs/>
              </w:rPr>
              <w:t>LOGS751: Special Topics in Logistics</w:t>
            </w:r>
          </w:p>
        </w:tc>
        <w:tc>
          <w:tcPr>
            <w:tcW w:w="1701" w:type="dxa"/>
            <w:shd w:val="clear" w:color="auto" w:fill="F2F2F2" w:themeFill="background1" w:themeFillShade="F2"/>
            <w:vAlign w:val="center"/>
          </w:tcPr>
          <w:p w14:paraId="2463A5D2" w14:textId="77777777" w:rsidR="00F16222" w:rsidRPr="00746E12" w:rsidRDefault="00F16222"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1DDD2FB7" w14:textId="77777777" w:rsidR="00F16222" w:rsidRPr="00746E12" w:rsidRDefault="00F16222"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F16222" w:rsidRPr="00746E12" w14:paraId="4F775E1C" w14:textId="77777777" w:rsidTr="004A7674">
        <w:tc>
          <w:tcPr>
            <w:tcW w:w="10206" w:type="dxa"/>
            <w:gridSpan w:val="3"/>
            <w:vAlign w:val="center"/>
          </w:tcPr>
          <w:p w14:paraId="02ABF799" w14:textId="77777777" w:rsidR="00B35253" w:rsidRPr="00B35253" w:rsidRDefault="00B35253" w:rsidP="00B35253">
            <w:pPr>
              <w:pStyle w:val="BodyText"/>
              <w:spacing w:after="0"/>
              <w:jc w:val="both"/>
              <w:rPr>
                <w:rFonts w:asciiTheme="minorHAnsi" w:hAnsiTheme="minorHAnsi" w:cstheme="minorHAnsi"/>
              </w:rPr>
            </w:pPr>
            <w:r w:rsidRPr="00B35253">
              <w:rPr>
                <w:rFonts w:asciiTheme="minorHAnsi" w:hAnsiTheme="minorHAnsi" w:cstheme="minorHAnsi"/>
              </w:rPr>
              <w:t>This course considers new trends in supply chain management and innovative tools and techniques in logistics. New topics and influential scientific articles in logistics and supply chain management will be an essential part of this course. Special effort will be focused on enhancing students’ abilities to provide contributions in the topics discussed through individual or group research projects.</w:t>
            </w:r>
          </w:p>
          <w:p w14:paraId="0F4E71FB" w14:textId="77777777" w:rsidR="00F16222" w:rsidRPr="00746E12" w:rsidRDefault="00F16222" w:rsidP="004A7674">
            <w:pPr>
              <w:pStyle w:val="BodyText"/>
              <w:spacing w:after="0"/>
              <w:jc w:val="both"/>
              <w:rPr>
                <w:rFonts w:asciiTheme="minorHAnsi" w:hAnsiTheme="minorHAnsi" w:cstheme="minorHAnsi"/>
              </w:rPr>
            </w:pPr>
          </w:p>
        </w:tc>
      </w:tr>
      <w:tr w:rsidR="00F16222" w:rsidRPr="00746E12" w14:paraId="1E7056E9" w14:textId="77777777" w:rsidTr="004A7674">
        <w:tc>
          <w:tcPr>
            <w:tcW w:w="10206" w:type="dxa"/>
            <w:gridSpan w:val="3"/>
            <w:vAlign w:val="center"/>
          </w:tcPr>
          <w:p w14:paraId="31622D4B" w14:textId="1F5812C4" w:rsidR="00F16222" w:rsidRPr="00746E12" w:rsidRDefault="00F16222"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w:t>
            </w:r>
            <w:r w:rsidR="00BE22D2">
              <w:rPr>
                <w:rFonts w:asciiTheme="minorHAnsi" w:hAnsiTheme="minorHAnsi" w:cstheme="minorHAnsi"/>
                <w:i/>
                <w:iCs/>
              </w:rPr>
              <w:t>21</w:t>
            </w:r>
          </w:p>
        </w:tc>
      </w:tr>
      <w:tr w:rsidR="00F16222" w:rsidRPr="00746E12" w14:paraId="10DBD0E3" w14:textId="77777777" w:rsidTr="004A7674">
        <w:tc>
          <w:tcPr>
            <w:tcW w:w="10206" w:type="dxa"/>
            <w:gridSpan w:val="3"/>
            <w:vAlign w:val="center"/>
          </w:tcPr>
          <w:p w14:paraId="1A52F264" w14:textId="311D02AD" w:rsidR="00F16222" w:rsidRDefault="00F16222"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56C2F91E" w14:textId="5A94D241" w:rsidR="00B35253" w:rsidRPr="00746E12" w:rsidRDefault="00B35253" w:rsidP="004A7674">
            <w:pPr>
              <w:pStyle w:val="BodyText"/>
              <w:spacing w:after="0"/>
              <w:jc w:val="right"/>
              <w:rPr>
                <w:rFonts w:asciiTheme="minorHAnsi" w:hAnsiTheme="minorHAnsi" w:cstheme="minorHAnsi"/>
                <w:i/>
                <w:iCs/>
              </w:rPr>
            </w:pPr>
          </w:p>
        </w:tc>
      </w:tr>
      <w:tr w:rsidR="00B35253" w:rsidRPr="00746E12" w14:paraId="2D31EB6A" w14:textId="77777777" w:rsidTr="004A7674">
        <w:tc>
          <w:tcPr>
            <w:tcW w:w="6804" w:type="dxa"/>
            <w:shd w:val="clear" w:color="auto" w:fill="F2F2F2" w:themeFill="background1" w:themeFillShade="F2"/>
            <w:vAlign w:val="center"/>
          </w:tcPr>
          <w:p w14:paraId="209083EF" w14:textId="7D79BB0E" w:rsidR="00B35253" w:rsidRPr="00746E12" w:rsidRDefault="003F1EF2" w:rsidP="004A7674">
            <w:pPr>
              <w:pStyle w:val="BodyText"/>
              <w:spacing w:after="0"/>
              <w:rPr>
                <w:rFonts w:asciiTheme="minorHAnsi" w:hAnsiTheme="minorHAnsi" w:cstheme="minorHAnsi"/>
                <w:b/>
                <w:bCs/>
              </w:rPr>
            </w:pPr>
            <w:r w:rsidRPr="00E83DA3">
              <w:rPr>
                <w:rFonts w:asciiTheme="minorHAnsi" w:hAnsiTheme="minorHAnsi" w:cstheme="minorHAnsi"/>
                <w:b/>
                <w:bCs/>
              </w:rPr>
              <w:t>LOGS752 Textile Supply Chain Management</w:t>
            </w:r>
          </w:p>
        </w:tc>
        <w:tc>
          <w:tcPr>
            <w:tcW w:w="1701" w:type="dxa"/>
            <w:shd w:val="clear" w:color="auto" w:fill="F2F2F2" w:themeFill="background1" w:themeFillShade="F2"/>
            <w:vAlign w:val="center"/>
          </w:tcPr>
          <w:p w14:paraId="63222377" w14:textId="77777777" w:rsidR="00B35253" w:rsidRPr="00746E12" w:rsidRDefault="00B3525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2FB77C8D" w14:textId="77777777" w:rsidR="00B35253" w:rsidRPr="00746E12" w:rsidRDefault="00B3525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B35253" w:rsidRPr="00746E12" w14:paraId="1EDC4418" w14:textId="77777777" w:rsidTr="004A7674">
        <w:tc>
          <w:tcPr>
            <w:tcW w:w="10206" w:type="dxa"/>
            <w:gridSpan w:val="3"/>
            <w:vAlign w:val="center"/>
          </w:tcPr>
          <w:p w14:paraId="3E743010" w14:textId="77777777" w:rsidR="00AD2730" w:rsidRPr="00AD2730" w:rsidRDefault="00AD2730" w:rsidP="00AD2730">
            <w:pPr>
              <w:pStyle w:val="BodyText"/>
              <w:spacing w:after="0"/>
              <w:jc w:val="both"/>
              <w:rPr>
                <w:rFonts w:asciiTheme="minorHAnsi" w:hAnsiTheme="minorHAnsi" w:cstheme="minorHAnsi"/>
              </w:rPr>
            </w:pPr>
            <w:r w:rsidRPr="00AD2730">
              <w:rPr>
                <w:rFonts w:asciiTheme="minorHAnsi" w:hAnsiTheme="minorHAnsi" w:cstheme="minorHAnsi"/>
              </w:rPr>
              <w:t>This course focuses on the textile industry in which efficient and effective supply chains plays a crucial role in enhancing profitability and competitiveness. The agility and flexibility needed in this sector require the highest level of responsiveness in the supply chain. This course will focus on the nature of the textile industry in term of demand -characteristics, market trends, supply management, and product design and change.</w:t>
            </w:r>
          </w:p>
          <w:p w14:paraId="62C446C8" w14:textId="77777777" w:rsidR="00B35253" w:rsidRPr="00746E12" w:rsidRDefault="00B35253" w:rsidP="004A7674">
            <w:pPr>
              <w:pStyle w:val="BodyText"/>
              <w:spacing w:after="0"/>
              <w:jc w:val="both"/>
              <w:rPr>
                <w:rFonts w:asciiTheme="minorHAnsi" w:hAnsiTheme="minorHAnsi" w:cstheme="minorHAnsi"/>
              </w:rPr>
            </w:pPr>
          </w:p>
        </w:tc>
      </w:tr>
      <w:tr w:rsidR="00B35253" w:rsidRPr="00746E12" w14:paraId="7355CE56" w14:textId="77777777" w:rsidTr="004A7674">
        <w:tc>
          <w:tcPr>
            <w:tcW w:w="10206" w:type="dxa"/>
            <w:gridSpan w:val="3"/>
            <w:vAlign w:val="center"/>
          </w:tcPr>
          <w:p w14:paraId="032D139B" w14:textId="31467898" w:rsidR="00B35253" w:rsidRPr="00746E12" w:rsidRDefault="00B3525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32</w:t>
            </w:r>
          </w:p>
        </w:tc>
      </w:tr>
      <w:tr w:rsidR="00B35253" w:rsidRPr="00746E12" w14:paraId="65A0882B" w14:textId="77777777" w:rsidTr="004A7674">
        <w:tc>
          <w:tcPr>
            <w:tcW w:w="10206" w:type="dxa"/>
            <w:gridSpan w:val="3"/>
            <w:vAlign w:val="center"/>
          </w:tcPr>
          <w:p w14:paraId="42BEB225" w14:textId="4E52C09C" w:rsidR="00B35253" w:rsidRDefault="00B3525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3DD9BFD1" w14:textId="3FA547C2" w:rsidR="00AD2730" w:rsidRPr="00746E12" w:rsidRDefault="00AD2730" w:rsidP="004A7674">
            <w:pPr>
              <w:pStyle w:val="BodyText"/>
              <w:spacing w:after="0"/>
              <w:jc w:val="right"/>
              <w:rPr>
                <w:rFonts w:asciiTheme="minorHAnsi" w:hAnsiTheme="minorHAnsi" w:cstheme="minorHAnsi"/>
                <w:i/>
                <w:iCs/>
              </w:rPr>
            </w:pPr>
          </w:p>
        </w:tc>
      </w:tr>
      <w:tr w:rsidR="00AD2730" w:rsidRPr="00746E12" w14:paraId="6E3088BE" w14:textId="77777777" w:rsidTr="004A7674">
        <w:tc>
          <w:tcPr>
            <w:tcW w:w="6804" w:type="dxa"/>
            <w:shd w:val="clear" w:color="auto" w:fill="F2F2F2" w:themeFill="background1" w:themeFillShade="F2"/>
            <w:vAlign w:val="center"/>
          </w:tcPr>
          <w:p w14:paraId="479DF4C3" w14:textId="4209FE9F" w:rsidR="00AD2730" w:rsidRPr="00746E12" w:rsidRDefault="001F2636" w:rsidP="004A7674">
            <w:pPr>
              <w:pStyle w:val="BodyText"/>
              <w:spacing w:after="0"/>
              <w:rPr>
                <w:rFonts w:asciiTheme="minorHAnsi" w:hAnsiTheme="minorHAnsi" w:cstheme="minorHAnsi"/>
                <w:b/>
                <w:bCs/>
              </w:rPr>
            </w:pPr>
            <w:r w:rsidRPr="00E83DA3">
              <w:rPr>
                <w:rFonts w:asciiTheme="minorHAnsi" w:hAnsiTheme="minorHAnsi" w:cstheme="minorHAnsi"/>
                <w:b/>
                <w:bCs/>
              </w:rPr>
              <w:t>LOGS753 Supply Chain Management for SMEs</w:t>
            </w:r>
          </w:p>
        </w:tc>
        <w:tc>
          <w:tcPr>
            <w:tcW w:w="1701" w:type="dxa"/>
            <w:shd w:val="clear" w:color="auto" w:fill="F2F2F2" w:themeFill="background1" w:themeFillShade="F2"/>
            <w:vAlign w:val="center"/>
          </w:tcPr>
          <w:p w14:paraId="11C3BCAD" w14:textId="77777777" w:rsidR="00AD2730" w:rsidRPr="00746E12" w:rsidRDefault="00AD2730"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1D29F88A" w14:textId="77777777" w:rsidR="00AD2730" w:rsidRPr="00746E12" w:rsidRDefault="00AD2730"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AD2730" w:rsidRPr="00746E12" w14:paraId="01ECC49C" w14:textId="77777777" w:rsidTr="004A7674">
        <w:tc>
          <w:tcPr>
            <w:tcW w:w="10206" w:type="dxa"/>
            <w:gridSpan w:val="3"/>
            <w:vAlign w:val="center"/>
          </w:tcPr>
          <w:p w14:paraId="3C35B2AE" w14:textId="77777777" w:rsidR="00796A73" w:rsidRPr="00796A73" w:rsidRDefault="00796A73" w:rsidP="00796A73">
            <w:pPr>
              <w:pStyle w:val="BodyText"/>
              <w:spacing w:after="0"/>
              <w:jc w:val="both"/>
              <w:rPr>
                <w:rFonts w:asciiTheme="minorHAnsi" w:hAnsiTheme="minorHAnsi" w:cstheme="minorHAnsi"/>
              </w:rPr>
            </w:pPr>
            <w:r w:rsidRPr="00796A73">
              <w:rPr>
                <w:rFonts w:asciiTheme="minorHAnsi" w:hAnsiTheme="minorHAnsi" w:cstheme="minorHAnsi"/>
              </w:rPr>
              <w:t>This course focuses on managing supply chains in the small and medium- sized enterprises. The SMEs constitute a vital part of the local and global economies. The topics will be considered during this course focuses on enhancing profitability and reducing costs for SMEs through more integration on the supply chains and higher efficiencies in logistics. In addition, the SMEs’ purchasing practices, the distribution channels used by SMEs, and the synchronization of inbound and outbound logistics activities will be considered.</w:t>
            </w:r>
          </w:p>
          <w:p w14:paraId="6E9FC245" w14:textId="77777777" w:rsidR="00AD2730" w:rsidRPr="00746E12" w:rsidRDefault="00AD2730" w:rsidP="004A7674">
            <w:pPr>
              <w:pStyle w:val="BodyText"/>
              <w:spacing w:after="0"/>
              <w:jc w:val="both"/>
              <w:rPr>
                <w:rFonts w:asciiTheme="minorHAnsi" w:hAnsiTheme="minorHAnsi" w:cstheme="minorHAnsi"/>
              </w:rPr>
            </w:pPr>
          </w:p>
        </w:tc>
      </w:tr>
      <w:tr w:rsidR="00AD2730" w:rsidRPr="00746E12" w14:paraId="5E49A545" w14:textId="77777777" w:rsidTr="004A7674">
        <w:tc>
          <w:tcPr>
            <w:tcW w:w="10206" w:type="dxa"/>
            <w:gridSpan w:val="3"/>
            <w:vAlign w:val="center"/>
          </w:tcPr>
          <w:p w14:paraId="733F4BBE" w14:textId="2EA9C4BF" w:rsidR="00AD2730" w:rsidRPr="00746E12" w:rsidRDefault="00AD2730"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32</w:t>
            </w:r>
          </w:p>
        </w:tc>
      </w:tr>
      <w:tr w:rsidR="00AD2730" w:rsidRPr="00746E12" w14:paraId="67DDB63E" w14:textId="77777777" w:rsidTr="004A7674">
        <w:tc>
          <w:tcPr>
            <w:tcW w:w="10206" w:type="dxa"/>
            <w:gridSpan w:val="3"/>
            <w:vAlign w:val="center"/>
          </w:tcPr>
          <w:p w14:paraId="0664C37E" w14:textId="1871E620" w:rsidR="00AD2730" w:rsidRDefault="00AD2730"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4A56328A" w14:textId="57C39CD7" w:rsidR="00D042C2" w:rsidRPr="00746E12" w:rsidRDefault="00D042C2" w:rsidP="004A7674">
            <w:pPr>
              <w:pStyle w:val="BodyText"/>
              <w:spacing w:after="0"/>
              <w:jc w:val="right"/>
              <w:rPr>
                <w:rFonts w:asciiTheme="minorHAnsi" w:hAnsiTheme="minorHAnsi" w:cstheme="minorHAnsi"/>
                <w:i/>
                <w:iCs/>
              </w:rPr>
            </w:pPr>
          </w:p>
        </w:tc>
      </w:tr>
      <w:tr w:rsidR="00D042C2" w:rsidRPr="00746E12" w14:paraId="1FA43644" w14:textId="77777777" w:rsidTr="004A7674">
        <w:tc>
          <w:tcPr>
            <w:tcW w:w="6804" w:type="dxa"/>
            <w:shd w:val="clear" w:color="auto" w:fill="F2F2F2" w:themeFill="background1" w:themeFillShade="F2"/>
            <w:vAlign w:val="center"/>
          </w:tcPr>
          <w:p w14:paraId="7F399968" w14:textId="147A0164" w:rsidR="00D042C2" w:rsidRPr="00746E12" w:rsidRDefault="004A7EB4" w:rsidP="004A7674">
            <w:pPr>
              <w:pStyle w:val="BodyText"/>
              <w:spacing w:after="0"/>
              <w:rPr>
                <w:rFonts w:asciiTheme="minorHAnsi" w:hAnsiTheme="minorHAnsi" w:cstheme="minorHAnsi"/>
                <w:b/>
                <w:bCs/>
              </w:rPr>
            </w:pPr>
            <w:r w:rsidRPr="00E83DA3">
              <w:rPr>
                <w:rFonts w:asciiTheme="minorHAnsi" w:hAnsiTheme="minorHAnsi" w:cstheme="minorHAnsi"/>
                <w:b/>
                <w:bCs/>
              </w:rPr>
              <w:t>LOGS754: Project Management</w:t>
            </w:r>
          </w:p>
        </w:tc>
        <w:tc>
          <w:tcPr>
            <w:tcW w:w="1701" w:type="dxa"/>
            <w:shd w:val="clear" w:color="auto" w:fill="F2F2F2" w:themeFill="background1" w:themeFillShade="F2"/>
            <w:vAlign w:val="center"/>
          </w:tcPr>
          <w:p w14:paraId="5FBF2F54" w14:textId="77777777" w:rsidR="00D042C2" w:rsidRPr="00746E12" w:rsidRDefault="00D042C2"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4878FCB" w14:textId="77777777" w:rsidR="00D042C2" w:rsidRPr="00746E12" w:rsidRDefault="00D042C2"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D042C2" w:rsidRPr="00746E12" w14:paraId="05FBD066" w14:textId="77777777" w:rsidTr="004A7674">
        <w:tc>
          <w:tcPr>
            <w:tcW w:w="10206" w:type="dxa"/>
            <w:gridSpan w:val="3"/>
            <w:vAlign w:val="center"/>
          </w:tcPr>
          <w:p w14:paraId="24C75298" w14:textId="77777777" w:rsidR="00E4029D" w:rsidRPr="00E4029D" w:rsidRDefault="00E4029D" w:rsidP="00E4029D">
            <w:pPr>
              <w:pStyle w:val="BodyText"/>
              <w:spacing w:after="0"/>
              <w:jc w:val="both"/>
              <w:rPr>
                <w:rFonts w:asciiTheme="minorHAnsi" w:hAnsiTheme="minorHAnsi" w:cstheme="minorHAnsi"/>
              </w:rPr>
            </w:pPr>
            <w:r w:rsidRPr="00E4029D">
              <w:rPr>
                <w:rFonts w:asciiTheme="minorHAnsi" w:hAnsiTheme="minorHAnsi" w:cstheme="minorHAnsi"/>
              </w:rPr>
              <w:t>This course focuses on concepts and methodologies of project management, procedures and techniques used in panning, monitoring and controlling projects. Topics included definitions and types of projects, project selection criteria, managers’ selection criteria, planning and budgeting, SWOT analysis, and termination projects duration.</w:t>
            </w:r>
          </w:p>
          <w:p w14:paraId="36EEE60A" w14:textId="77777777" w:rsidR="00D042C2" w:rsidRPr="00746E12" w:rsidRDefault="00D042C2" w:rsidP="004A7674">
            <w:pPr>
              <w:pStyle w:val="BodyText"/>
              <w:spacing w:after="0"/>
              <w:jc w:val="both"/>
              <w:rPr>
                <w:rFonts w:asciiTheme="minorHAnsi" w:hAnsiTheme="minorHAnsi" w:cstheme="minorHAnsi"/>
              </w:rPr>
            </w:pPr>
          </w:p>
        </w:tc>
      </w:tr>
      <w:tr w:rsidR="00D042C2" w:rsidRPr="00746E12" w14:paraId="6611398D" w14:textId="77777777" w:rsidTr="004A7674">
        <w:tc>
          <w:tcPr>
            <w:tcW w:w="10206" w:type="dxa"/>
            <w:gridSpan w:val="3"/>
            <w:vAlign w:val="center"/>
          </w:tcPr>
          <w:p w14:paraId="28768677" w14:textId="6E52EFA7" w:rsidR="00D042C2" w:rsidRPr="00746E12" w:rsidRDefault="00D042C2"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32</w:t>
            </w:r>
          </w:p>
        </w:tc>
      </w:tr>
      <w:tr w:rsidR="00D042C2" w:rsidRPr="00746E12" w14:paraId="673AD9D5" w14:textId="77777777" w:rsidTr="004A7674">
        <w:tc>
          <w:tcPr>
            <w:tcW w:w="10206" w:type="dxa"/>
            <w:gridSpan w:val="3"/>
            <w:vAlign w:val="center"/>
          </w:tcPr>
          <w:p w14:paraId="1BE92C1E" w14:textId="3E0DA09E" w:rsidR="00D042C2" w:rsidRDefault="00D042C2"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3DD9CA83" w14:textId="46509176" w:rsidR="00B82DC1" w:rsidRPr="00746E12" w:rsidRDefault="00B82DC1" w:rsidP="004A7674">
            <w:pPr>
              <w:pStyle w:val="BodyText"/>
              <w:spacing w:after="0"/>
              <w:jc w:val="right"/>
              <w:rPr>
                <w:rFonts w:asciiTheme="minorHAnsi" w:hAnsiTheme="minorHAnsi" w:cstheme="minorHAnsi"/>
                <w:i/>
                <w:iCs/>
              </w:rPr>
            </w:pPr>
          </w:p>
        </w:tc>
      </w:tr>
      <w:tr w:rsidR="00B82DC1" w:rsidRPr="00746E12" w14:paraId="652C13F1" w14:textId="77777777" w:rsidTr="004A7674">
        <w:tc>
          <w:tcPr>
            <w:tcW w:w="6804" w:type="dxa"/>
            <w:shd w:val="clear" w:color="auto" w:fill="F2F2F2" w:themeFill="background1" w:themeFillShade="F2"/>
            <w:vAlign w:val="center"/>
          </w:tcPr>
          <w:p w14:paraId="732F1270" w14:textId="279414D3" w:rsidR="00B82DC1" w:rsidRPr="00746E12" w:rsidRDefault="00467D66" w:rsidP="004A7674">
            <w:pPr>
              <w:pStyle w:val="BodyText"/>
              <w:spacing w:after="0"/>
              <w:rPr>
                <w:rFonts w:asciiTheme="minorHAnsi" w:hAnsiTheme="minorHAnsi" w:cstheme="minorHAnsi"/>
                <w:b/>
                <w:bCs/>
              </w:rPr>
            </w:pPr>
            <w:r w:rsidRPr="00E83DA3">
              <w:rPr>
                <w:rFonts w:asciiTheme="minorHAnsi" w:hAnsiTheme="minorHAnsi" w:cstheme="minorHAnsi"/>
                <w:b/>
                <w:bCs/>
              </w:rPr>
              <w:t>LOGS713: Managerial Accounting for Logistics</w:t>
            </w:r>
          </w:p>
        </w:tc>
        <w:tc>
          <w:tcPr>
            <w:tcW w:w="1701" w:type="dxa"/>
            <w:shd w:val="clear" w:color="auto" w:fill="F2F2F2" w:themeFill="background1" w:themeFillShade="F2"/>
            <w:vAlign w:val="center"/>
          </w:tcPr>
          <w:p w14:paraId="6FE35835" w14:textId="77777777" w:rsidR="00B82DC1" w:rsidRPr="00746E12" w:rsidRDefault="00B82DC1"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7FBBDD77" w14:textId="77777777" w:rsidR="00B82DC1" w:rsidRPr="00746E12" w:rsidRDefault="00B82DC1"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B82DC1" w:rsidRPr="00746E12" w14:paraId="31D81946" w14:textId="77777777" w:rsidTr="004A7674">
        <w:tc>
          <w:tcPr>
            <w:tcW w:w="10206" w:type="dxa"/>
            <w:gridSpan w:val="3"/>
            <w:vAlign w:val="center"/>
          </w:tcPr>
          <w:p w14:paraId="021250B8" w14:textId="77777777" w:rsidR="00B82DC1" w:rsidRDefault="00F4192E" w:rsidP="004A7674">
            <w:pPr>
              <w:pStyle w:val="BodyText"/>
              <w:spacing w:after="0"/>
              <w:jc w:val="both"/>
              <w:rPr>
                <w:rFonts w:asciiTheme="minorHAnsi" w:hAnsiTheme="minorHAnsi" w:cstheme="minorHAnsi"/>
              </w:rPr>
            </w:pPr>
            <w:r w:rsidRPr="00F4192E">
              <w:rPr>
                <w:rFonts w:asciiTheme="minorHAnsi" w:hAnsiTheme="minorHAnsi" w:cstheme="minorHAnsi"/>
              </w:rPr>
              <w:t>The course covers the fundamentals of managerial accounting and its interfaces with logistics and supply chain management activities. It covers some practices and methods in support of planning, decision-making, and control. The course introduces cost terms and the use of accounting information in planning and control decisions. It presents the managerial accounting tools related to logistics and supply chain such as cost-volume- profit analysis, comprehensive budgeting, and relevant costs related to nonrecurring decisions, responsibility accounting, and performance evaluation. It also covers capital budgeting, and concludes with a discussion of strategic management accounting techniques in the context of logistics and supply chain management.</w:t>
            </w:r>
          </w:p>
          <w:p w14:paraId="69425C34" w14:textId="4CE4D6D4" w:rsidR="00563BAA" w:rsidRPr="00746E12" w:rsidRDefault="00563BAA" w:rsidP="004A7674">
            <w:pPr>
              <w:pStyle w:val="BodyText"/>
              <w:spacing w:after="0"/>
              <w:jc w:val="both"/>
              <w:rPr>
                <w:rFonts w:asciiTheme="minorHAnsi" w:hAnsiTheme="minorHAnsi" w:cstheme="minorHAnsi"/>
              </w:rPr>
            </w:pPr>
          </w:p>
        </w:tc>
      </w:tr>
      <w:tr w:rsidR="00B82DC1" w:rsidRPr="00746E12" w14:paraId="3AB3E63C" w14:textId="77777777" w:rsidTr="004A7674">
        <w:tc>
          <w:tcPr>
            <w:tcW w:w="10206" w:type="dxa"/>
            <w:gridSpan w:val="3"/>
            <w:vAlign w:val="center"/>
          </w:tcPr>
          <w:p w14:paraId="4A4E58DD" w14:textId="42C9A5A7" w:rsidR="00B82DC1" w:rsidRPr="00746E12" w:rsidRDefault="00B82DC1" w:rsidP="004A7674">
            <w:pPr>
              <w:pStyle w:val="BodyText"/>
              <w:spacing w:after="0"/>
              <w:jc w:val="right"/>
              <w:rPr>
                <w:rFonts w:asciiTheme="minorHAnsi" w:hAnsiTheme="minorHAnsi" w:cstheme="minorHAnsi"/>
                <w:i/>
                <w:iCs/>
              </w:rPr>
            </w:pPr>
            <w:r w:rsidRPr="00746E12">
              <w:rPr>
                <w:rFonts w:asciiTheme="minorHAnsi" w:hAnsiTheme="minorHAnsi" w:cstheme="minorHAnsi"/>
                <w:i/>
                <w:iCs/>
              </w:rPr>
              <w:lastRenderedPageBreak/>
              <w:t xml:space="preserve">Prerequisites: </w:t>
            </w:r>
            <w:r w:rsidR="00563BAA">
              <w:rPr>
                <w:rFonts w:asciiTheme="minorHAnsi" w:hAnsiTheme="minorHAnsi" w:cstheme="minorHAnsi"/>
                <w:i/>
                <w:iCs/>
              </w:rPr>
              <w:t>no</w:t>
            </w:r>
          </w:p>
        </w:tc>
      </w:tr>
      <w:tr w:rsidR="00B82DC1" w:rsidRPr="00746E12" w14:paraId="30F51C6F" w14:textId="77777777" w:rsidTr="004A7674">
        <w:tc>
          <w:tcPr>
            <w:tcW w:w="10206" w:type="dxa"/>
            <w:gridSpan w:val="3"/>
            <w:vAlign w:val="center"/>
          </w:tcPr>
          <w:p w14:paraId="77AB64B5" w14:textId="6F4A7A08" w:rsidR="00B82DC1" w:rsidRDefault="00B82DC1"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563BAA">
              <w:rPr>
                <w:rFonts w:asciiTheme="minorHAnsi" w:hAnsiTheme="minorHAnsi" w:cstheme="minorHAnsi"/>
                <w:i/>
                <w:iCs/>
              </w:rPr>
              <w:t>no</w:t>
            </w:r>
          </w:p>
          <w:p w14:paraId="22945E5F" w14:textId="2E25B55C" w:rsidR="00F4192E" w:rsidRPr="00746E12" w:rsidRDefault="00F4192E" w:rsidP="004A7674">
            <w:pPr>
              <w:pStyle w:val="BodyText"/>
              <w:spacing w:after="0"/>
              <w:jc w:val="right"/>
              <w:rPr>
                <w:rFonts w:asciiTheme="minorHAnsi" w:hAnsiTheme="minorHAnsi" w:cstheme="minorHAnsi"/>
                <w:i/>
                <w:iCs/>
              </w:rPr>
            </w:pPr>
          </w:p>
        </w:tc>
      </w:tr>
      <w:tr w:rsidR="00F4192E" w:rsidRPr="00746E12" w14:paraId="740E22B3" w14:textId="77777777" w:rsidTr="004A7674">
        <w:tc>
          <w:tcPr>
            <w:tcW w:w="6804" w:type="dxa"/>
            <w:shd w:val="clear" w:color="auto" w:fill="F2F2F2" w:themeFill="background1" w:themeFillShade="F2"/>
            <w:vAlign w:val="center"/>
          </w:tcPr>
          <w:p w14:paraId="4F87F685" w14:textId="76EF9EAB" w:rsidR="00F4192E" w:rsidRPr="00746E12" w:rsidRDefault="001870D8" w:rsidP="004A7674">
            <w:pPr>
              <w:pStyle w:val="BodyText"/>
              <w:spacing w:after="0"/>
              <w:rPr>
                <w:rFonts w:asciiTheme="minorHAnsi" w:hAnsiTheme="minorHAnsi" w:cstheme="minorHAnsi"/>
                <w:b/>
                <w:bCs/>
              </w:rPr>
            </w:pPr>
            <w:r w:rsidRPr="00E83DA3">
              <w:rPr>
                <w:rFonts w:asciiTheme="minorHAnsi" w:hAnsiTheme="minorHAnsi" w:cstheme="minorHAnsi"/>
                <w:b/>
                <w:bCs/>
              </w:rPr>
              <w:t>LOGS734: Global Logistics &amp; Supply Chain Management</w:t>
            </w:r>
          </w:p>
        </w:tc>
        <w:tc>
          <w:tcPr>
            <w:tcW w:w="1701" w:type="dxa"/>
            <w:shd w:val="clear" w:color="auto" w:fill="F2F2F2" w:themeFill="background1" w:themeFillShade="F2"/>
            <w:vAlign w:val="center"/>
          </w:tcPr>
          <w:p w14:paraId="2E0929FA" w14:textId="77777777" w:rsidR="00F4192E" w:rsidRPr="00746E12" w:rsidRDefault="00F4192E"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09C379C" w14:textId="77777777" w:rsidR="00F4192E" w:rsidRPr="00746E12" w:rsidRDefault="00F4192E"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F4192E" w:rsidRPr="00746E12" w14:paraId="4F31753F" w14:textId="77777777" w:rsidTr="004A7674">
        <w:tc>
          <w:tcPr>
            <w:tcW w:w="10206" w:type="dxa"/>
            <w:gridSpan w:val="3"/>
            <w:vAlign w:val="center"/>
          </w:tcPr>
          <w:p w14:paraId="5D5634B9" w14:textId="6CF46EB2" w:rsidR="00F4192E" w:rsidRPr="00746E12" w:rsidRDefault="003429BB" w:rsidP="004A7674">
            <w:pPr>
              <w:pStyle w:val="BodyText"/>
              <w:spacing w:after="0"/>
              <w:jc w:val="both"/>
              <w:rPr>
                <w:rFonts w:asciiTheme="minorHAnsi" w:hAnsiTheme="minorHAnsi" w:cstheme="minorHAnsi"/>
              </w:rPr>
            </w:pPr>
            <w:r w:rsidRPr="003429BB">
              <w:rPr>
                <w:rFonts w:asciiTheme="minorHAnsi" w:hAnsiTheme="minorHAnsi" w:cstheme="minorHAnsi"/>
              </w:rPr>
              <w:t>Today, globalization is affecting almost every aspect of the world's economy - and the world's economy is sustained by global logistics. The focus of this course is on understanding the role of logistics and supply chain management in meeting the needs of the transnational enterprise, from the sourcing of raw materials through delivery of the finished product to the final customer. The course addresses the role and scope of logistics in the global economy; key strategies for supporting different market entry alternatives; the impact of different transportation modes on international supply chain management; the use of international commerce terms and contracts; the impact of exchange rates on supply chain profitability; supply chain security; and the role of global supply chain management as a key source of competitive advantage. A number of case studies are also analyzed throughout the course to highlight important principles and best practices in global logistics and supply chain management.</w:t>
            </w:r>
          </w:p>
        </w:tc>
      </w:tr>
      <w:tr w:rsidR="00F4192E" w:rsidRPr="00746E12" w14:paraId="3FE8F3EC" w14:textId="77777777" w:rsidTr="004A7674">
        <w:tc>
          <w:tcPr>
            <w:tcW w:w="10206" w:type="dxa"/>
            <w:gridSpan w:val="3"/>
            <w:vAlign w:val="center"/>
          </w:tcPr>
          <w:p w14:paraId="376BDC23" w14:textId="4FCF779A" w:rsidR="00F4192E" w:rsidRPr="00746E12" w:rsidRDefault="00F4192E"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563BAA">
              <w:rPr>
                <w:rFonts w:asciiTheme="minorHAnsi" w:hAnsiTheme="minorHAnsi" w:cstheme="minorHAnsi"/>
                <w:i/>
                <w:iCs/>
              </w:rPr>
              <w:t>LOGS721</w:t>
            </w:r>
          </w:p>
        </w:tc>
      </w:tr>
      <w:tr w:rsidR="00F4192E" w:rsidRPr="00746E12" w14:paraId="170822A4" w14:textId="77777777" w:rsidTr="004A7674">
        <w:tc>
          <w:tcPr>
            <w:tcW w:w="10206" w:type="dxa"/>
            <w:gridSpan w:val="3"/>
            <w:vAlign w:val="center"/>
          </w:tcPr>
          <w:p w14:paraId="161BA4DC" w14:textId="48226E5A" w:rsidR="00F4192E" w:rsidRDefault="00F4192E"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563BAA">
              <w:rPr>
                <w:rFonts w:asciiTheme="minorHAnsi" w:hAnsiTheme="minorHAnsi" w:cstheme="minorHAnsi"/>
                <w:i/>
                <w:iCs/>
              </w:rPr>
              <w:t>no</w:t>
            </w:r>
          </w:p>
          <w:p w14:paraId="66E269F7" w14:textId="200C6216" w:rsidR="006F5587" w:rsidRPr="00746E12" w:rsidRDefault="006F5587" w:rsidP="004A7674">
            <w:pPr>
              <w:pStyle w:val="BodyText"/>
              <w:spacing w:after="0"/>
              <w:jc w:val="right"/>
              <w:rPr>
                <w:rFonts w:asciiTheme="minorHAnsi" w:hAnsiTheme="minorHAnsi" w:cstheme="minorHAnsi"/>
                <w:i/>
                <w:iCs/>
              </w:rPr>
            </w:pPr>
          </w:p>
        </w:tc>
      </w:tr>
      <w:tr w:rsidR="000545FB" w:rsidRPr="00746E12" w14:paraId="18AEA4A4" w14:textId="77777777" w:rsidTr="004A7674">
        <w:tc>
          <w:tcPr>
            <w:tcW w:w="10206" w:type="dxa"/>
            <w:gridSpan w:val="3"/>
            <w:vAlign w:val="center"/>
          </w:tcPr>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23641" w:rsidRPr="00746E12" w14:paraId="7EEA82C2" w14:textId="77777777" w:rsidTr="004A7674">
              <w:tc>
                <w:tcPr>
                  <w:tcW w:w="6804" w:type="dxa"/>
                  <w:shd w:val="clear" w:color="auto" w:fill="F2F2F2" w:themeFill="background1" w:themeFillShade="F2"/>
                  <w:vAlign w:val="center"/>
                </w:tcPr>
                <w:p w14:paraId="12808AAE" w14:textId="77777777" w:rsidR="00223641" w:rsidRPr="00746E12" w:rsidRDefault="00223641" w:rsidP="00223641">
                  <w:pPr>
                    <w:pStyle w:val="BodyText"/>
                    <w:spacing w:after="0"/>
                    <w:rPr>
                      <w:rFonts w:asciiTheme="minorHAnsi" w:hAnsiTheme="minorHAnsi" w:cstheme="minorHAnsi"/>
                      <w:b/>
                      <w:bCs/>
                    </w:rPr>
                  </w:pPr>
                  <w:r w:rsidRPr="00434B67">
                    <w:rPr>
                      <w:rFonts w:asciiTheme="minorHAnsi" w:hAnsiTheme="minorHAnsi" w:cstheme="minorHAnsi"/>
                      <w:b/>
                      <w:bCs/>
                    </w:rPr>
                    <w:t>LOGS797A: Logistics Management Project 1</w:t>
                  </w:r>
                </w:p>
              </w:tc>
              <w:tc>
                <w:tcPr>
                  <w:tcW w:w="1701" w:type="dxa"/>
                  <w:shd w:val="clear" w:color="auto" w:fill="F2F2F2" w:themeFill="background1" w:themeFillShade="F2"/>
                  <w:vAlign w:val="center"/>
                </w:tcPr>
                <w:p w14:paraId="68550190" w14:textId="77777777" w:rsidR="00223641" w:rsidRPr="00746E12" w:rsidRDefault="00223641" w:rsidP="00223641">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2029CEAD" w14:textId="77777777" w:rsidR="00223641" w:rsidRPr="00746E12" w:rsidRDefault="00223641" w:rsidP="00223641">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223641" w:rsidRPr="00746E12" w14:paraId="0B1764E2" w14:textId="77777777" w:rsidTr="004A7674">
              <w:tc>
                <w:tcPr>
                  <w:tcW w:w="10206" w:type="dxa"/>
                  <w:gridSpan w:val="3"/>
                  <w:vAlign w:val="center"/>
                </w:tcPr>
                <w:p w14:paraId="05A74A5C" w14:textId="77777777" w:rsidR="00223641" w:rsidRPr="00AF1626" w:rsidRDefault="00223641" w:rsidP="00223641">
                  <w:pPr>
                    <w:pStyle w:val="BodyText"/>
                    <w:spacing w:after="0"/>
                    <w:jc w:val="both"/>
                    <w:rPr>
                      <w:rFonts w:asciiTheme="minorHAnsi" w:hAnsiTheme="minorHAnsi" w:cstheme="minorHAnsi"/>
                    </w:rPr>
                  </w:pPr>
                  <w:r w:rsidRPr="00B450D6">
                    <w:rPr>
                      <w:rFonts w:asciiTheme="minorHAnsi" w:hAnsiTheme="minorHAnsi" w:cstheme="minorHAnsi"/>
                    </w:rPr>
                    <w:t xml:space="preserve">This course is intended for the students to practice the knowledge and skills about research methodology. Research Methodology is a hands‐on course designed to impart education in the foundational methods and techniques of academic research within the logistics management context. Students would examine and be practically exposed to the main components of a research framework i.e., problem definition, research design, data collection, ethical issues in research, report writing, and presentation. Once equipped with this knowledge, students would be well‐placed to conduct disciplined research under supervision in an area of their choosing. The outcome of the course would be a research/thesis proposal to be pursued in the “Logistics Management Project 2” course or as a master thesis. </w:t>
                  </w:r>
                </w:p>
                <w:p w14:paraId="7DDC64E3" w14:textId="77777777" w:rsidR="00223641" w:rsidRPr="00746E12" w:rsidRDefault="00223641" w:rsidP="00223641">
                  <w:pPr>
                    <w:pStyle w:val="BodyText"/>
                    <w:spacing w:after="0"/>
                    <w:jc w:val="both"/>
                    <w:rPr>
                      <w:rFonts w:asciiTheme="minorHAnsi" w:hAnsiTheme="minorHAnsi" w:cstheme="minorHAnsi"/>
                    </w:rPr>
                  </w:pPr>
                </w:p>
              </w:tc>
            </w:tr>
            <w:tr w:rsidR="00223641" w:rsidRPr="00746E12" w14:paraId="7D0F960D" w14:textId="77777777" w:rsidTr="004A7674">
              <w:tc>
                <w:tcPr>
                  <w:tcW w:w="10206" w:type="dxa"/>
                  <w:gridSpan w:val="3"/>
                  <w:vAlign w:val="center"/>
                </w:tcPr>
                <w:p w14:paraId="1B85F4DD" w14:textId="77777777" w:rsidR="00223641" w:rsidRPr="00746E12" w:rsidRDefault="00223641" w:rsidP="0022364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Pr>
                      <w:rFonts w:asciiTheme="minorHAnsi" w:hAnsiTheme="minorHAnsi" w:cstheme="minorHAnsi"/>
                      <w:i/>
                      <w:iCs/>
                    </w:rPr>
                    <w:t>LOGS732</w:t>
                  </w:r>
                </w:p>
              </w:tc>
            </w:tr>
            <w:tr w:rsidR="00223641" w:rsidRPr="00746E12" w14:paraId="1CB1C7AD" w14:textId="77777777" w:rsidTr="004A7674">
              <w:tc>
                <w:tcPr>
                  <w:tcW w:w="10206" w:type="dxa"/>
                  <w:gridSpan w:val="3"/>
                  <w:vAlign w:val="center"/>
                </w:tcPr>
                <w:p w14:paraId="59FC73C5" w14:textId="77777777" w:rsidR="00223641" w:rsidRDefault="00223641" w:rsidP="0022364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no</w:t>
                  </w:r>
                </w:p>
                <w:p w14:paraId="44F240EE" w14:textId="77777777" w:rsidR="00223641" w:rsidRPr="00746E12" w:rsidRDefault="00223641" w:rsidP="00223641">
                  <w:pPr>
                    <w:pStyle w:val="BodyText"/>
                    <w:spacing w:after="0"/>
                    <w:jc w:val="right"/>
                    <w:rPr>
                      <w:rFonts w:asciiTheme="minorHAnsi" w:hAnsiTheme="minorHAnsi" w:cstheme="minorHAnsi"/>
                      <w:i/>
                      <w:iCs/>
                    </w:rPr>
                  </w:pPr>
                </w:p>
              </w:tc>
            </w:tr>
          </w:tbl>
          <w:p w14:paraId="4C028B81" w14:textId="7D067A74" w:rsidR="000545FB" w:rsidRPr="00746E12" w:rsidRDefault="000545FB" w:rsidP="00E83DA3">
            <w:pPr>
              <w:pStyle w:val="BodyText"/>
              <w:spacing w:after="0"/>
              <w:rPr>
                <w:rFonts w:asciiTheme="minorHAnsi" w:hAnsiTheme="minorHAnsi" w:cstheme="minorHAnsi"/>
                <w:i/>
                <w:iCs/>
              </w:rPr>
            </w:pPr>
          </w:p>
        </w:tc>
      </w:tr>
    </w:tbl>
    <w:p w14:paraId="329C0CF3" w14:textId="39BE8C09" w:rsidR="00FC3D40" w:rsidRPr="00B605E9" w:rsidRDefault="00FC3D40" w:rsidP="00FC3D40">
      <w:pPr>
        <w:pStyle w:val="Heading1"/>
        <w:numPr>
          <w:ilvl w:val="0"/>
          <w:numId w:val="37"/>
        </w:numPr>
        <w:tabs>
          <w:tab w:val="left" w:pos="1059"/>
          <w:tab w:val="left" w:pos="1060"/>
        </w:tabs>
        <w:ind w:right="280"/>
        <w:rPr>
          <w:rFonts w:asciiTheme="minorHAnsi" w:hAnsiTheme="minorHAnsi" w:cstheme="minorHAnsi"/>
          <w:sz w:val="32"/>
          <w:szCs w:val="32"/>
        </w:rPr>
      </w:pPr>
      <w:r>
        <w:rPr>
          <w:rFonts w:asciiTheme="minorHAnsi" w:hAnsiTheme="minorHAnsi" w:cstheme="minorHAnsi"/>
          <w:sz w:val="32"/>
          <w:szCs w:val="32"/>
        </w:rPr>
        <w:t>Thesis/Comprehensive Exam/Other</w:t>
      </w:r>
    </w:p>
    <w:p w14:paraId="394694BE" w14:textId="77777777" w:rsidR="00FC3D40" w:rsidRPr="00746E12" w:rsidRDefault="00FC3D40" w:rsidP="00FC3D40">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E83DA3" w:rsidRPr="00746E12" w14:paraId="13A89784" w14:textId="77777777" w:rsidTr="004A7674">
        <w:tc>
          <w:tcPr>
            <w:tcW w:w="6804" w:type="dxa"/>
            <w:shd w:val="clear" w:color="auto" w:fill="F2F2F2" w:themeFill="background1" w:themeFillShade="F2"/>
            <w:vAlign w:val="center"/>
          </w:tcPr>
          <w:p w14:paraId="7C94AAD3" w14:textId="26116DC7" w:rsidR="00E83DA3" w:rsidRPr="00746E12" w:rsidRDefault="00E83DA3" w:rsidP="004A7674">
            <w:pPr>
              <w:pStyle w:val="BodyText"/>
              <w:spacing w:after="0"/>
              <w:rPr>
                <w:rFonts w:asciiTheme="minorHAnsi" w:hAnsiTheme="minorHAnsi" w:cstheme="minorHAnsi"/>
                <w:b/>
                <w:bCs/>
              </w:rPr>
            </w:pPr>
            <w:r w:rsidRPr="00E83DA3">
              <w:rPr>
                <w:rFonts w:asciiTheme="minorHAnsi" w:hAnsiTheme="minorHAnsi" w:cstheme="minorHAnsi"/>
                <w:b/>
                <w:bCs/>
              </w:rPr>
              <w:t>LOGS799A: Master Thesis</w:t>
            </w:r>
          </w:p>
        </w:tc>
        <w:tc>
          <w:tcPr>
            <w:tcW w:w="1701" w:type="dxa"/>
            <w:shd w:val="clear" w:color="auto" w:fill="F2F2F2" w:themeFill="background1" w:themeFillShade="F2"/>
            <w:vAlign w:val="center"/>
          </w:tcPr>
          <w:p w14:paraId="6E6A5610" w14:textId="77777777" w:rsidR="00E83DA3" w:rsidRPr="00746E12" w:rsidRDefault="00E83DA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07495EF" w14:textId="77777777" w:rsidR="00E83DA3" w:rsidRPr="00746E12" w:rsidRDefault="00E83DA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E83DA3" w:rsidRPr="00746E12" w14:paraId="76F334FA" w14:textId="77777777" w:rsidTr="004A7674">
        <w:tc>
          <w:tcPr>
            <w:tcW w:w="10206" w:type="dxa"/>
            <w:gridSpan w:val="3"/>
            <w:vAlign w:val="center"/>
          </w:tcPr>
          <w:p w14:paraId="45C96471" w14:textId="77777777" w:rsidR="00E83DA3" w:rsidRPr="0024377B" w:rsidRDefault="00E83DA3" w:rsidP="004A7674">
            <w:pPr>
              <w:pStyle w:val="BodyText"/>
              <w:spacing w:after="0"/>
              <w:jc w:val="both"/>
              <w:rPr>
                <w:rFonts w:asciiTheme="minorHAnsi" w:hAnsiTheme="minorHAnsi" w:cstheme="minorHAnsi"/>
              </w:rPr>
            </w:pPr>
            <w:r w:rsidRPr="0024377B">
              <w:rPr>
                <w:rFonts w:asciiTheme="minorHAnsi" w:hAnsiTheme="minorHAnsi" w:cstheme="minorHAnsi"/>
              </w:rPr>
              <w:t xml:space="preserve">This master thesis is the final research project which is offered to practice the knowledge and skills about research methodology by a student. During one semesters, the student should work closely with his/her supervisor to come up with a piece of research as per the choice of both of them. The project must be done methodically, well organized as per the guidelines given by the supervisor. </w:t>
            </w:r>
            <w:r>
              <w:rPr>
                <w:rFonts w:asciiTheme="minorHAnsi" w:hAnsiTheme="minorHAnsi" w:cstheme="minorHAnsi"/>
              </w:rPr>
              <w:t>This part of the thesis involves identifying the scope of work, methodology, and literature review.</w:t>
            </w:r>
          </w:p>
          <w:p w14:paraId="5A1F1EF3" w14:textId="77777777" w:rsidR="00E83DA3" w:rsidRPr="00746E12" w:rsidRDefault="00E83DA3" w:rsidP="004A7674">
            <w:pPr>
              <w:pStyle w:val="BodyText"/>
              <w:spacing w:after="0"/>
              <w:jc w:val="both"/>
              <w:rPr>
                <w:rFonts w:asciiTheme="minorHAnsi" w:hAnsiTheme="minorHAnsi" w:cstheme="minorHAnsi"/>
              </w:rPr>
            </w:pPr>
          </w:p>
        </w:tc>
      </w:tr>
      <w:tr w:rsidR="00E83DA3" w:rsidRPr="00746E12" w14:paraId="391CBEA6" w14:textId="77777777" w:rsidTr="004A7674">
        <w:tc>
          <w:tcPr>
            <w:tcW w:w="10206" w:type="dxa"/>
            <w:gridSpan w:val="3"/>
            <w:vAlign w:val="center"/>
          </w:tcPr>
          <w:p w14:paraId="6B445FD1" w14:textId="1B929A31" w:rsidR="00E83DA3" w:rsidRPr="00746E12" w:rsidRDefault="00E83DA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5B0BBE">
              <w:rPr>
                <w:rFonts w:asciiTheme="minorHAnsi" w:hAnsiTheme="minorHAnsi" w:cstheme="minorHAnsi"/>
              </w:rPr>
              <w:t>Departmental Approval</w:t>
            </w:r>
          </w:p>
        </w:tc>
      </w:tr>
      <w:tr w:rsidR="00E83DA3" w:rsidRPr="00746E12" w14:paraId="414A9A4E" w14:textId="77777777" w:rsidTr="004A7674">
        <w:tc>
          <w:tcPr>
            <w:tcW w:w="10206" w:type="dxa"/>
            <w:gridSpan w:val="3"/>
            <w:vAlign w:val="center"/>
          </w:tcPr>
          <w:p w14:paraId="1ECACB89" w14:textId="3BB83D38" w:rsidR="00E83DA3" w:rsidRDefault="00E83DA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5B0BBE">
              <w:rPr>
                <w:rFonts w:asciiTheme="minorHAnsi" w:hAnsiTheme="minorHAnsi" w:cstheme="minorHAnsi"/>
                <w:i/>
                <w:iCs/>
              </w:rPr>
              <w:t>no</w:t>
            </w:r>
          </w:p>
          <w:p w14:paraId="64EF0974" w14:textId="77777777" w:rsidR="00E83DA3" w:rsidRPr="00746E12" w:rsidRDefault="00E83DA3" w:rsidP="004A7674">
            <w:pPr>
              <w:pStyle w:val="BodyText"/>
              <w:spacing w:after="0"/>
              <w:jc w:val="right"/>
              <w:rPr>
                <w:rFonts w:asciiTheme="minorHAnsi" w:hAnsiTheme="minorHAnsi" w:cstheme="minorHAnsi"/>
                <w:i/>
                <w:iCs/>
              </w:rPr>
            </w:pPr>
          </w:p>
        </w:tc>
      </w:tr>
      <w:tr w:rsidR="00E83DA3" w:rsidRPr="00746E12" w14:paraId="4D48F356" w14:textId="77777777" w:rsidTr="004A7674">
        <w:tc>
          <w:tcPr>
            <w:tcW w:w="6804" w:type="dxa"/>
            <w:shd w:val="clear" w:color="auto" w:fill="F2F2F2" w:themeFill="background1" w:themeFillShade="F2"/>
            <w:vAlign w:val="center"/>
          </w:tcPr>
          <w:p w14:paraId="660E8324" w14:textId="05AD3C5F" w:rsidR="00E83DA3" w:rsidRPr="00746E12" w:rsidRDefault="00E83DA3" w:rsidP="004A7674">
            <w:pPr>
              <w:pStyle w:val="BodyText"/>
              <w:spacing w:after="0"/>
              <w:rPr>
                <w:rFonts w:asciiTheme="minorHAnsi" w:hAnsiTheme="minorHAnsi" w:cstheme="minorHAnsi"/>
                <w:b/>
                <w:bCs/>
              </w:rPr>
            </w:pPr>
            <w:r w:rsidRPr="00297B26">
              <w:rPr>
                <w:b/>
                <w:bCs/>
              </w:rPr>
              <w:t>LOGS79</w:t>
            </w:r>
            <w:r>
              <w:rPr>
                <w:b/>
                <w:bCs/>
              </w:rPr>
              <w:t>9B</w:t>
            </w:r>
            <w:r w:rsidRPr="00297B26">
              <w:rPr>
                <w:b/>
                <w:bCs/>
              </w:rPr>
              <w:t xml:space="preserve">: </w:t>
            </w:r>
            <w:r>
              <w:rPr>
                <w:b/>
                <w:bCs/>
              </w:rPr>
              <w:t>Master Thesis</w:t>
            </w:r>
          </w:p>
        </w:tc>
        <w:tc>
          <w:tcPr>
            <w:tcW w:w="1701" w:type="dxa"/>
            <w:shd w:val="clear" w:color="auto" w:fill="F2F2F2" w:themeFill="background1" w:themeFillShade="F2"/>
            <w:vAlign w:val="center"/>
          </w:tcPr>
          <w:p w14:paraId="55C9EFFE" w14:textId="77777777" w:rsidR="00E83DA3" w:rsidRPr="00746E12" w:rsidRDefault="00E83DA3" w:rsidP="004A7674">
            <w:pPr>
              <w:pStyle w:val="BodyText"/>
              <w:spacing w:after="0"/>
              <w:jc w:val="right"/>
              <w:rPr>
                <w:rFonts w:asciiTheme="minorHAnsi" w:hAnsiTheme="minorHAnsi" w:cstheme="minorHAnsi"/>
                <w:b/>
                <w:bCs/>
              </w:rPr>
            </w:pPr>
            <w:r>
              <w:rPr>
                <w:rFonts w:asciiTheme="minorHAnsi" w:hAnsiTheme="minorHAnsi" w:cstheme="minorHAnsi"/>
                <w:b/>
                <w:bCs/>
              </w:rPr>
              <w:t>9</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F08BD0A" w14:textId="77777777" w:rsidR="00E83DA3" w:rsidRPr="00746E12" w:rsidRDefault="00E83DA3" w:rsidP="004A7674">
            <w:pPr>
              <w:pStyle w:val="BodyText"/>
              <w:spacing w:after="0"/>
              <w:jc w:val="right"/>
              <w:rPr>
                <w:rFonts w:asciiTheme="minorHAnsi" w:hAnsiTheme="minorHAnsi" w:cstheme="minorHAnsi"/>
                <w:b/>
                <w:bCs/>
              </w:rPr>
            </w:pPr>
            <w:r>
              <w:rPr>
                <w:rFonts w:asciiTheme="minorHAnsi" w:hAnsiTheme="minorHAnsi" w:cstheme="minorHAnsi"/>
                <w:b/>
                <w:bCs/>
              </w:rPr>
              <w:t>20</w:t>
            </w:r>
            <w:r w:rsidRPr="00746E12">
              <w:rPr>
                <w:rFonts w:asciiTheme="minorHAnsi" w:hAnsiTheme="minorHAnsi" w:cstheme="minorHAnsi"/>
                <w:b/>
                <w:bCs/>
              </w:rPr>
              <w:t xml:space="preserve"> ECTS</w:t>
            </w:r>
          </w:p>
        </w:tc>
      </w:tr>
      <w:tr w:rsidR="00E83DA3" w:rsidRPr="00746E12" w14:paraId="7E0C8701" w14:textId="77777777" w:rsidTr="004A7674">
        <w:tc>
          <w:tcPr>
            <w:tcW w:w="10206" w:type="dxa"/>
            <w:gridSpan w:val="3"/>
            <w:vAlign w:val="center"/>
          </w:tcPr>
          <w:p w14:paraId="02AC07C2" w14:textId="77777777" w:rsidR="00E83DA3" w:rsidRPr="0024377B" w:rsidRDefault="00E83DA3" w:rsidP="004A7674">
            <w:pPr>
              <w:pStyle w:val="BodyText"/>
              <w:spacing w:after="0"/>
              <w:jc w:val="both"/>
              <w:rPr>
                <w:rFonts w:asciiTheme="minorHAnsi" w:hAnsiTheme="minorHAnsi" w:cstheme="minorHAnsi"/>
              </w:rPr>
            </w:pPr>
            <w:r>
              <w:rPr>
                <w:rFonts w:asciiTheme="minorHAnsi" w:hAnsiTheme="minorHAnsi" w:cstheme="minorHAnsi"/>
              </w:rPr>
              <w:t xml:space="preserve">The second part of the thesis encompasses data collection and analysis, writing the manuscript, and proofreading. </w:t>
            </w:r>
            <w:r w:rsidRPr="0024377B">
              <w:rPr>
                <w:rFonts w:asciiTheme="minorHAnsi" w:hAnsiTheme="minorHAnsi" w:cstheme="minorHAnsi"/>
              </w:rPr>
              <w:t>Finally, the student has to present and defend this project in front of a defense committee.</w:t>
            </w:r>
            <w:r>
              <w:rPr>
                <w:rFonts w:asciiTheme="minorHAnsi" w:hAnsiTheme="minorHAnsi" w:cstheme="minorHAnsi"/>
              </w:rPr>
              <w:t xml:space="preserve"> </w:t>
            </w:r>
          </w:p>
          <w:p w14:paraId="1CB244F7" w14:textId="77777777" w:rsidR="00E83DA3" w:rsidRPr="00746E12" w:rsidRDefault="00E83DA3" w:rsidP="004A7674">
            <w:pPr>
              <w:pStyle w:val="BodyText"/>
              <w:spacing w:after="0"/>
              <w:jc w:val="both"/>
              <w:rPr>
                <w:rFonts w:asciiTheme="minorHAnsi" w:hAnsiTheme="minorHAnsi" w:cstheme="minorHAnsi"/>
              </w:rPr>
            </w:pPr>
          </w:p>
        </w:tc>
      </w:tr>
      <w:tr w:rsidR="00E83DA3" w:rsidRPr="00746E12" w14:paraId="51C3C838" w14:textId="77777777" w:rsidTr="004A7674">
        <w:tc>
          <w:tcPr>
            <w:tcW w:w="10206" w:type="dxa"/>
            <w:gridSpan w:val="3"/>
            <w:vAlign w:val="center"/>
          </w:tcPr>
          <w:p w14:paraId="41A428F3" w14:textId="4CED6E2E" w:rsidR="00E83DA3" w:rsidRPr="00746E12" w:rsidRDefault="00E83DA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5B0BBE">
              <w:rPr>
                <w:rFonts w:asciiTheme="minorHAnsi" w:hAnsiTheme="minorHAnsi" w:cstheme="minorHAnsi"/>
                <w:i/>
                <w:iCs/>
              </w:rPr>
              <w:t>LOGS</w:t>
            </w:r>
            <w:r w:rsidR="004467B1">
              <w:rPr>
                <w:rFonts w:asciiTheme="minorHAnsi" w:hAnsiTheme="minorHAnsi" w:cstheme="minorHAnsi"/>
                <w:i/>
                <w:iCs/>
              </w:rPr>
              <w:t>799A</w:t>
            </w:r>
          </w:p>
        </w:tc>
      </w:tr>
      <w:tr w:rsidR="00E83DA3" w:rsidRPr="00746E12" w14:paraId="1056741E" w14:textId="77777777" w:rsidTr="004A7674">
        <w:tc>
          <w:tcPr>
            <w:tcW w:w="10206" w:type="dxa"/>
            <w:gridSpan w:val="3"/>
            <w:vAlign w:val="center"/>
          </w:tcPr>
          <w:p w14:paraId="5EE4F34B" w14:textId="14E0E05D" w:rsidR="00E83DA3" w:rsidRPr="00746E12" w:rsidRDefault="00E83DA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467B1">
              <w:rPr>
                <w:rFonts w:asciiTheme="minorHAnsi" w:hAnsiTheme="minorHAnsi" w:cstheme="minorHAnsi"/>
                <w:i/>
                <w:iCs/>
              </w:rPr>
              <w:t>no</w:t>
            </w:r>
          </w:p>
        </w:tc>
      </w:tr>
    </w:tbl>
    <w:p w14:paraId="4B3B11A6" w14:textId="77777777" w:rsidR="00F646AA" w:rsidRPr="00746E12" w:rsidRDefault="00F646AA" w:rsidP="00353D9B">
      <w:pPr>
        <w:pStyle w:val="BodyText"/>
        <w:rPr>
          <w:rFonts w:asciiTheme="minorHAnsi" w:hAnsiTheme="minorHAnsi" w:cstheme="minorHAnsi"/>
        </w:rPr>
      </w:pPr>
    </w:p>
    <w:sectPr w:rsidR="00F646AA" w:rsidRPr="00746E12"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0BE97" w14:textId="77777777" w:rsidR="00E050B2" w:rsidRDefault="00E050B2">
      <w:r>
        <w:separator/>
      </w:r>
    </w:p>
  </w:endnote>
  <w:endnote w:type="continuationSeparator" w:id="0">
    <w:p w14:paraId="1F2CECA3" w14:textId="77777777" w:rsidR="00E050B2" w:rsidRDefault="00E0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otlightMTLigh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A77C" w14:textId="74FED549" w:rsidR="00711DEC" w:rsidRDefault="00711DEC"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77777777" w:rsidR="00711DEC" w:rsidRDefault="00711DEC">
                          <w:pPr>
                            <w:pStyle w:val="BodyText"/>
                            <w:spacing w:line="245" w:lineRule="exact"/>
                            <w:ind w:left="40"/>
                          </w:pPr>
                          <w:r>
                            <w:fldChar w:fldCharType="begin"/>
                          </w:r>
                          <w:r>
                            <w:instrText xml:space="preserve"> PAGE </w:instrText>
                          </w:r>
                          <w:r>
                            <w:fldChar w:fldCharType="separate"/>
                          </w:r>
                          <w:r>
                            <w:rPr>
                              <w:noProof/>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" filled="f" stroked="f">
              <v:textbox inset="0,0,0,0">
                <w:txbxContent>
                  <w:p w14:paraId="2ED4D7BA" w14:textId="77777777" w:rsidR="00711DEC" w:rsidRDefault="00711DEC">
                    <w:pPr>
                      <w:pStyle w:val="BodyText"/>
                      <w:spacing w:line="245" w:lineRule="exact"/>
                      <w:ind w:left="40"/>
                    </w:pPr>
                    <w:r>
                      <w:fldChar w:fldCharType="begin"/>
                    </w:r>
                    <w:r>
                      <w:instrText xml:space="preserve"> PAGE </w:instrText>
                    </w:r>
                    <w:r>
                      <w:fldChar w:fldCharType="separate"/>
                    </w:r>
                    <w:r>
                      <w:rPr>
                        <w:noProof/>
                      </w:rPr>
                      <w:t>2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CEFB6" w14:textId="77777777" w:rsidR="00E050B2" w:rsidRDefault="00E050B2">
      <w:r>
        <w:separator/>
      </w:r>
    </w:p>
  </w:footnote>
  <w:footnote w:type="continuationSeparator" w:id="0">
    <w:p w14:paraId="258D06BD" w14:textId="77777777" w:rsidR="00E050B2" w:rsidRDefault="00E05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B2AA5"/>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4856808"/>
    <w:multiLevelType w:val="multilevel"/>
    <w:tmpl w:val="660C4DE0"/>
    <w:lvl w:ilvl="0">
      <w:start w:val="1"/>
      <w:numFmt w:val="decimal"/>
      <w:lvlText w:val="%1."/>
      <w:lvlJc w:val="left"/>
      <w:pPr>
        <w:ind w:left="700" w:hanging="360"/>
      </w:pPr>
      <w:rPr>
        <w:rFonts w:ascii="Calibri" w:eastAsia="Calibri" w:hAnsi="Calibri" w:cs="Calibri" w:hint="default"/>
        <w:b/>
        <w:bCs/>
        <w:spacing w:val="-1"/>
        <w:w w:val="100"/>
        <w:sz w:val="28"/>
        <w:szCs w:val="28"/>
      </w:rPr>
    </w:lvl>
    <w:lvl w:ilvl="1">
      <w:start w:val="1"/>
      <w:numFmt w:val="decimal"/>
      <w:lvlText w:val="%1.%2."/>
      <w:lvlJc w:val="left"/>
      <w:pPr>
        <w:ind w:left="1348" w:hanging="648"/>
        <w:jc w:val="right"/>
      </w:pPr>
      <w:rPr>
        <w:rFonts w:ascii="Calibri" w:eastAsia="Calibri" w:hAnsi="Calibri" w:cs="Calibri" w:hint="default"/>
        <w:b/>
        <w:bCs/>
        <w:spacing w:val="-1"/>
        <w:w w:val="100"/>
        <w:sz w:val="28"/>
        <w:szCs w:val="28"/>
      </w:rPr>
    </w:lvl>
    <w:lvl w:ilvl="2">
      <w:numFmt w:val="bullet"/>
      <w:lvlText w:val="•"/>
      <w:lvlJc w:val="left"/>
      <w:pPr>
        <w:ind w:left="2322" w:hanging="648"/>
      </w:pPr>
      <w:rPr>
        <w:rFonts w:hint="default"/>
      </w:rPr>
    </w:lvl>
    <w:lvl w:ilvl="3">
      <w:numFmt w:val="bullet"/>
      <w:lvlText w:val="•"/>
      <w:lvlJc w:val="left"/>
      <w:pPr>
        <w:ind w:left="3304" w:hanging="648"/>
      </w:pPr>
      <w:rPr>
        <w:rFonts w:hint="default"/>
      </w:rPr>
    </w:lvl>
    <w:lvl w:ilvl="4">
      <w:numFmt w:val="bullet"/>
      <w:lvlText w:val="•"/>
      <w:lvlJc w:val="left"/>
      <w:pPr>
        <w:ind w:left="4286" w:hanging="648"/>
      </w:pPr>
      <w:rPr>
        <w:rFonts w:hint="default"/>
      </w:rPr>
    </w:lvl>
    <w:lvl w:ilvl="5">
      <w:numFmt w:val="bullet"/>
      <w:lvlText w:val="•"/>
      <w:lvlJc w:val="left"/>
      <w:pPr>
        <w:ind w:left="5268" w:hanging="648"/>
      </w:pPr>
      <w:rPr>
        <w:rFonts w:hint="default"/>
      </w:rPr>
    </w:lvl>
    <w:lvl w:ilvl="6">
      <w:numFmt w:val="bullet"/>
      <w:lvlText w:val="•"/>
      <w:lvlJc w:val="left"/>
      <w:pPr>
        <w:ind w:left="6251" w:hanging="648"/>
      </w:pPr>
      <w:rPr>
        <w:rFonts w:hint="default"/>
      </w:rPr>
    </w:lvl>
    <w:lvl w:ilvl="7">
      <w:numFmt w:val="bullet"/>
      <w:lvlText w:val="•"/>
      <w:lvlJc w:val="left"/>
      <w:pPr>
        <w:ind w:left="7233" w:hanging="648"/>
      </w:pPr>
      <w:rPr>
        <w:rFonts w:hint="default"/>
      </w:rPr>
    </w:lvl>
    <w:lvl w:ilvl="8">
      <w:numFmt w:val="bullet"/>
      <w:lvlText w:val="•"/>
      <w:lvlJc w:val="left"/>
      <w:pPr>
        <w:ind w:left="8215" w:hanging="648"/>
      </w:pPr>
      <w:rPr>
        <w:rFonts w:hint="default"/>
      </w:rPr>
    </w:lvl>
  </w:abstractNum>
  <w:abstractNum w:abstractNumId="2" w15:restartNumberingAfterBreak="0">
    <w:nsid w:val="153A0496"/>
    <w:multiLevelType w:val="hybridMultilevel"/>
    <w:tmpl w:val="3C6411FA"/>
    <w:lvl w:ilvl="0" w:tplc="C142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3712C"/>
    <w:multiLevelType w:val="hybridMultilevel"/>
    <w:tmpl w:val="0E38F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353D4"/>
    <w:multiLevelType w:val="hybridMultilevel"/>
    <w:tmpl w:val="CE8E9856"/>
    <w:lvl w:ilvl="0" w:tplc="FFFFFFFF">
      <w:start w:val="1"/>
      <w:numFmt w:val="lowerLetter"/>
      <w:lvlText w:val="%1."/>
      <w:lvlJc w:val="left"/>
      <w:pPr>
        <w:ind w:left="567" w:hanging="283"/>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9139C"/>
    <w:multiLevelType w:val="hybridMultilevel"/>
    <w:tmpl w:val="1B76F598"/>
    <w:lvl w:ilvl="0" w:tplc="7F0EAA48">
      <w:numFmt w:val="bullet"/>
      <w:lvlText w:val="-"/>
      <w:lvlJc w:val="left"/>
      <w:pPr>
        <w:ind w:left="1060" w:hanging="360"/>
      </w:pPr>
      <w:rPr>
        <w:rFonts w:hint="default"/>
        <w:b/>
        <w:bCs/>
        <w:w w:val="100"/>
      </w:rPr>
    </w:lvl>
    <w:lvl w:ilvl="1" w:tplc="0756C3FC">
      <w:numFmt w:val="bullet"/>
      <w:lvlText w:val="•"/>
      <w:lvlJc w:val="left"/>
      <w:pPr>
        <w:ind w:left="1972" w:hanging="360"/>
      </w:pPr>
      <w:rPr>
        <w:rFonts w:hint="default"/>
      </w:rPr>
    </w:lvl>
    <w:lvl w:ilvl="2" w:tplc="327E8570">
      <w:numFmt w:val="bullet"/>
      <w:lvlText w:val="•"/>
      <w:lvlJc w:val="left"/>
      <w:pPr>
        <w:ind w:left="2884" w:hanging="360"/>
      </w:pPr>
      <w:rPr>
        <w:rFonts w:hint="default"/>
      </w:rPr>
    </w:lvl>
    <w:lvl w:ilvl="3" w:tplc="A4606A8A">
      <w:numFmt w:val="bullet"/>
      <w:lvlText w:val="•"/>
      <w:lvlJc w:val="left"/>
      <w:pPr>
        <w:ind w:left="3796" w:hanging="360"/>
      </w:pPr>
      <w:rPr>
        <w:rFonts w:hint="default"/>
      </w:rPr>
    </w:lvl>
    <w:lvl w:ilvl="4" w:tplc="B31252B2">
      <w:numFmt w:val="bullet"/>
      <w:lvlText w:val="•"/>
      <w:lvlJc w:val="left"/>
      <w:pPr>
        <w:ind w:left="4708" w:hanging="360"/>
      </w:pPr>
      <w:rPr>
        <w:rFonts w:hint="default"/>
      </w:rPr>
    </w:lvl>
    <w:lvl w:ilvl="5" w:tplc="00D0A124">
      <w:numFmt w:val="bullet"/>
      <w:lvlText w:val="•"/>
      <w:lvlJc w:val="left"/>
      <w:pPr>
        <w:ind w:left="5620" w:hanging="360"/>
      </w:pPr>
      <w:rPr>
        <w:rFonts w:hint="default"/>
      </w:rPr>
    </w:lvl>
    <w:lvl w:ilvl="6" w:tplc="8F4257A8">
      <w:numFmt w:val="bullet"/>
      <w:lvlText w:val="•"/>
      <w:lvlJc w:val="left"/>
      <w:pPr>
        <w:ind w:left="6532" w:hanging="360"/>
      </w:pPr>
      <w:rPr>
        <w:rFonts w:hint="default"/>
      </w:rPr>
    </w:lvl>
    <w:lvl w:ilvl="7" w:tplc="37588578">
      <w:numFmt w:val="bullet"/>
      <w:lvlText w:val="•"/>
      <w:lvlJc w:val="left"/>
      <w:pPr>
        <w:ind w:left="7444" w:hanging="360"/>
      </w:pPr>
      <w:rPr>
        <w:rFonts w:hint="default"/>
      </w:rPr>
    </w:lvl>
    <w:lvl w:ilvl="8" w:tplc="F2544B66">
      <w:numFmt w:val="bullet"/>
      <w:lvlText w:val="•"/>
      <w:lvlJc w:val="left"/>
      <w:pPr>
        <w:ind w:left="8356" w:hanging="360"/>
      </w:pPr>
      <w:rPr>
        <w:rFonts w:hint="default"/>
      </w:rPr>
    </w:lvl>
  </w:abstractNum>
  <w:abstractNum w:abstractNumId="6" w15:restartNumberingAfterBreak="0">
    <w:nsid w:val="21917931"/>
    <w:multiLevelType w:val="hybridMultilevel"/>
    <w:tmpl w:val="589267FA"/>
    <w:lvl w:ilvl="0" w:tplc="C22EE992">
      <w:start w:val="5"/>
      <w:numFmt w:val="upperRoman"/>
      <w:lvlText w:val="%1."/>
      <w:lvlJc w:val="left"/>
      <w:pPr>
        <w:ind w:left="720" w:hanging="360"/>
      </w:pPr>
      <w:rPr>
        <w:rFonts w:ascii="Calibri" w:hAnsi="Calibri" w:cs="Calibri" w:hint="default"/>
        <w:b/>
        <w:bCs/>
        <w:iCs w:val="0"/>
        <w:w w:val="99"/>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77A9E"/>
    <w:multiLevelType w:val="hybridMultilevel"/>
    <w:tmpl w:val="8084A518"/>
    <w:lvl w:ilvl="0" w:tplc="1854A5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0A76A3"/>
    <w:multiLevelType w:val="hybridMultilevel"/>
    <w:tmpl w:val="43E03394"/>
    <w:lvl w:ilvl="0" w:tplc="047E9550">
      <w:start w:val="1"/>
      <w:numFmt w:val="lowerLetter"/>
      <w:lvlText w:val="%1)"/>
      <w:lvlJc w:val="left"/>
      <w:pPr>
        <w:ind w:left="700" w:hanging="360"/>
      </w:pPr>
      <w:rPr>
        <w:rFonts w:ascii="Calibri" w:eastAsia="Calibri" w:hAnsi="Calibri" w:cs="Calibri" w:hint="default"/>
        <w:spacing w:val="-1"/>
        <w:w w:val="100"/>
        <w:sz w:val="22"/>
        <w:szCs w:val="22"/>
      </w:rPr>
    </w:lvl>
    <w:lvl w:ilvl="1" w:tplc="8E887DDC">
      <w:numFmt w:val="bullet"/>
      <w:lvlText w:val="-"/>
      <w:lvlJc w:val="left"/>
      <w:pPr>
        <w:ind w:left="1060" w:hanging="360"/>
      </w:pPr>
      <w:rPr>
        <w:rFonts w:ascii="Times New Roman" w:eastAsia="Times New Roman" w:hAnsi="Times New Roman" w:cs="Times New Roman" w:hint="default"/>
        <w:w w:val="100"/>
        <w:sz w:val="22"/>
        <w:szCs w:val="22"/>
      </w:rPr>
    </w:lvl>
    <w:lvl w:ilvl="2" w:tplc="FF4818AE">
      <w:numFmt w:val="bullet"/>
      <w:lvlText w:val="•"/>
      <w:lvlJc w:val="left"/>
      <w:pPr>
        <w:ind w:left="2073" w:hanging="360"/>
      </w:pPr>
      <w:rPr>
        <w:rFonts w:hint="default"/>
      </w:rPr>
    </w:lvl>
    <w:lvl w:ilvl="3" w:tplc="3FC0FB82">
      <w:numFmt w:val="bullet"/>
      <w:lvlText w:val="•"/>
      <w:lvlJc w:val="left"/>
      <w:pPr>
        <w:ind w:left="3086" w:hanging="360"/>
      </w:pPr>
      <w:rPr>
        <w:rFonts w:hint="default"/>
      </w:rPr>
    </w:lvl>
    <w:lvl w:ilvl="4" w:tplc="6B74D006">
      <w:numFmt w:val="bullet"/>
      <w:lvlText w:val="•"/>
      <w:lvlJc w:val="left"/>
      <w:pPr>
        <w:ind w:left="4100" w:hanging="360"/>
      </w:pPr>
      <w:rPr>
        <w:rFonts w:hint="default"/>
      </w:rPr>
    </w:lvl>
    <w:lvl w:ilvl="5" w:tplc="ECD2C676">
      <w:numFmt w:val="bullet"/>
      <w:lvlText w:val="•"/>
      <w:lvlJc w:val="left"/>
      <w:pPr>
        <w:ind w:left="5113" w:hanging="360"/>
      </w:pPr>
      <w:rPr>
        <w:rFonts w:hint="default"/>
      </w:rPr>
    </w:lvl>
    <w:lvl w:ilvl="6" w:tplc="1D54A8E4">
      <w:numFmt w:val="bullet"/>
      <w:lvlText w:val="•"/>
      <w:lvlJc w:val="left"/>
      <w:pPr>
        <w:ind w:left="6126" w:hanging="360"/>
      </w:pPr>
      <w:rPr>
        <w:rFonts w:hint="default"/>
      </w:rPr>
    </w:lvl>
    <w:lvl w:ilvl="7" w:tplc="C638E8BA">
      <w:numFmt w:val="bullet"/>
      <w:lvlText w:val="•"/>
      <w:lvlJc w:val="left"/>
      <w:pPr>
        <w:ind w:left="7140" w:hanging="360"/>
      </w:pPr>
      <w:rPr>
        <w:rFonts w:hint="default"/>
      </w:rPr>
    </w:lvl>
    <w:lvl w:ilvl="8" w:tplc="D766139E">
      <w:numFmt w:val="bullet"/>
      <w:lvlText w:val="•"/>
      <w:lvlJc w:val="left"/>
      <w:pPr>
        <w:ind w:left="8153" w:hanging="360"/>
      </w:pPr>
      <w:rPr>
        <w:rFonts w:hint="default"/>
      </w:rPr>
    </w:lvl>
  </w:abstractNum>
  <w:abstractNum w:abstractNumId="10" w15:restartNumberingAfterBreak="0">
    <w:nsid w:val="3A632CF5"/>
    <w:multiLevelType w:val="hybridMultilevel"/>
    <w:tmpl w:val="43EE5780"/>
    <w:lvl w:ilvl="0" w:tplc="6B9CDDF2">
      <w:start w:val="1"/>
      <w:numFmt w:val="lowerRoman"/>
      <w:lvlText w:val="%1."/>
      <w:lvlJc w:val="left"/>
      <w:pPr>
        <w:ind w:left="1014" w:hanging="72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1" w15:restartNumberingAfterBreak="0">
    <w:nsid w:val="3D0656E2"/>
    <w:multiLevelType w:val="hybridMultilevel"/>
    <w:tmpl w:val="ED940E6A"/>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05628"/>
    <w:multiLevelType w:val="hybridMultilevel"/>
    <w:tmpl w:val="EF9E1144"/>
    <w:lvl w:ilvl="0" w:tplc="04090013">
      <w:start w:val="1"/>
      <w:numFmt w:val="upp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13" w15:restartNumberingAfterBreak="0">
    <w:nsid w:val="3E72543A"/>
    <w:multiLevelType w:val="hybridMultilevel"/>
    <w:tmpl w:val="57409866"/>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1C905C6"/>
    <w:multiLevelType w:val="hybridMultilevel"/>
    <w:tmpl w:val="45FC3A02"/>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DB59E2"/>
    <w:multiLevelType w:val="hybridMultilevel"/>
    <w:tmpl w:val="F4D8A6E4"/>
    <w:lvl w:ilvl="0" w:tplc="0DA004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B71CA"/>
    <w:multiLevelType w:val="hybridMultilevel"/>
    <w:tmpl w:val="48683460"/>
    <w:lvl w:ilvl="0" w:tplc="D1EAAFAC">
      <w:start w:val="1"/>
      <w:numFmt w:val="upperRoman"/>
      <w:lvlText w:val="%1."/>
      <w:lvlJc w:val="left"/>
      <w:pPr>
        <w:ind w:left="1060" w:hanging="552"/>
        <w:jc w:val="right"/>
      </w:pPr>
      <w:rPr>
        <w:rFonts w:ascii="Calibri" w:eastAsia="Calibri" w:hAnsi="Calibri" w:cs="Calibri" w:hint="default"/>
        <w:b/>
        <w:bCs/>
        <w:w w:val="99"/>
        <w:sz w:val="36"/>
        <w:szCs w:val="36"/>
      </w:rPr>
    </w:lvl>
    <w:lvl w:ilvl="1" w:tplc="FDD45A54">
      <w:numFmt w:val="bullet"/>
      <w:lvlText w:val="•"/>
      <w:lvlJc w:val="left"/>
      <w:pPr>
        <w:ind w:left="1972" w:hanging="552"/>
      </w:pPr>
      <w:rPr>
        <w:rFonts w:hint="default"/>
      </w:rPr>
    </w:lvl>
    <w:lvl w:ilvl="2" w:tplc="BCA6E37A">
      <w:numFmt w:val="bullet"/>
      <w:lvlText w:val="•"/>
      <w:lvlJc w:val="left"/>
      <w:pPr>
        <w:ind w:left="2884" w:hanging="552"/>
      </w:pPr>
      <w:rPr>
        <w:rFonts w:hint="default"/>
      </w:rPr>
    </w:lvl>
    <w:lvl w:ilvl="3" w:tplc="59A6A9E4">
      <w:numFmt w:val="bullet"/>
      <w:lvlText w:val="•"/>
      <w:lvlJc w:val="left"/>
      <w:pPr>
        <w:ind w:left="3796" w:hanging="552"/>
      </w:pPr>
      <w:rPr>
        <w:rFonts w:hint="default"/>
      </w:rPr>
    </w:lvl>
    <w:lvl w:ilvl="4" w:tplc="1F3211AC">
      <w:numFmt w:val="bullet"/>
      <w:lvlText w:val="•"/>
      <w:lvlJc w:val="left"/>
      <w:pPr>
        <w:ind w:left="4708" w:hanging="552"/>
      </w:pPr>
      <w:rPr>
        <w:rFonts w:hint="default"/>
      </w:rPr>
    </w:lvl>
    <w:lvl w:ilvl="5" w:tplc="5D16785C">
      <w:numFmt w:val="bullet"/>
      <w:lvlText w:val="•"/>
      <w:lvlJc w:val="left"/>
      <w:pPr>
        <w:ind w:left="5620" w:hanging="552"/>
      </w:pPr>
      <w:rPr>
        <w:rFonts w:hint="default"/>
      </w:rPr>
    </w:lvl>
    <w:lvl w:ilvl="6" w:tplc="076877CC">
      <w:numFmt w:val="bullet"/>
      <w:lvlText w:val="•"/>
      <w:lvlJc w:val="left"/>
      <w:pPr>
        <w:ind w:left="6532" w:hanging="552"/>
      </w:pPr>
      <w:rPr>
        <w:rFonts w:hint="default"/>
      </w:rPr>
    </w:lvl>
    <w:lvl w:ilvl="7" w:tplc="6484B636">
      <w:numFmt w:val="bullet"/>
      <w:lvlText w:val="•"/>
      <w:lvlJc w:val="left"/>
      <w:pPr>
        <w:ind w:left="7444" w:hanging="552"/>
      </w:pPr>
      <w:rPr>
        <w:rFonts w:hint="default"/>
      </w:rPr>
    </w:lvl>
    <w:lvl w:ilvl="8" w:tplc="C8C6FDD4">
      <w:numFmt w:val="bullet"/>
      <w:lvlText w:val="•"/>
      <w:lvlJc w:val="left"/>
      <w:pPr>
        <w:ind w:left="8356" w:hanging="552"/>
      </w:pPr>
      <w:rPr>
        <w:rFonts w:hint="default"/>
      </w:rPr>
    </w:lvl>
  </w:abstractNum>
  <w:abstractNum w:abstractNumId="17" w15:restartNumberingAfterBreak="0">
    <w:nsid w:val="589468CE"/>
    <w:multiLevelType w:val="hybridMultilevel"/>
    <w:tmpl w:val="00621C76"/>
    <w:lvl w:ilvl="0" w:tplc="EE26CC86">
      <w:start w:val="5"/>
      <w:numFmt w:val="upperRoman"/>
      <w:lvlText w:val="%1."/>
      <w:lvlJc w:val="left"/>
      <w:pPr>
        <w:ind w:left="1440" w:hanging="360"/>
      </w:pPr>
      <w:rPr>
        <w:rFonts w:ascii="Calibri" w:eastAsia="Calibri" w:hAnsi="Calibri" w:cs="Calibri" w:hint="default"/>
        <w:b/>
        <w:bCs/>
        <w:w w:val="99"/>
        <w:sz w:val="36"/>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BF04F01"/>
    <w:multiLevelType w:val="hybridMultilevel"/>
    <w:tmpl w:val="6262AF0E"/>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FD3DC3"/>
    <w:multiLevelType w:val="hybridMultilevel"/>
    <w:tmpl w:val="62B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A81149"/>
    <w:multiLevelType w:val="hybridMultilevel"/>
    <w:tmpl w:val="2DC0873A"/>
    <w:lvl w:ilvl="0" w:tplc="C2945206">
      <w:start w:val="1"/>
      <w:numFmt w:val="lowerLetter"/>
      <w:lvlText w:val="%1)"/>
      <w:lvlJc w:val="left"/>
      <w:pPr>
        <w:ind w:left="654" w:hanging="360"/>
      </w:pPr>
      <w:rPr>
        <w:rFonts w:hint="default"/>
      </w:rPr>
    </w:lvl>
    <w:lvl w:ilvl="1" w:tplc="0C000019" w:tentative="1">
      <w:start w:val="1"/>
      <w:numFmt w:val="lowerLetter"/>
      <w:lvlText w:val="%2."/>
      <w:lvlJc w:val="left"/>
      <w:pPr>
        <w:ind w:left="1374" w:hanging="360"/>
      </w:pPr>
    </w:lvl>
    <w:lvl w:ilvl="2" w:tplc="0C00001B" w:tentative="1">
      <w:start w:val="1"/>
      <w:numFmt w:val="lowerRoman"/>
      <w:lvlText w:val="%3."/>
      <w:lvlJc w:val="right"/>
      <w:pPr>
        <w:ind w:left="2094" w:hanging="180"/>
      </w:pPr>
    </w:lvl>
    <w:lvl w:ilvl="3" w:tplc="0C00000F" w:tentative="1">
      <w:start w:val="1"/>
      <w:numFmt w:val="decimal"/>
      <w:lvlText w:val="%4."/>
      <w:lvlJc w:val="left"/>
      <w:pPr>
        <w:ind w:left="2814" w:hanging="360"/>
      </w:pPr>
    </w:lvl>
    <w:lvl w:ilvl="4" w:tplc="0C000019" w:tentative="1">
      <w:start w:val="1"/>
      <w:numFmt w:val="lowerLetter"/>
      <w:lvlText w:val="%5."/>
      <w:lvlJc w:val="left"/>
      <w:pPr>
        <w:ind w:left="3534" w:hanging="360"/>
      </w:pPr>
    </w:lvl>
    <w:lvl w:ilvl="5" w:tplc="0C00001B" w:tentative="1">
      <w:start w:val="1"/>
      <w:numFmt w:val="lowerRoman"/>
      <w:lvlText w:val="%6."/>
      <w:lvlJc w:val="right"/>
      <w:pPr>
        <w:ind w:left="4254" w:hanging="180"/>
      </w:pPr>
    </w:lvl>
    <w:lvl w:ilvl="6" w:tplc="0C00000F" w:tentative="1">
      <w:start w:val="1"/>
      <w:numFmt w:val="decimal"/>
      <w:lvlText w:val="%7."/>
      <w:lvlJc w:val="left"/>
      <w:pPr>
        <w:ind w:left="4974" w:hanging="360"/>
      </w:pPr>
    </w:lvl>
    <w:lvl w:ilvl="7" w:tplc="0C000019" w:tentative="1">
      <w:start w:val="1"/>
      <w:numFmt w:val="lowerLetter"/>
      <w:lvlText w:val="%8."/>
      <w:lvlJc w:val="left"/>
      <w:pPr>
        <w:ind w:left="5694" w:hanging="360"/>
      </w:pPr>
    </w:lvl>
    <w:lvl w:ilvl="8" w:tplc="0C00001B" w:tentative="1">
      <w:start w:val="1"/>
      <w:numFmt w:val="lowerRoman"/>
      <w:lvlText w:val="%9."/>
      <w:lvlJc w:val="right"/>
      <w:pPr>
        <w:ind w:left="6414" w:hanging="180"/>
      </w:pPr>
    </w:lvl>
  </w:abstractNum>
  <w:abstractNum w:abstractNumId="21" w15:restartNumberingAfterBreak="0">
    <w:nsid w:val="604B5809"/>
    <w:multiLevelType w:val="hybridMultilevel"/>
    <w:tmpl w:val="9BC68D9C"/>
    <w:lvl w:ilvl="0" w:tplc="C142A4B4">
      <w:start w:val="1"/>
      <w:numFmt w:val="decimal"/>
      <w:lvlText w:val="%1."/>
      <w:lvlJc w:val="left"/>
      <w:pPr>
        <w:ind w:left="1080" w:hanging="720"/>
      </w:pPr>
      <w:rPr>
        <w:rFonts w:hint="default"/>
      </w:rPr>
    </w:lvl>
    <w:lvl w:ilvl="1" w:tplc="23304070">
      <w:start w:val="5"/>
      <w:numFmt w:val="bullet"/>
      <w:lvlText w:val="•"/>
      <w:lvlJc w:val="left"/>
      <w:pPr>
        <w:ind w:left="1800" w:hanging="72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187BCD"/>
    <w:multiLevelType w:val="hybridMultilevel"/>
    <w:tmpl w:val="6D0E5290"/>
    <w:lvl w:ilvl="0" w:tplc="EE26CC86">
      <w:start w:val="5"/>
      <w:numFmt w:val="upperRoman"/>
      <w:lvlText w:val="%1."/>
      <w:lvlJc w:val="left"/>
      <w:pPr>
        <w:ind w:left="1060" w:hanging="670"/>
        <w:jc w:val="right"/>
      </w:pPr>
      <w:rPr>
        <w:rFonts w:ascii="Calibri" w:eastAsia="Calibri" w:hAnsi="Calibri" w:cs="Calibri" w:hint="default"/>
        <w:b/>
        <w:bCs/>
        <w:w w:val="99"/>
        <w:sz w:val="36"/>
        <w:szCs w:val="36"/>
      </w:rPr>
    </w:lvl>
    <w:lvl w:ilvl="1" w:tplc="B0FA02AC">
      <w:numFmt w:val="bullet"/>
      <w:lvlText w:val=""/>
      <w:lvlJc w:val="left"/>
      <w:pPr>
        <w:ind w:left="1060" w:hanging="360"/>
      </w:pPr>
      <w:rPr>
        <w:rFonts w:ascii="Wingdings" w:eastAsia="Wingdings" w:hAnsi="Wingdings" w:cs="Wingdings" w:hint="default"/>
        <w:w w:val="61"/>
        <w:sz w:val="22"/>
        <w:szCs w:val="22"/>
      </w:rPr>
    </w:lvl>
    <w:lvl w:ilvl="2" w:tplc="F3ACC9E2">
      <w:numFmt w:val="bullet"/>
      <w:lvlText w:val="-"/>
      <w:lvlJc w:val="left"/>
      <w:pPr>
        <w:ind w:left="1780" w:hanging="360"/>
      </w:pPr>
      <w:rPr>
        <w:rFonts w:ascii="Times New Roman" w:eastAsia="Times New Roman" w:hAnsi="Times New Roman" w:cs="Times New Roman" w:hint="default"/>
        <w:b/>
        <w:bCs/>
        <w:w w:val="100"/>
        <w:sz w:val="22"/>
        <w:szCs w:val="22"/>
      </w:rPr>
    </w:lvl>
    <w:lvl w:ilvl="3" w:tplc="688E76A8">
      <w:numFmt w:val="bullet"/>
      <w:lvlText w:val="•"/>
      <w:lvlJc w:val="left"/>
      <w:pPr>
        <w:ind w:left="3646" w:hanging="360"/>
      </w:pPr>
      <w:rPr>
        <w:rFonts w:hint="default"/>
      </w:rPr>
    </w:lvl>
    <w:lvl w:ilvl="4" w:tplc="93BC3046">
      <w:numFmt w:val="bullet"/>
      <w:lvlText w:val="•"/>
      <w:lvlJc w:val="left"/>
      <w:pPr>
        <w:ind w:left="4580" w:hanging="360"/>
      </w:pPr>
      <w:rPr>
        <w:rFonts w:hint="default"/>
      </w:rPr>
    </w:lvl>
    <w:lvl w:ilvl="5" w:tplc="5192AE02">
      <w:numFmt w:val="bullet"/>
      <w:lvlText w:val="•"/>
      <w:lvlJc w:val="left"/>
      <w:pPr>
        <w:ind w:left="5513" w:hanging="360"/>
      </w:pPr>
      <w:rPr>
        <w:rFonts w:hint="default"/>
      </w:rPr>
    </w:lvl>
    <w:lvl w:ilvl="6" w:tplc="22BE1C06">
      <w:numFmt w:val="bullet"/>
      <w:lvlText w:val="•"/>
      <w:lvlJc w:val="left"/>
      <w:pPr>
        <w:ind w:left="6446" w:hanging="360"/>
      </w:pPr>
      <w:rPr>
        <w:rFonts w:hint="default"/>
      </w:rPr>
    </w:lvl>
    <w:lvl w:ilvl="7" w:tplc="77C8A244">
      <w:numFmt w:val="bullet"/>
      <w:lvlText w:val="•"/>
      <w:lvlJc w:val="left"/>
      <w:pPr>
        <w:ind w:left="7380" w:hanging="360"/>
      </w:pPr>
      <w:rPr>
        <w:rFonts w:hint="default"/>
      </w:rPr>
    </w:lvl>
    <w:lvl w:ilvl="8" w:tplc="7D6AE184">
      <w:numFmt w:val="bullet"/>
      <w:lvlText w:val="•"/>
      <w:lvlJc w:val="left"/>
      <w:pPr>
        <w:ind w:left="8313" w:hanging="360"/>
      </w:pPr>
      <w:rPr>
        <w:rFonts w:hint="default"/>
      </w:rPr>
    </w:lvl>
  </w:abstractNum>
  <w:abstractNum w:abstractNumId="23" w15:restartNumberingAfterBreak="0">
    <w:nsid w:val="66EC299E"/>
    <w:multiLevelType w:val="hybridMultilevel"/>
    <w:tmpl w:val="8A988F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A7372"/>
    <w:multiLevelType w:val="hybridMultilevel"/>
    <w:tmpl w:val="78D88EDA"/>
    <w:lvl w:ilvl="0" w:tplc="BCDE1584">
      <w:start w:val="1"/>
      <w:numFmt w:val="lowerLetter"/>
      <w:lvlText w:val="%1)"/>
      <w:lvlJc w:val="left"/>
      <w:pPr>
        <w:ind w:left="700" w:hanging="360"/>
      </w:pPr>
      <w:rPr>
        <w:rFonts w:ascii="Calibri" w:eastAsia="Calibri" w:hAnsi="Calibri" w:cs="Calibri" w:hint="default"/>
        <w:spacing w:val="-1"/>
        <w:w w:val="100"/>
        <w:sz w:val="22"/>
        <w:szCs w:val="22"/>
      </w:rPr>
    </w:lvl>
    <w:lvl w:ilvl="1" w:tplc="C3B20A9C">
      <w:numFmt w:val="bullet"/>
      <w:lvlText w:val="•"/>
      <w:lvlJc w:val="left"/>
      <w:pPr>
        <w:ind w:left="1648" w:hanging="360"/>
      </w:pPr>
      <w:rPr>
        <w:rFonts w:hint="default"/>
      </w:rPr>
    </w:lvl>
    <w:lvl w:ilvl="2" w:tplc="4C0AA492">
      <w:numFmt w:val="bullet"/>
      <w:lvlText w:val="•"/>
      <w:lvlJc w:val="left"/>
      <w:pPr>
        <w:ind w:left="2596" w:hanging="360"/>
      </w:pPr>
      <w:rPr>
        <w:rFonts w:hint="default"/>
      </w:rPr>
    </w:lvl>
    <w:lvl w:ilvl="3" w:tplc="23943B7C">
      <w:numFmt w:val="bullet"/>
      <w:lvlText w:val="•"/>
      <w:lvlJc w:val="left"/>
      <w:pPr>
        <w:ind w:left="3544" w:hanging="360"/>
      </w:pPr>
      <w:rPr>
        <w:rFonts w:hint="default"/>
      </w:rPr>
    </w:lvl>
    <w:lvl w:ilvl="4" w:tplc="784ED946">
      <w:numFmt w:val="bullet"/>
      <w:lvlText w:val="•"/>
      <w:lvlJc w:val="left"/>
      <w:pPr>
        <w:ind w:left="4492" w:hanging="360"/>
      </w:pPr>
      <w:rPr>
        <w:rFonts w:hint="default"/>
      </w:rPr>
    </w:lvl>
    <w:lvl w:ilvl="5" w:tplc="E2B83DF6">
      <w:numFmt w:val="bullet"/>
      <w:lvlText w:val="•"/>
      <w:lvlJc w:val="left"/>
      <w:pPr>
        <w:ind w:left="5440" w:hanging="360"/>
      </w:pPr>
      <w:rPr>
        <w:rFonts w:hint="default"/>
      </w:rPr>
    </w:lvl>
    <w:lvl w:ilvl="6" w:tplc="8D0CAB14">
      <w:numFmt w:val="bullet"/>
      <w:lvlText w:val="•"/>
      <w:lvlJc w:val="left"/>
      <w:pPr>
        <w:ind w:left="6388" w:hanging="360"/>
      </w:pPr>
      <w:rPr>
        <w:rFonts w:hint="default"/>
      </w:rPr>
    </w:lvl>
    <w:lvl w:ilvl="7" w:tplc="AF5E23F6">
      <w:numFmt w:val="bullet"/>
      <w:lvlText w:val="•"/>
      <w:lvlJc w:val="left"/>
      <w:pPr>
        <w:ind w:left="7336" w:hanging="360"/>
      </w:pPr>
      <w:rPr>
        <w:rFonts w:hint="default"/>
      </w:rPr>
    </w:lvl>
    <w:lvl w:ilvl="8" w:tplc="EAF8B8B8">
      <w:numFmt w:val="bullet"/>
      <w:lvlText w:val="•"/>
      <w:lvlJc w:val="left"/>
      <w:pPr>
        <w:ind w:left="8284" w:hanging="360"/>
      </w:pPr>
      <w:rPr>
        <w:rFonts w:hint="default"/>
      </w:rPr>
    </w:lvl>
  </w:abstractNum>
  <w:abstractNum w:abstractNumId="25" w15:restartNumberingAfterBreak="0">
    <w:nsid w:val="6E2F4580"/>
    <w:multiLevelType w:val="hybridMultilevel"/>
    <w:tmpl w:val="F4923372"/>
    <w:lvl w:ilvl="0" w:tplc="1922B3D8">
      <w:numFmt w:val="bullet"/>
      <w:lvlText w:val="-"/>
      <w:lvlJc w:val="left"/>
      <w:pPr>
        <w:ind w:left="1060" w:hanging="360"/>
      </w:pPr>
      <w:rPr>
        <w:rFonts w:hint="default"/>
        <w:b/>
        <w:bCs/>
        <w:w w:val="100"/>
      </w:rPr>
    </w:lvl>
    <w:lvl w:ilvl="1" w:tplc="EACAEDC8">
      <w:numFmt w:val="bullet"/>
      <w:lvlText w:val="•"/>
      <w:lvlJc w:val="left"/>
      <w:pPr>
        <w:ind w:left="1972" w:hanging="360"/>
      </w:pPr>
      <w:rPr>
        <w:rFonts w:hint="default"/>
      </w:rPr>
    </w:lvl>
    <w:lvl w:ilvl="2" w:tplc="CD8E450A">
      <w:numFmt w:val="bullet"/>
      <w:lvlText w:val="•"/>
      <w:lvlJc w:val="left"/>
      <w:pPr>
        <w:ind w:left="2884" w:hanging="360"/>
      </w:pPr>
      <w:rPr>
        <w:rFonts w:hint="default"/>
      </w:rPr>
    </w:lvl>
    <w:lvl w:ilvl="3" w:tplc="E99EEDD6">
      <w:numFmt w:val="bullet"/>
      <w:lvlText w:val="•"/>
      <w:lvlJc w:val="left"/>
      <w:pPr>
        <w:ind w:left="3796" w:hanging="360"/>
      </w:pPr>
      <w:rPr>
        <w:rFonts w:hint="default"/>
      </w:rPr>
    </w:lvl>
    <w:lvl w:ilvl="4" w:tplc="F1C2595E">
      <w:numFmt w:val="bullet"/>
      <w:lvlText w:val="•"/>
      <w:lvlJc w:val="left"/>
      <w:pPr>
        <w:ind w:left="4708" w:hanging="360"/>
      </w:pPr>
      <w:rPr>
        <w:rFonts w:hint="default"/>
      </w:rPr>
    </w:lvl>
    <w:lvl w:ilvl="5" w:tplc="E72890D4">
      <w:numFmt w:val="bullet"/>
      <w:lvlText w:val="•"/>
      <w:lvlJc w:val="left"/>
      <w:pPr>
        <w:ind w:left="5620" w:hanging="360"/>
      </w:pPr>
      <w:rPr>
        <w:rFonts w:hint="default"/>
      </w:rPr>
    </w:lvl>
    <w:lvl w:ilvl="6" w:tplc="79F06E1E">
      <w:numFmt w:val="bullet"/>
      <w:lvlText w:val="•"/>
      <w:lvlJc w:val="left"/>
      <w:pPr>
        <w:ind w:left="6532" w:hanging="360"/>
      </w:pPr>
      <w:rPr>
        <w:rFonts w:hint="default"/>
      </w:rPr>
    </w:lvl>
    <w:lvl w:ilvl="7" w:tplc="D2AA6046">
      <w:numFmt w:val="bullet"/>
      <w:lvlText w:val="•"/>
      <w:lvlJc w:val="left"/>
      <w:pPr>
        <w:ind w:left="7444" w:hanging="360"/>
      </w:pPr>
      <w:rPr>
        <w:rFonts w:hint="default"/>
      </w:rPr>
    </w:lvl>
    <w:lvl w:ilvl="8" w:tplc="C7C0A604">
      <w:numFmt w:val="bullet"/>
      <w:lvlText w:val="•"/>
      <w:lvlJc w:val="left"/>
      <w:pPr>
        <w:ind w:left="8356" w:hanging="360"/>
      </w:pPr>
      <w:rPr>
        <w:rFonts w:hint="default"/>
      </w:rPr>
    </w:lvl>
  </w:abstractNum>
  <w:abstractNum w:abstractNumId="26" w15:restartNumberingAfterBreak="0">
    <w:nsid w:val="6F420415"/>
    <w:multiLevelType w:val="hybridMultilevel"/>
    <w:tmpl w:val="75FE0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507E3"/>
    <w:multiLevelType w:val="hybridMultilevel"/>
    <w:tmpl w:val="0E38FCF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0E6789E"/>
    <w:multiLevelType w:val="hybridMultilevel"/>
    <w:tmpl w:val="3DBE3586"/>
    <w:lvl w:ilvl="0" w:tplc="C142A4B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925005"/>
    <w:multiLevelType w:val="hybridMultilevel"/>
    <w:tmpl w:val="EA263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CE00FA"/>
    <w:multiLevelType w:val="hybridMultilevel"/>
    <w:tmpl w:val="593E123E"/>
    <w:lvl w:ilvl="0" w:tplc="0802A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20A8F"/>
    <w:multiLevelType w:val="hybridMultilevel"/>
    <w:tmpl w:val="9F1676FE"/>
    <w:lvl w:ilvl="0" w:tplc="886CF7EA">
      <w:numFmt w:val="bullet"/>
      <w:lvlText w:val="-"/>
      <w:lvlJc w:val="left"/>
      <w:pPr>
        <w:ind w:left="700" w:hanging="360"/>
      </w:pPr>
      <w:rPr>
        <w:rFonts w:ascii="Times New Roman" w:eastAsia="Times New Roman" w:hAnsi="Times New Roman" w:cs="Times New Roman" w:hint="default"/>
        <w:w w:val="100"/>
        <w:sz w:val="22"/>
        <w:szCs w:val="22"/>
      </w:rPr>
    </w:lvl>
    <w:lvl w:ilvl="1" w:tplc="8CE22542">
      <w:numFmt w:val="bullet"/>
      <w:lvlText w:val="•"/>
      <w:lvlJc w:val="left"/>
      <w:pPr>
        <w:ind w:left="1648" w:hanging="360"/>
      </w:pPr>
      <w:rPr>
        <w:rFonts w:hint="default"/>
      </w:rPr>
    </w:lvl>
    <w:lvl w:ilvl="2" w:tplc="B6682F3A">
      <w:numFmt w:val="bullet"/>
      <w:lvlText w:val="•"/>
      <w:lvlJc w:val="left"/>
      <w:pPr>
        <w:ind w:left="2596" w:hanging="360"/>
      </w:pPr>
      <w:rPr>
        <w:rFonts w:hint="default"/>
      </w:rPr>
    </w:lvl>
    <w:lvl w:ilvl="3" w:tplc="382668E2">
      <w:numFmt w:val="bullet"/>
      <w:lvlText w:val="•"/>
      <w:lvlJc w:val="left"/>
      <w:pPr>
        <w:ind w:left="3544" w:hanging="360"/>
      </w:pPr>
      <w:rPr>
        <w:rFonts w:hint="default"/>
      </w:rPr>
    </w:lvl>
    <w:lvl w:ilvl="4" w:tplc="3BBAB41E">
      <w:numFmt w:val="bullet"/>
      <w:lvlText w:val="•"/>
      <w:lvlJc w:val="left"/>
      <w:pPr>
        <w:ind w:left="4492" w:hanging="360"/>
      </w:pPr>
      <w:rPr>
        <w:rFonts w:hint="default"/>
      </w:rPr>
    </w:lvl>
    <w:lvl w:ilvl="5" w:tplc="86608E88">
      <w:numFmt w:val="bullet"/>
      <w:lvlText w:val="•"/>
      <w:lvlJc w:val="left"/>
      <w:pPr>
        <w:ind w:left="5440" w:hanging="360"/>
      </w:pPr>
      <w:rPr>
        <w:rFonts w:hint="default"/>
      </w:rPr>
    </w:lvl>
    <w:lvl w:ilvl="6" w:tplc="9C422476">
      <w:numFmt w:val="bullet"/>
      <w:lvlText w:val="•"/>
      <w:lvlJc w:val="left"/>
      <w:pPr>
        <w:ind w:left="6388" w:hanging="360"/>
      </w:pPr>
      <w:rPr>
        <w:rFonts w:hint="default"/>
      </w:rPr>
    </w:lvl>
    <w:lvl w:ilvl="7" w:tplc="3E662F78">
      <w:numFmt w:val="bullet"/>
      <w:lvlText w:val="•"/>
      <w:lvlJc w:val="left"/>
      <w:pPr>
        <w:ind w:left="7336" w:hanging="360"/>
      </w:pPr>
      <w:rPr>
        <w:rFonts w:hint="default"/>
      </w:rPr>
    </w:lvl>
    <w:lvl w:ilvl="8" w:tplc="73EC85C8">
      <w:numFmt w:val="bullet"/>
      <w:lvlText w:val="•"/>
      <w:lvlJc w:val="left"/>
      <w:pPr>
        <w:ind w:left="8284" w:hanging="360"/>
      </w:pPr>
      <w:rPr>
        <w:rFonts w:hint="default"/>
      </w:rPr>
    </w:lvl>
  </w:abstractNum>
  <w:abstractNum w:abstractNumId="33" w15:restartNumberingAfterBreak="0">
    <w:nsid w:val="78DF42D2"/>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B59477A"/>
    <w:multiLevelType w:val="hybridMultilevel"/>
    <w:tmpl w:val="CE8E9856"/>
    <w:lvl w:ilvl="0" w:tplc="1C88175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
  </w:num>
  <w:num w:numId="3">
    <w:abstractNumId w:val="5"/>
  </w:num>
  <w:num w:numId="4">
    <w:abstractNumId w:val="25"/>
  </w:num>
  <w:num w:numId="5">
    <w:abstractNumId w:val="9"/>
  </w:num>
  <w:num w:numId="6">
    <w:abstractNumId w:val="24"/>
  </w:num>
  <w:num w:numId="7">
    <w:abstractNumId w:val="32"/>
  </w:num>
  <w:num w:numId="8">
    <w:abstractNumId w:val="16"/>
  </w:num>
  <w:num w:numId="9">
    <w:abstractNumId w:val="29"/>
  </w:num>
  <w:num w:numId="10">
    <w:abstractNumId w:val="23"/>
  </w:num>
  <w:num w:numId="11">
    <w:abstractNumId w:val="10"/>
  </w:num>
  <w:num w:numId="12">
    <w:abstractNumId w:val="12"/>
  </w:num>
  <w:num w:numId="13">
    <w:abstractNumId w:val="13"/>
  </w:num>
  <w:num w:numId="14">
    <w:abstractNumId w:val="17"/>
  </w:num>
  <w:num w:numId="15">
    <w:abstractNumId w:val="20"/>
  </w:num>
  <w:num w:numId="16">
    <w:abstractNumId w:val="6"/>
  </w:num>
  <w:num w:numId="17">
    <w:abstractNumId w:val="15"/>
  </w:num>
  <w:num w:numId="18">
    <w:abstractNumId w:val="36"/>
  </w:num>
  <w:num w:numId="19">
    <w:abstractNumId w:val="35"/>
  </w:num>
  <w:num w:numId="20">
    <w:abstractNumId w:val="3"/>
  </w:num>
  <w:num w:numId="21">
    <w:abstractNumId w:val="34"/>
  </w:num>
  <w:num w:numId="22">
    <w:abstractNumId w:val="33"/>
  </w:num>
  <w:num w:numId="23">
    <w:abstractNumId w:val="0"/>
  </w:num>
  <w:num w:numId="24">
    <w:abstractNumId w:val="18"/>
  </w:num>
  <w:num w:numId="25">
    <w:abstractNumId w:val="19"/>
  </w:num>
  <w:num w:numId="26">
    <w:abstractNumId w:val="21"/>
  </w:num>
  <w:num w:numId="27">
    <w:abstractNumId w:val="26"/>
  </w:num>
  <w:num w:numId="28">
    <w:abstractNumId w:val="28"/>
  </w:num>
  <w:num w:numId="29">
    <w:abstractNumId w:val="2"/>
  </w:num>
  <w:num w:numId="30">
    <w:abstractNumId w:val="7"/>
  </w:num>
  <w:num w:numId="31">
    <w:abstractNumId w:val="14"/>
  </w:num>
  <w:num w:numId="32">
    <w:abstractNumId w:val="11"/>
  </w:num>
  <w:num w:numId="33">
    <w:abstractNumId w:val="27"/>
  </w:num>
  <w:num w:numId="34">
    <w:abstractNumId w:val="31"/>
  </w:num>
  <w:num w:numId="35">
    <w:abstractNumId w:val="30"/>
  </w:num>
  <w:num w:numId="36">
    <w:abstractNumId w:val="4"/>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0sDS3ABKmJsbmhko6SsGpxcWZ+XkgBUa1AAXhNWssAAAA"/>
  </w:docVars>
  <w:rsids>
    <w:rsidRoot w:val="009D2A4C"/>
    <w:rsid w:val="0000042A"/>
    <w:rsid w:val="00001890"/>
    <w:rsid w:val="00003802"/>
    <w:rsid w:val="000059DE"/>
    <w:rsid w:val="00005B0D"/>
    <w:rsid w:val="000060BE"/>
    <w:rsid w:val="00007686"/>
    <w:rsid w:val="00007A04"/>
    <w:rsid w:val="00010EE2"/>
    <w:rsid w:val="000117EE"/>
    <w:rsid w:val="00012DD5"/>
    <w:rsid w:val="000169A9"/>
    <w:rsid w:val="00017DB8"/>
    <w:rsid w:val="00021B4E"/>
    <w:rsid w:val="00021B55"/>
    <w:rsid w:val="00023008"/>
    <w:rsid w:val="00026B7B"/>
    <w:rsid w:val="00027702"/>
    <w:rsid w:val="00030140"/>
    <w:rsid w:val="00030F9F"/>
    <w:rsid w:val="00034794"/>
    <w:rsid w:val="00036271"/>
    <w:rsid w:val="00040E46"/>
    <w:rsid w:val="000436C6"/>
    <w:rsid w:val="0005135D"/>
    <w:rsid w:val="000545FB"/>
    <w:rsid w:val="00055C51"/>
    <w:rsid w:val="000569DC"/>
    <w:rsid w:val="0005797B"/>
    <w:rsid w:val="00065B71"/>
    <w:rsid w:val="0006684A"/>
    <w:rsid w:val="000679DE"/>
    <w:rsid w:val="00080265"/>
    <w:rsid w:val="00085BBB"/>
    <w:rsid w:val="0008758F"/>
    <w:rsid w:val="0009342E"/>
    <w:rsid w:val="00097B79"/>
    <w:rsid w:val="000A102F"/>
    <w:rsid w:val="000A23FE"/>
    <w:rsid w:val="000A2AC2"/>
    <w:rsid w:val="000B34EA"/>
    <w:rsid w:val="000B3EE4"/>
    <w:rsid w:val="000B4071"/>
    <w:rsid w:val="000B6B15"/>
    <w:rsid w:val="000B77DD"/>
    <w:rsid w:val="000C28CC"/>
    <w:rsid w:val="000C3559"/>
    <w:rsid w:val="000C7F4F"/>
    <w:rsid w:val="000D08EC"/>
    <w:rsid w:val="000D0A5E"/>
    <w:rsid w:val="000D0D0C"/>
    <w:rsid w:val="000D6E49"/>
    <w:rsid w:val="000E07DA"/>
    <w:rsid w:val="000E0EF5"/>
    <w:rsid w:val="000E206F"/>
    <w:rsid w:val="000E55AC"/>
    <w:rsid w:val="000E7086"/>
    <w:rsid w:val="000F0D3D"/>
    <w:rsid w:val="000F2769"/>
    <w:rsid w:val="000F2AA9"/>
    <w:rsid w:val="000F6438"/>
    <w:rsid w:val="000F6EB2"/>
    <w:rsid w:val="000F75BF"/>
    <w:rsid w:val="000F7A7B"/>
    <w:rsid w:val="00103419"/>
    <w:rsid w:val="00105E64"/>
    <w:rsid w:val="001070DD"/>
    <w:rsid w:val="00111661"/>
    <w:rsid w:val="001128AC"/>
    <w:rsid w:val="00116F0B"/>
    <w:rsid w:val="00120E24"/>
    <w:rsid w:val="0012300C"/>
    <w:rsid w:val="001236E0"/>
    <w:rsid w:val="001237ED"/>
    <w:rsid w:val="00130742"/>
    <w:rsid w:val="00140F91"/>
    <w:rsid w:val="00143E1D"/>
    <w:rsid w:val="00146352"/>
    <w:rsid w:val="001465B2"/>
    <w:rsid w:val="0014757B"/>
    <w:rsid w:val="001518B3"/>
    <w:rsid w:val="00157676"/>
    <w:rsid w:val="0016358B"/>
    <w:rsid w:val="001679FD"/>
    <w:rsid w:val="0017416A"/>
    <w:rsid w:val="0017440C"/>
    <w:rsid w:val="0017514B"/>
    <w:rsid w:val="00175B83"/>
    <w:rsid w:val="00177ED6"/>
    <w:rsid w:val="00182DDA"/>
    <w:rsid w:val="00185A02"/>
    <w:rsid w:val="001870D8"/>
    <w:rsid w:val="001921FB"/>
    <w:rsid w:val="00193A4E"/>
    <w:rsid w:val="001A0867"/>
    <w:rsid w:val="001A3609"/>
    <w:rsid w:val="001A3A02"/>
    <w:rsid w:val="001A59C5"/>
    <w:rsid w:val="001B2B79"/>
    <w:rsid w:val="001B4778"/>
    <w:rsid w:val="001B65D9"/>
    <w:rsid w:val="001C0520"/>
    <w:rsid w:val="001C4911"/>
    <w:rsid w:val="001D0BA8"/>
    <w:rsid w:val="001D2828"/>
    <w:rsid w:val="001D2AD5"/>
    <w:rsid w:val="001D2BD9"/>
    <w:rsid w:val="001D7C5F"/>
    <w:rsid w:val="001E776F"/>
    <w:rsid w:val="001F2636"/>
    <w:rsid w:val="001F54C3"/>
    <w:rsid w:val="001F7335"/>
    <w:rsid w:val="00202C5E"/>
    <w:rsid w:val="00203ECD"/>
    <w:rsid w:val="002043DD"/>
    <w:rsid w:val="00206E63"/>
    <w:rsid w:val="002072DD"/>
    <w:rsid w:val="002074A8"/>
    <w:rsid w:val="00215400"/>
    <w:rsid w:val="00217B9D"/>
    <w:rsid w:val="00217F72"/>
    <w:rsid w:val="00220C0D"/>
    <w:rsid w:val="00223641"/>
    <w:rsid w:val="00224C30"/>
    <w:rsid w:val="002259C4"/>
    <w:rsid w:val="0023024D"/>
    <w:rsid w:val="00232283"/>
    <w:rsid w:val="00232363"/>
    <w:rsid w:val="002350FF"/>
    <w:rsid w:val="002351DB"/>
    <w:rsid w:val="00237FA6"/>
    <w:rsid w:val="00241901"/>
    <w:rsid w:val="002428F4"/>
    <w:rsid w:val="0024377B"/>
    <w:rsid w:val="00243B5F"/>
    <w:rsid w:val="00246FB6"/>
    <w:rsid w:val="00246FC8"/>
    <w:rsid w:val="002505D0"/>
    <w:rsid w:val="00252398"/>
    <w:rsid w:val="00257C9B"/>
    <w:rsid w:val="00257ECE"/>
    <w:rsid w:val="0026006A"/>
    <w:rsid w:val="00262429"/>
    <w:rsid w:val="00264035"/>
    <w:rsid w:val="00264CC2"/>
    <w:rsid w:val="00265118"/>
    <w:rsid w:val="00267861"/>
    <w:rsid w:val="00270866"/>
    <w:rsid w:val="00271E64"/>
    <w:rsid w:val="00272215"/>
    <w:rsid w:val="00282F0D"/>
    <w:rsid w:val="00283AB1"/>
    <w:rsid w:val="00284279"/>
    <w:rsid w:val="00287356"/>
    <w:rsid w:val="002907F0"/>
    <w:rsid w:val="00292C85"/>
    <w:rsid w:val="0029478D"/>
    <w:rsid w:val="002A06E9"/>
    <w:rsid w:val="002A0FFC"/>
    <w:rsid w:val="002A6B25"/>
    <w:rsid w:val="002B3013"/>
    <w:rsid w:val="002D1AB4"/>
    <w:rsid w:val="002D283B"/>
    <w:rsid w:val="002D5B97"/>
    <w:rsid w:val="002D7FA0"/>
    <w:rsid w:val="002D7FA5"/>
    <w:rsid w:val="002D7FFD"/>
    <w:rsid w:val="002E2824"/>
    <w:rsid w:val="002E346F"/>
    <w:rsid w:val="002E76F5"/>
    <w:rsid w:val="002F29AA"/>
    <w:rsid w:val="002F7B3F"/>
    <w:rsid w:val="00300DB7"/>
    <w:rsid w:val="003015FD"/>
    <w:rsid w:val="00304E24"/>
    <w:rsid w:val="00304FFB"/>
    <w:rsid w:val="003077EE"/>
    <w:rsid w:val="003162D5"/>
    <w:rsid w:val="00316327"/>
    <w:rsid w:val="00317203"/>
    <w:rsid w:val="00317AE5"/>
    <w:rsid w:val="003205B4"/>
    <w:rsid w:val="00322153"/>
    <w:rsid w:val="003337CF"/>
    <w:rsid w:val="00335235"/>
    <w:rsid w:val="0034126F"/>
    <w:rsid w:val="003429BB"/>
    <w:rsid w:val="00345345"/>
    <w:rsid w:val="00350BB1"/>
    <w:rsid w:val="00353197"/>
    <w:rsid w:val="00353D9B"/>
    <w:rsid w:val="00354A91"/>
    <w:rsid w:val="00356740"/>
    <w:rsid w:val="003625EE"/>
    <w:rsid w:val="00362C50"/>
    <w:rsid w:val="00362CDB"/>
    <w:rsid w:val="00362E5F"/>
    <w:rsid w:val="00364DDD"/>
    <w:rsid w:val="003657FC"/>
    <w:rsid w:val="003676A7"/>
    <w:rsid w:val="00370068"/>
    <w:rsid w:val="003702DF"/>
    <w:rsid w:val="00371C03"/>
    <w:rsid w:val="00372E7D"/>
    <w:rsid w:val="00380A25"/>
    <w:rsid w:val="0038312B"/>
    <w:rsid w:val="00387285"/>
    <w:rsid w:val="003913E9"/>
    <w:rsid w:val="00391D08"/>
    <w:rsid w:val="00396A33"/>
    <w:rsid w:val="003A02C3"/>
    <w:rsid w:val="003A2038"/>
    <w:rsid w:val="003A2F77"/>
    <w:rsid w:val="003B4DCF"/>
    <w:rsid w:val="003B4DEF"/>
    <w:rsid w:val="003C0F15"/>
    <w:rsid w:val="003C118B"/>
    <w:rsid w:val="003C6C9B"/>
    <w:rsid w:val="003D0350"/>
    <w:rsid w:val="003D127E"/>
    <w:rsid w:val="003D1B8C"/>
    <w:rsid w:val="003D4E4C"/>
    <w:rsid w:val="003D5BC4"/>
    <w:rsid w:val="003E0914"/>
    <w:rsid w:val="003E1D65"/>
    <w:rsid w:val="003F12DF"/>
    <w:rsid w:val="003F1EF2"/>
    <w:rsid w:val="003F2E7A"/>
    <w:rsid w:val="003F39F6"/>
    <w:rsid w:val="003F4DF6"/>
    <w:rsid w:val="003F4F66"/>
    <w:rsid w:val="003F6FEF"/>
    <w:rsid w:val="003F72B2"/>
    <w:rsid w:val="00400FAB"/>
    <w:rsid w:val="00406E62"/>
    <w:rsid w:val="00407DCC"/>
    <w:rsid w:val="00410AF8"/>
    <w:rsid w:val="004151CD"/>
    <w:rsid w:val="00420440"/>
    <w:rsid w:val="00427E7F"/>
    <w:rsid w:val="00430437"/>
    <w:rsid w:val="004335B7"/>
    <w:rsid w:val="00433B4B"/>
    <w:rsid w:val="00442B98"/>
    <w:rsid w:val="004438D4"/>
    <w:rsid w:val="00444254"/>
    <w:rsid w:val="004467B1"/>
    <w:rsid w:val="0044691B"/>
    <w:rsid w:val="00447EE9"/>
    <w:rsid w:val="0045040F"/>
    <w:rsid w:val="0045190D"/>
    <w:rsid w:val="00452D41"/>
    <w:rsid w:val="004532B9"/>
    <w:rsid w:val="0045585C"/>
    <w:rsid w:val="00460176"/>
    <w:rsid w:val="00461660"/>
    <w:rsid w:val="00461E8C"/>
    <w:rsid w:val="00465B24"/>
    <w:rsid w:val="0046668E"/>
    <w:rsid w:val="00467D66"/>
    <w:rsid w:val="00472488"/>
    <w:rsid w:val="00474331"/>
    <w:rsid w:val="0047444B"/>
    <w:rsid w:val="004767CE"/>
    <w:rsid w:val="00482933"/>
    <w:rsid w:val="00487F4E"/>
    <w:rsid w:val="00491C2C"/>
    <w:rsid w:val="00494035"/>
    <w:rsid w:val="00494D78"/>
    <w:rsid w:val="004A0A6E"/>
    <w:rsid w:val="004A57AC"/>
    <w:rsid w:val="004A77D9"/>
    <w:rsid w:val="004A7E58"/>
    <w:rsid w:val="004A7EB4"/>
    <w:rsid w:val="004B1952"/>
    <w:rsid w:val="004C3DB0"/>
    <w:rsid w:val="004C5421"/>
    <w:rsid w:val="004C7758"/>
    <w:rsid w:val="004D09F1"/>
    <w:rsid w:val="004D5066"/>
    <w:rsid w:val="004D6339"/>
    <w:rsid w:val="004D6BEB"/>
    <w:rsid w:val="004E06FB"/>
    <w:rsid w:val="004E09B3"/>
    <w:rsid w:val="004E2066"/>
    <w:rsid w:val="004E4AB6"/>
    <w:rsid w:val="004E69B1"/>
    <w:rsid w:val="004F17EB"/>
    <w:rsid w:val="004F23B9"/>
    <w:rsid w:val="004F65C4"/>
    <w:rsid w:val="004F6F25"/>
    <w:rsid w:val="004F6FB6"/>
    <w:rsid w:val="00505E62"/>
    <w:rsid w:val="0050706C"/>
    <w:rsid w:val="00514A7E"/>
    <w:rsid w:val="005152D3"/>
    <w:rsid w:val="00515C54"/>
    <w:rsid w:val="00515EDF"/>
    <w:rsid w:val="00517A9A"/>
    <w:rsid w:val="00520818"/>
    <w:rsid w:val="00520F67"/>
    <w:rsid w:val="005216DF"/>
    <w:rsid w:val="00522E57"/>
    <w:rsid w:val="0052608F"/>
    <w:rsid w:val="005352B2"/>
    <w:rsid w:val="0053758E"/>
    <w:rsid w:val="00540B1D"/>
    <w:rsid w:val="00542D64"/>
    <w:rsid w:val="005445C8"/>
    <w:rsid w:val="00545961"/>
    <w:rsid w:val="0054668D"/>
    <w:rsid w:val="0054763B"/>
    <w:rsid w:val="005558B9"/>
    <w:rsid w:val="00557739"/>
    <w:rsid w:val="00561677"/>
    <w:rsid w:val="005639BC"/>
    <w:rsid w:val="00563BAA"/>
    <w:rsid w:val="00566DF2"/>
    <w:rsid w:val="0057516D"/>
    <w:rsid w:val="00576DA1"/>
    <w:rsid w:val="00577170"/>
    <w:rsid w:val="005879F8"/>
    <w:rsid w:val="00594616"/>
    <w:rsid w:val="005957A4"/>
    <w:rsid w:val="005957CD"/>
    <w:rsid w:val="005A0117"/>
    <w:rsid w:val="005A0424"/>
    <w:rsid w:val="005A15BE"/>
    <w:rsid w:val="005A4759"/>
    <w:rsid w:val="005A4E44"/>
    <w:rsid w:val="005A7F1C"/>
    <w:rsid w:val="005B0BBE"/>
    <w:rsid w:val="005B24AB"/>
    <w:rsid w:val="005B2784"/>
    <w:rsid w:val="005B5755"/>
    <w:rsid w:val="005B6C85"/>
    <w:rsid w:val="005C3143"/>
    <w:rsid w:val="005C51D0"/>
    <w:rsid w:val="005C76B2"/>
    <w:rsid w:val="005C7C3C"/>
    <w:rsid w:val="005D1447"/>
    <w:rsid w:val="005D1ADC"/>
    <w:rsid w:val="005D2CE8"/>
    <w:rsid w:val="005D5266"/>
    <w:rsid w:val="005E4F64"/>
    <w:rsid w:val="005E56B7"/>
    <w:rsid w:val="005E62C1"/>
    <w:rsid w:val="005F4683"/>
    <w:rsid w:val="0060089E"/>
    <w:rsid w:val="00605857"/>
    <w:rsid w:val="006068A9"/>
    <w:rsid w:val="006214A8"/>
    <w:rsid w:val="00623B44"/>
    <w:rsid w:val="00625D8C"/>
    <w:rsid w:val="00626F6D"/>
    <w:rsid w:val="006272AC"/>
    <w:rsid w:val="00627B61"/>
    <w:rsid w:val="00630B74"/>
    <w:rsid w:val="00634D11"/>
    <w:rsid w:val="0063583C"/>
    <w:rsid w:val="00636645"/>
    <w:rsid w:val="00642453"/>
    <w:rsid w:val="00644C7F"/>
    <w:rsid w:val="00650100"/>
    <w:rsid w:val="00651706"/>
    <w:rsid w:val="00651828"/>
    <w:rsid w:val="00654778"/>
    <w:rsid w:val="00662317"/>
    <w:rsid w:val="00670111"/>
    <w:rsid w:val="00676418"/>
    <w:rsid w:val="00677718"/>
    <w:rsid w:val="00680962"/>
    <w:rsid w:val="0068462D"/>
    <w:rsid w:val="00685FAB"/>
    <w:rsid w:val="00686295"/>
    <w:rsid w:val="00686478"/>
    <w:rsid w:val="00686A24"/>
    <w:rsid w:val="006920D1"/>
    <w:rsid w:val="006958CF"/>
    <w:rsid w:val="00695B05"/>
    <w:rsid w:val="00695CF5"/>
    <w:rsid w:val="006979D2"/>
    <w:rsid w:val="006A2170"/>
    <w:rsid w:val="006A2B50"/>
    <w:rsid w:val="006A4833"/>
    <w:rsid w:val="006B1ED8"/>
    <w:rsid w:val="006B2729"/>
    <w:rsid w:val="006B7B21"/>
    <w:rsid w:val="006C43A4"/>
    <w:rsid w:val="006C69D6"/>
    <w:rsid w:val="006D2090"/>
    <w:rsid w:val="006D27BC"/>
    <w:rsid w:val="006D680B"/>
    <w:rsid w:val="006F1B4E"/>
    <w:rsid w:val="006F3A52"/>
    <w:rsid w:val="006F5587"/>
    <w:rsid w:val="007012FB"/>
    <w:rsid w:val="00701B2B"/>
    <w:rsid w:val="00701EAC"/>
    <w:rsid w:val="00702A8A"/>
    <w:rsid w:val="00702B55"/>
    <w:rsid w:val="00702BC9"/>
    <w:rsid w:val="00704D7D"/>
    <w:rsid w:val="007055F4"/>
    <w:rsid w:val="007061A0"/>
    <w:rsid w:val="007066CD"/>
    <w:rsid w:val="00710FC6"/>
    <w:rsid w:val="00711DEC"/>
    <w:rsid w:val="00714025"/>
    <w:rsid w:val="00716038"/>
    <w:rsid w:val="00717D3B"/>
    <w:rsid w:val="00721182"/>
    <w:rsid w:val="00721A74"/>
    <w:rsid w:val="00721D54"/>
    <w:rsid w:val="0072304F"/>
    <w:rsid w:val="007230A4"/>
    <w:rsid w:val="00726867"/>
    <w:rsid w:val="00730394"/>
    <w:rsid w:val="00735241"/>
    <w:rsid w:val="0074009D"/>
    <w:rsid w:val="007427C7"/>
    <w:rsid w:val="00746E12"/>
    <w:rsid w:val="007604E8"/>
    <w:rsid w:val="00760AC9"/>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5054"/>
    <w:rsid w:val="0079663F"/>
    <w:rsid w:val="00796A73"/>
    <w:rsid w:val="00796F34"/>
    <w:rsid w:val="007A103B"/>
    <w:rsid w:val="007A3F15"/>
    <w:rsid w:val="007A536C"/>
    <w:rsid w:val="007A75F2"/>
    <w:rsid w:val="007A7D29"/>
    <w:rsid w:val="007B0CFE"/>
    <w:rsid w:val="007B4933"/>
    <w:rsid w:val="007C3219"/>
    <w:rsid w:val="007C6B9C"/>
    <w:rsid w:val="007D0A37"/>
    <w:rsid w:val="007D0FFE"/>
    <w:rsid w:val="007D14B7"/>
    <w:rsid w:val="007D1E45"/>
    <w:rsid w:val="007E1EEF"/>
    <w:rsid w:val="007E2114"/>
    <w:rsid w:val="007E3A49"/>
    <w:rsid w:val="007E3F4B"/>
    <w:rsid w:val="007E43D0"/>
    <w:rsid w:val="007E5B68"/>
    <w:rsid w:val="007E6100"/>
    <w:rsid w:val="007E66D6"/>
    <w:rsid w:val="007F02B8"/>
    <w:rsid w:val="007F474E"/>
    <w:rsid w:val="007F5662"/>
    <w:rsid w:val="008055CF"/>
    <w:rsid w:val="008058C6"/>
    <w:rsid w:val="00806C6A"/>
    <w:rsid w:val="00814015"/>
    <w:rsid w:val="008224CB"/>
    <w:rsid w:val="0082314A"/>
    <w:rsid w:val="008232B9"/>
    <w:rsid w:val="008237CB"/>
    <w:rsid w:val="0082609E"/>
    <w:rsid w:val="0082619D"/>
    <w:rsid w:val="0083078D"/>
    <w:rsid w:val="008402AA"/>
    <w:rsid w:val="00841553"/>
    <w:rsid w:val="00851D26"/>
    <w:rsid w:val="008525B5"/>
    <w:rsid w:val="0085354A"/>
    <w:rsid w:val="00865139"/>
    <w:rsid w:val="00865E62"/>
    <w:rsid w:val="00867BFF"/>
    <w:rsid w:val="00870A99"/>
    <w:rsid w:val="00871BD7"/>
    <w:rsid w:val="00875AA9"/>
    <w:rsid w:val="00875BFF"/>
    <w:rsid w:val="00880D5B"/>
    <w:rsid w:val="00881203"/>
    <w:rsid w:val="008830D7"/>
    <w:rsid w:val="008835B4"/>
    <w:rsid w:val="00884D64"/>
    <w:rsid w:val="00885464"/>
    <w:rsid w:val="0089475E"/>
    <w:rsid w:val="008A0393"/>
    <w:rsid w:val="008A2E19"/>
    <w:rsid w:val="008A32A4"/>
    <w:rsid w:val="008A446A"/>
    <w:rsid w:val="008A6710"/>
    <w:rsid w:val="008B0383"/>
    <w:rsid w:val="008B357A"/>
    <w:rsid w:val="008B36CC"/>
    <w:rsid w:val="008B73C0"/>
    <w:rsid w:val="008B7EC4"/>
    <w:rsid w:val="008C1939"/>
    <w:rsid w:val="008D36B5"/>
    <w:rsid w:val="008D4279"/>
    <w:rsid w:val="008D49CE"/>
    <w:rsid w:val="008D5A3F"/>
    <w:rsid w:val="008D5B19"/>
    <w:rsid w:val="008D77B9"/>
    <w:rsid w:val="008E0AFC"/>
    <w:rsid w:val="008E289B"/>
    <w:rsid w:val="008E2CB8"/>
    <w:rsid w:val="008E5ED8"/>
    <w:rsid w:val="008E7DC4"/>
    <w:rsid w:val="008F3EE3"/>
    <w:rsid w:val="008F4DFD"/>
    <w:rsid w:val="008F6447"/>
    <w:rsid w:val="00903D97"/>
    <w:rsid w:val="009061BB"/>
    <w:rsid w:val="00907D7E"/>
    <w:rsid w:val="0091027E"/>
    <w:rsid w:val="009152FD"/>
    <w:rsid w:val="00917333"/>
    <w:rsid w:val="009206EA"/>
    <w:rsid w:val="00920768"/>
    <w:rsid w:val="009230E2"/>
    <w:rsid w:val="009277B0"/>
    <w:rsid w:val="00930F7F"/>
    <w:rsid w:val="00932932"/>
    <w:rsid w:val="00933658"/>
    <w:rsid w:val="009336A3"/>
    <w:rsid w:val="00937CB8"/>
    <w:rsid w:val="00947079"/>
    <w:rsid w:val="009471A3"/>
    <w:rsid w:val="0094763E"/>
    <w:rsid w:val="00947E39"/>
    <w:rsid w:val="00954CA3"/>
    <w:rsid w:val="009568D6"/>
    <w:rsid w:val="0096150A"/>
    <w:rsid w:val="00973939"/>
    <w:rsid w:val="00977651"/>
    <w:rsid w:val="0097780F"/>
    <w:rsid w:val="00982335"/>
    <w:rsid w:val="0098721E"/>
    <w:rsid w:val="009873D9"/>
    <w:rsid w:val="00987586"/>
    <w:rsid w:val="00990938"/>
    <w:rsid w:val="00992D34"/>
    <w:rsid w:val="009A2A53"/>
    <w:rsid w:val="009A4CDD"/>
    <w:rsid w:val="009A63AF"/>
    <w:rsid w:val="009B036F"/>
    <w:rsid w:val="009B15F7"/>
    <w:rsid w:val="009B45BA"/>
    <w:rsid w:val="009B678B"/>
    <w:rsid w:val="009B7AB7"/>
    <w:rsid w:val="009C126D"/>
    <w:rsid w:val="009C372B"/>
    <w:rsid w:val="009D1EB8"/>
    <w:rsid w:val="009D2A4C"/>
    <w:rsid w:val="009D537E"/>
    <w:rsid w:val="009D6167"/>
    <w:rsid w:val="009D6400"/>
    <w:rsid w:val="009E141F"/>
    <w:rsid w:val="009E656B"/>
    <w:rsid w:val="009E6E0B"/>
    <w:rsid w:val="009F0158"/>
    <w:rsid w:val="009F2094"/>
    <w:rsid w:val="009F3811"/>
    <w:rsid w:val="009F4F74"/>
    <w:rsid w:val="009F5801"/>
    <w:rsid w:val="009F60CA"/>
    <w:rsid w:val="00A04C04"/>
    <w:rsid w:val="00A07E00"/>
    <w:rsid w:val="00A10DA5"/>
    <w:rsid w:val="00A10F47"/>
    <w:rsid w:val="00A1227E"/>
    <w:rsid w:val="00A154BF"/>
    <w:rsid w:val="00A216E1"/>
    <w:rsid w:val="00A22217"/>
    <w:rsid w:val="00A2235D"/>
    <w:rsid w:val="00A267E2"/>
    <w:rsid w:val="00A319CB"/>
    <w:rsid w:val="00A31C86"/>
    <w:rsid w:val="00A33B95"/>
    <w:rsid w:val="00A35E37"/>
    <w:rsid w:val="00A40F9E"/>
    <w:rsid w:val="00A41D60"/>
    <w:rsid w:val="00A42CC1"/>
    <w:rsid w:val="00A52433"/>
    <w:rsid w:val="00A52FEC"/>
    <w:rsid w:val="00A6403B"/>
    <w:rsid w:val="00A651EA"/>
    <w:rsid w:val="00A679C9"/>
    <w:rsid w:val="00A67D49"/>
    <w:rsid w:val="00A720DA"/>
    <w:rsid w:val="00A7675F"/>
    <w:rsid w:val="00A76B8F"/>
    <w:rsid w:val="00A8255F"/>
    <w:rsid w:val="00A83556"/>
    <w:rsid w:val="00A83970"/>
    <w:rsid w:val="00A923F8"/>
    <w:rsid w:val="00A9318E"/>
    <w:rsid w:val="00A93525"/>
    <w:rsid w:val="00A9360B"/>
    <w:rsid w:val="00A95261"/>
    <w:rsid w:val="00A95CFF"/>
    <w:rsid w:val="00AA6A50"/>
    <w:rsid w:val="00AA783A"/>
    <w:rsid w:val="00AB0069"/>
    <w:rsid w:val="00AC09B4"/>
    <w:rsid w:val="00AC173F"/>
    <w:rsid w:val="00AC25D0"/>
    <w:rsid w:val="00AC3656"/>
    <w:rsid w:val="00AC6256"/>
    <w:rsid w:val="00AC6F14"/>
    <w:rsid w:val="00AD13D9"/>
    <w:rsid w:val="00AD18F7"/>
    <w:rsid w:val="00AD2730"/>
    <w:rsid w:val="00AD2D31"/>
    <w:rsid w:val="00AE5456"/>
    <w:rsid w:val="00AE56F9"/>
    <w:rsid w:val="00AE5AF0"/>
    <w:rsid w:val="00AF1626"/>
    <w:rsid w:val="00AF2BAE"/>
    <w:rsid w:val="00AF759A"/>
    <w:rsid w:val="00B0107C"/>
    <w:rsid w:val="00B03D4D"/>
    <w:rsid w:val="00B03F04"/>
    <w:rsid w:val="00B0445E"/>
    <w:rsid w:val="00B04834"/>
    <w:rsid w:val="00B05651"/>
    <w:rsid w:val="00B06C39"/>
    <w:rsid w:val="00B07C2F"/>
    <w:rsid w:val="00B14FB4"/>
    <w:rsid w:val="00B22771"/>
    <w:rsid w:val="00B319C7"/>
    <w:rsid w:val="00B33823"/>
    <w:rsid w:val="00B35253"/>
    <w:rsid w:val="00B40053"/>
    <w:rsid w:val="00B4463F"/>
    <w:rsid w:val="00B463B3"/>
    <w:rsid w:val="00B50BAD"/>
    <w:rsid w:val="00B51486"/>
    <w:rsid w:val="00B51C91"/>
    <w:rsid w:val="00B53C88"/>
    <w:rsid w:val="00B5560A"/>
    <w:rsid w:val="00B602DD"/>
    <w:rsid w:val="00B605E9"/>
    <w:rsid w:val="00B62007"/>
    <w:rsid w:val="00B67AFE"/>
    <w:rsid w:val="00B70165"/>
    <w:rsid w:val="00B70B52"/>
    <w:rsid w:val="00B71EED"/>
    <w:rsid w:val="00B76F21"/>
    <w:rsid w:val="00B82DC1"/>
    <w:rsid w:val="00B83C0F"/>
    <w:rsid w:val="00B86164"/>
    <w:rsid w:val="00B90C48"/>
    <w:rsid w:val="00B91A28"/>
    <w:rsid w:val="00B92411"/>
    <w:rsid w:val="00B9623E"/>
    <w:rsid w:val="00B97183"/>
    <w:rsid w:val="00BA01AC"/>
    <w:rsid w:val="00BA0A03"/>
    <w:rsid w:val="00BA288A"/>
    <w:rsid w:val="00BA51FC"/>
    <w:rsid w:val="00BA5DC5"/>
    <w:rsid w:val="00BA6A65"/>
    <w:rsid w:val="00BA6CD3"/>
    <w:rsid w:val="00BB0ECB"/>
    <w:rsid w:val="00BB0F8F"/>
    <w:rsid w:val="00BB15C7"/>
    <w:rsid w:val="00BB2853"/>
    <w:rsid w:val="00BB2EDC"/>
    <w:rsid w:val="00BB33E1"/>
    <w:rsid w:val="00BB55D5"/>
    <w:rsid w:val="00BB7C7A"/>
    <w:rsid w:val="00BC0E1F"/>
    <w:rsid w:val="00BC148D"/>
    <w:rsid w:val="00BC31BC"/>
    <w:rsid w:val="00BC3CF5"/>
    <w:rsid w:val="00BC400C"/>
    <w:rsid w:val="00BC4493"/>
    <w:rsid w:val="00BC47AC"/>
    <w:rsid w:val="00BC73C9"/>
    <w:rsid w:val="00BD0D74"/>
    <w:rsid w:val="00BD21C8"/>
    <w:rsid w:val="00BD3E5A"/>
    <w:rsid w:val="00BD6043"/>
    <w:rsid w:val="00BD6B02"/>
    <w:rsid w:val="00BE22D2"/>
    <w:rsid w:val="00BE255C"/>
    <w:rsid w:val="00BE2752"/>
    <w:rsid w:val="00BE2EB8"/>
    <w:rsid w:val="00BF5959"/>
    <w:rsid w:val="00BF68C3"/>
    <w:rsid w:val="00C06CBC"/>
    <w:rsid w:val="00C20014"/>
    <w:rsid w:val="00C25109"/>
    <w:rsid w:val="00C3241C"/>
    <w:rsid w:val="00C32ECB"/>
    <w:rsid w:val="00C439AD"/>
    <w:rsid w:val="00C450DB"/>
    <w:rsid w:val="00C50BB0"/>
    <w:rsid w:val="00C52D90"/>
    <w:rsid w:val="00C52F27"/>
    <w:rsid w:val="00C547E3"/>
    <w:rsid w:val="00C553CE"/>
    <w:rsid w:val="00C5786C"/>
    <w:rsid w:val="00C63D20"/>
    <w:rsid w:val="00C70547"/>
    <w:rsid w:val="00C71AE4"/>
    <w:rsid w:val="00C740C6"/>
    <w:rsid w:val="00C74C39"/>
    <w:rsid w:val="00C77418"/>
    <w:rsid w:val="00C807BA"/>
    <w:rsid w:val="00C8149E"/>
    <w:rsid w:val="00C8377D"/>
    <w:rsid w:val="00C83D6F"/>
    <w:rsid w:val="00C868DC"/>
    <w:rsid w:val="00C8701F"/>
    <w:rsid w:val="00C9746B"/>
    <w:rsid w:val="00CA4557"/>
    <w:rsid w:val="00CA516F"/>
    <w:rsid w:val="00CB0345"/>
    <w:rsid w:val="00CB14DF"/>
    <w:rsid w:val="00CB20DA"/>
    <w:rsid w:val="00CB2CD1"/>
    <w:rsid w:val="00CB46FE"/>
    <w:rsid w:val="00CB5577"/>
    <w:rsid w:val="00CB6DF9"/>
    <w:rsid w:val="00CC02F8"/>
    <w:rsid w:val="00CC1707"/>
    <w:rsid w:val="00CC1AB9"/>
    <w:rsid w:val="00CC2CA2"/>
    <w:rsid w:val="00CC4755"/>
    <w:rsid w:val="00CC5320"/>
    <w:rsid w:val="00CC6F21"/>
    <w:rsid w:val="00CC7BEA"/>
    <w:rsid w:val="00CD1113"/>
    <w:rsid w:val="00CD26CB"/>
    <w:rsid w:val="00CD3903"/>
    <w:rsid w:val="00CD55F1"/>
    <w:rsid w:val="00CD629B"/>
    <w:rsid w:val="00CE1F30"/>
    <w:rsid w:val="00CE326C"/>
    <w:rsid w:val="00CE369E"/>
    <w:rsid w:val="00CE45AC"/>
    <w:rsid w:val="00CE5F68"/>
    <w:rsid w:val="00CE7AA5"/>
    <w:rsid w:val="00CF1492"/>
    <w:rsid w:val="00CF2003"/>
    <w:rsid w:val="00CF68EB"/>
    <w:rsid w:val="00CF742A"/>
    <w:rsid w:val="00D000B8"/>
    <w:rsid w:val="00D042C2"/>
    <w:rsid w:val="00D05541"/>
    <w:rsid w:val="00D059C1"/>
    <w:rsid w:val="00D05CB8"/>
    <w:rsid w:val="00D06C6F"/>
    <w:rsid w:val="00D070F5"/>
    <w:rsid w:val="00D12348"/>
    <w:rsid w:val="00D13423"/>
    <w:rsid w:val="00D1522C"/>
    <w:rsid w:val="00D222F8"/>
    <w:rsid w:val="00D25FEA"/>
    <w:rsid w:val="00D26DDF"/>
    <w:rsid w:val="00D274CE"/>
    <w:rsid w:val="00D31719"/>
    <w:rsid w:val="00D33BB2"/>
    <w:rsid w:val="00D36202"/>
    <w:rsid w:val="00D37965"/>
    <w:rsid w:val="00D41882"/>
    <w:rsid w:val="00D41D19"/>
    <w:rsid w:val="00D42EB9"/>
    <w:rsid w:val="00D45550"/>
    <w:rsid w:val="00D5239A"/>
    <w:rsid w:val="00D56628"/>
    <w:rsid w:val="00D57E4A"/>
    <w:rsid w:val="00D63B2E"/>
    <w:rsid w:val="00D70981"/>
    <w:rsid w:val="00D7582F"/>
    <w:rsid w:val="00D769AB"/>
    <w:rsid w:val="00D778B7"/>
    <w:rsid w:val="00D84D8C"/>
    <w:rsid w:val="00D903E1"/>
    <w:rsid w:val="00D92A53"/>
    <w:rsid w:val="00D9550F"/>
    <w:rsid w:val="00D96863"/>
    <w:rsid w:val="00D978DD"/>
    <w:rsid w:val="00DB00A1"/>
    <w:rsid w:val="00DB0854"/>
    <w:rsid w:val="00DB22E5"/>
    <w:rsid w:val="00DB40AF"/>
    <w:rsid w:val="00DB71A2"/>
    <w:rsid w:val="00DB7674"/>
    <w:rsid w:val="00DC6316"/>
    <w:rsid w:val="00DC7F3D"/>
    <w:rsid w:val="00DD14A3"/>
    <w:rsid w:val="00DD229D"/>
    <w:rsid w:val="00DD25B2"/>
    <w:rsid w:val="00DD5032"/>
    <w:rsid w:val="00DE780D"/>
    <w:rsid w:val="00DE7995"/>
    <w:rsid w:val="00DF6D21"/>
    <w:rsid w:val="00DF7F05"/>
    <w:rsid w:val="00E009A0"/>
    <w:rsid w:val="00E0185F"/>
    <w:rsid w:val="00E01D8F"/>
    <w:rsid w:val="00E050B2"/>
    <w:rsid w:val="00E05225"/>
    <w:rsid w:val="00E06961"/>
    <w:rsid w:val="00E06B5C"/>
    <w:rsid w:val="00E06DCB"/>
    <w:rsid w:val="00E06DD5"/>
    <w:rsid w:val="00E11600"/>
    <w:rsid w:val="00E122F5"/>
    <w:rsid w:val="00E14333"/>
    <w:rsid w:val="00E14A35"/>
    <w:rsid w:val="00E1620C"/>
    <w:rsid w:val="00E21E2E"/>
    <w:rsid w:val="00E2315D"/>
    <w:rsid w:val="00E24044"/>
    <w:rsid w:val="00E2555B"/>
    <w:rsid w:val="00E25E69"/>
    <w:rsid w:val="00E26B5D"/>
    <w:rsid w:val="00E306F2"/>
    <w:rsid w:val="00E30CC9"/>
    <w:rsid w:val="00E31605"/>
    <w:rsid w:val="00E32012"/>
    <w:rsid w:val="00E33725"/>
    <w:rsid w:val="00E35B3C"/>
    <w:rsid w:val="00E4029D"/>
    <w:rsid w:val="00E420D1"/>
    <w:rsid w:val="00E44878"/>
    <w:rsid w:val="00E45875"/>
    <w:rsid w:val="00E47EC1"/>
    <w:rsid w:val="00E51994"/>
    <w:rsid w:val="00E534AE"/>
    <w:rsid w:val="00E542D2"/>
    <w:rsid w:val="00E60A68"/>
    <w:rsid w:val="00E61E8D"/>
    <w:rsid w:val="00E630F3"/>
    <w:rsid w:val="00E64804"/>
    <w:rsid w:val="00E678BA"/>
    <w:rsid w:val="00E70874"/>
    <w:rsid w:val="00E74343"/>
    <w:rsid w:val="00E77754"/>
    <w:rsid w:val="00E7796E"/>
    <w:rsid w:val="00E80FE9"/>
    <w:rsid w:val="00E83DA3"/>
    <w:rsid w:val="00E846FE"/>
    <w:rsid w:val="00E900B4"/>
    <w:rsid w:val="00E90771"/>
    <w:rsid w:val="00E95A58"/>
    <w:rsid w:val="00E95FEC"/>
    <w:rsid w:val="00E975CD"/>
    <w:rsid w:val="00E97F7A"/>
    <w:rsid w:val="00EA19B8"/>
    <w:rsid w:val="00EB0542"/>
    <w:rsid w:val="00EB198E"/>
    <w:rsid w:val="00EB3B24"/>
    <w:rsid w:val="00EB46A8"/>
    <w:rsid w:val="00EB4F5C"/>
    <w:rsid w:val="00EB708F"/>
    <w:rsid w:val="00EB74D5"/>
    <w:rsid w:val="00EB7E0C"/>
    <w:rsid w:val="00EC028A"/>
    <w:rsid w:val="00EC3454"/>
    <w:rsid w:val="00EC4CB2"/>
    <w:rsid w:val="00ED1AF4"/>
    <w:rsid w:val="00ED33D2"/>
    <w:rsid w:val="00EF10CF"/>
    <w:rsid w:val="00EF183D"/>
    <w:rsid w:val="00F00629"/>
    <w:rsid w:val="00F04D1C"/>
    <w:rsid w:val="00F07578"/>
    <w:rsid w:val="00F079E3"/>
    <w:rsid w:val="00F13023"/>
    <w:rsid w:val="00F1408B"/>
    <w:rsid w:val="00F16222"/>
    <w:rsid w:val="00F17715"/>
    <w:rsid w:val="00F2352A"/>
    <w:rsid w:val="00F27888"/>
    <w:rsid w:val="00F413A8"/>
    <w:rsid w:val="00F4192E"/>
    <w:rsid w:val="00F44DE3"/>
    <w:rsid w:val="00F451D2"/>
    <w:rsid w:val="00F463A3"/>
    <w:rsid w:val="00F50C77"/>
    <w:rsid w:val="00F51C3C"/>
    <w:rsid w:val="00F54B94"/>
    <w:rsid w:val="00F60CF7"/>
    <w:rsid w:val="00F61C80"/>
    <w:rsid w:val="00F61EF1"/>
    <w:rsid w:val="00F646AA"/>
    <w:rsid w:val="00F653C7"/>
    <w:rsid w:val="00F6603F"/>
    <w:rsid w:val="00F66624"/>
    <w:rsid w:val="00F711B1"/>
    <w:rsid w:val="00F72233"/>
    <w:rsid w:val="00F776ED"/>
    <w:rsid w:val="00F80342"/>
    <w:rsid w:val="00F80654"/>
    <w:rsid w:val="00F812A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5E1E"/>
    <w:rsid w:val="00FC6EFF"/>
    <w:rsid w:val="00FD0617"/>
    <w:rsid w:val="00FD1942"/>
    <w:rsid w:val="00FD2E72"/>
    <w:rsid w:val="00FD50F6"/>
    <w:rsid w:val="00FD6646"/>
    <w:rsid w:val="00FE0433"/>
    <w:rsid w:val="00FE0FA2"/>
    <w:rsid w:val="00FE4D79"/>
    <w:rsid w:val="00FF18AB"/>
    <w:rsid w:val="00FF1EB9"/>
    <w:rsid w:val="00FF336A"/>
    <w:rsid w:val="00FF38BF"/>
    <w:rsid w:val="00FF48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1"/>
    <w:qFormat/>
    <w:rsid w:val="00BD6043"/>
    <w:pPr>
      <w:spacing w:after="120"/>
      <w:outlineLvl w:val="0"/>
    </w:pPr>
    <w:rPr>
      <w:b/>
      <w:bCs/>
      <w:sz w:val="36"/>
      <w:szCs w:val="36"/>
    </w:rPr>
  </w:style>
  <w:style w:type="paragraph" w:styleId="Heading2">
    <w:name w:val="heading 2"/>
    <w:basedOn w:val="Normal"/>
    <w:uiPriority w:val="1"/>
    <w:qFormat/>
    <w:rsid w:val="001D2828"/>
    <w:pPr>
      <w:spacing w:after="120" w:line="276" w:lineRule="auto"/>
      <w:ind w:left="697" w:hanging="646"/>
      <w:outlineLvl w:val="1"/>
    </w:pPr>
    <w:rPr>
      <w:b/>
      <w:bCs/>
      <w:sz w:val="32"/>
      <w:szCs w:val="28"/>
    </w:rPr>
  </w:style>
  <w:style w:type="paragraph" w:styleId="Heading3">
    <w:name w:val="heading 3"/>
    <w:basedOn w:val="Normal"/>
    <w:uiPriority w:val="1"/>
    <w:qFormat/>
    <w:rsid w:val="001D2828"/>
    <w:pPr>
      <w:spacing w:after="120" w:line="276" w:lineRule="auto"/>
      <w:ind w:left="108"/>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semiHidden/>
    <w:unhideWhenUsed/>
    <w:rsid w:val="00795054"/>
    <w:rPr>
      <w:vertAlign w:val="superscript"/>
    </w:rPr>
  </w:style>
  <w:style w:type="paragraph" w:styleId="FootnoteText">
    <w:name w:val="footnote text"/>
    <w:basedOn w:val="Normal"/>
    <w:link w:val="FootnoteTextChar"/>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1"/>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paragraph" w:customStyle="1" w:styleId="paragraph">
    <w:name w:val="paragraph"/>
    <w:basedOn w:val="Normal"/>
    <w:rsid w:val="005D5266"/>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5D5266"/>
  </w:style>
  <w:style w:type="character" w:customStyle="1" w:styleId="eop">
    <w:name w:val="eop"/>
    <w:basedOn w:val="DefaultParagraphFont"/>
    <w:rsid w:val="005D5266"/>
  </w:style>
  <w:style w:type="character" w:customStyle="1" w:styleId="fontstyle01">
    <w:name w:val="fontstyle01"/>
    <w:basedOn w:val="DefaultParagraphFont"/>
    <w:rsid w:val="00AC6256"/>
    <w:rPr>
      <w:rFonts w:ascii="FootlightMTLight" w:hAnsi="FootlightMTLigh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23175-CB97-4B3C-AFC7-23FB40273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9</Pages>
  <Words>2871</Words>
  <Characters>17491</Characters>
  <Application>Microsoft Office Word</Application>
  <DocSecurity>0</DocSecurity>
  <Lines>971</Lines>
  <Paragraphs>496</Paragraphs>
  <ScaleCrop>false</ScaleCrop>
  <HeadingPairs>
    <vt:vector size="2" baseType="variant">
      <vt:variant>
        <vt:lpstr>Title</vt:lpstr>
      </vt:variant>
      <vt:variant>
        <vt:i4>1</vt:i4>
      </vt:variant>
    </vt:vector>
  </HeadingPairs>
  <TitlesOfParts>
    <vt:vector size="1" baseType="lpstr">
      <vt:lpstr>ME_Study_Program and Descriptions_2014-final_08022014</vt:lpstr>
    </vt:vector>
  </TitlesOfParts>
  <Company/>
  <LinksUpToDate>false</LinksUpToDate>
  <CharactersWithSpaces>1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Shbikat, Nizar</cp:lastModifiedBy>
  <cp:revision>112</cp:revision>
  <cp:lastPrinted>2019-12-31T07:42:00Z</cp:lastPrinted>
  <dcterms:created xsi:type="dcterms:W3CDTF">2023-05-31T07:28:00Z</dcterms:created>
  <dcterms:modified xsi:type="dcterms:W3CDTF">2023-05-3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y fmtid="{D5CDD505-2E9C-101B-9397-08002B2CF9AE}" pid="5" name="GrammarlyDocumentId">
    <vt:lpwstr>4040753c64d866fa192670381fbc89cf1c251f784b17f05cf428b41cc6eccd84</vt:lpwstr>
  </property>
</Properties>
</file>